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4E89A" w14:textId="0AA4C312" w:rsidR="00B22BF9" w:rsidRPr="00F16F25" w:rsidRDefault="00F16F25" w:rsidP="00373043">
      <w:pPr>
        <w:keepNext/>
        <w:spacing w:line="240" w:lineRule="auto"/>
        <w:jc w:val="center"/>
        <w:rPr>
          <w:b/>
          <w:bCs/>
          <w:sz w:val="36"/>
          <w:szCs w:val="36"/>
        </w:rPr>
      </w:pPr>
      <w:bookmarkStart w:id="0" w:name="_Ref142467890"/>
      <w:r w:rsidRPr="00F16F25">
        <w:rPr>
          <w:b/>
          <w:bCs/>
          <w:sz w:val="36"/>
          <w:szCs w:val="36"/>
        </w:rPr>
        <w:t>Anexo N°</w:t>
      </w:r>
      <w:r w:rsidRPr="00F16F25">
        <w:rPr>
          <w:b/>
          <w:bCs/>
          <w:sz w:val="36"/>
          <w:szCs w:val="36"/>
        </w:rPr>
        <w:fldChar w:fldCharType="begin"/>
      </w:r>
      <w:r w:rsidRPr="00F16F25">
        <w:rPr>
          <w:b/>
          <w:bCs/>
          <w:sz w:val="36"/>
          <w:szCs w:val="36"/>
        </w:rPr>
        <w:instrText xml:space="preserve"> SEQ Anexo_N° \* ARABIC </w:instrText>
      </w:r>
      <w:r w:rsidRPr="00F16F25">
        <w:rPr>
          <w:b/>
          <w:bCs/>
          <w:sz w:val="36"/>
          <w:szCs w:val="36"/>
        </w:rPr>
        <w:fldChar w:fldCharType="separate"/>
      </w:r>
      <w:r w:rsidR="00055000">
        <w:rPr>
          <w:b/>
          <w:bCs/>
          <w:noProof/>
          <w:sz w:val="36"/>
          <w:szCs w:val="36"/>
        </w:rPr>
        <w:t>5</w:t>
      </w:r>
      <w:r w:rsidRPr="00F16F25">
        <w:rPr>
          <w:b/>
          <w:bCs/>
          <w:sz w:val="36"/>
          <w:szCs w:val="36"/>
        </w:rPr>
        <w:fldChar w:fldCharType="end"/>
      </w:r>
      <w:bookmarkEnd w:id="0"/>
    </w:p>
    <w:p w14:paraId="75C47646" w14:textId="78C20104" w:rsidR="006C211C" w:rsidRDefault="006C211C" w:rsidP="006C211C">
      <w:pPr>
        <w:jc w:val="center"/>
        <w:rPr>
          <w:b/>
          <w:bCs/>
        </w:rPr>
      </w:pPr>
      <w:r>
        <w:rPr>
          <w:b/>
          <w:bCs/>
        </w:rPr>
        <w:t>IDENTIFICACIÓN Y EXPERIENCIA DE</w:t>
      </w:r>
      <w:r w:rsidR="004D7D8E">
        <w:rPr>
          <w:b/>
          <w:bCs/>
        </w:rPr>
        <w:t xml:space="preserve"> LOS</w:t>
      </w:r>
      <w:r>
        <w:rPr>
          <w:b/>
          <w:bCs/>
        </w:rPr>
        <w:t xml:space="preserve"> </w:t>
      </w:r>
      <w:r w:rsidR="004D7D8E">
        <w:rPr>
          <w:b/>
          <w:bCs/>
        </w:rPr>
        <w:t>INTEGRANT</w:t>
      </w:r>
      <w:r>
        <w:rPr>
          <w:b/>
          <w:bCs/>
        </w:rPr>
        <w:t>ES DE APOYO</w:t>
      </w:r>
      <w:r w:rsidRPr="00373043">
        <w:rPr>
          <w:b/>
          <w:bCs/>
        </w:rPr>
        <w:br/>
      </w:r>
      <w:r>
        <w:rPr>
          <w:b/>
          <w:bCs/>
        </w:rPr>
        <w:t>EMPRESA POSTULANTE</w:t>
      </w:r>
    </w:p>
    <w:p w14:paraId="0CFA453B" w14:textId="1F0E9D84" w:rsidR="006C211C" w:rsidRPr="00056208" w:rsidRDefault="006C211C" w:rsidP="006C211C">
      <w:r w:rsidRPr="00056208">
        <w:t xml:space="preserve">Se debe ingresar este Anexo </w:t>
      </w:r>
      <w:r w:rsidRPr="00C9545B">
        <w:rPr>
          <w:b/>
          <w:bCs/>
        </w:rPr>
        <w:t xml:space="preserve">por cada </w:t>
      </w:r>
      <w:r w:rsidR="00883CFE">
        <w:rPr>
          <w:b/>
          <w:bCs/>
        </w:rPr>
        <w:t>integrante</w:t>
      </w:r>
      <w:r w:rsidR="00E80659" w:rsidRPr="00C9545B">
        <w:rPr>
          <w:b/>
          <w:bCs/>
        </w:rPr>
        <w:t xml:space="preserve"> de apoyo</w:t>
      </w:r>
      <w:r w:rsidRPr="00056208">
        <w:t xml:space="preserve"> de</w:t>
      </w:r>
      <w:r w:rsidR="004E0C5C">
        <w:t>l</w:t>
      </w:r>
      <w:r w:rsidRPr="00056208">
        <w:t xml:space="preserve"> equipo</w:t>
      </w:r>
      <w:r w:rsidR="004E0C5C">
        <w:t xml:space="preserve"> de la empresa </w:t>
      </w:r>
      <w:r w:rsidR="00BA4E73">
        <w:t>postulante</w:t>
      </w:r>
      <w:r w:rsidRPr="00056208">
        <w:t>.</w:t>
      </w:r>
    </w:p>
    <w:p w14:paraId="783EAE30" w14:textId="08F33919" w:rsidR="006C211C" w:rsidRDefault="006C211C" w:rsidP="006C211C">
      <w:pPr>
        <w:pStyle w:val="Textoindependiente"/>
        <w:spacing w:after="42"/>
        <w:ind w:right="38"/>
        <w:jc w:val="center"/>
      </w:pPr>
      <w:r>
        <w:t>Tabla</w:t>
      </w:r>
      <w:r>
        <w:rPr>
          <w:spacing w:val="-2"/>
        </w:rPr>
        <w:t xml:space="preserve"> </w:t>
      </w:r>
      <w:r>
        <w:t>1:</w:t>
      </w:r>
      <w:r>
        <w:rPr>
          <w:spacing w:val="-2"/>
        </w:rPr>
        <w:t xml:space="preserve"> </w:t>
      </w:r>
      <w:r w:rsidR="00D32EEC">
        <w:rPr>
          <w:spacing w:val="-2"/>
        </w:rPr>
        <w:t>Información de</w:t>
      </w:r>
      <w:r w:rsidR="00882B59">
        <w:rPr>
          <w:spacing w:val="-2"/>
        </w:rPr>
        <w:t xml:space="preserve">l/los </w:t>
      </w:r>
      <w:r w:rsidR="004D7D8E">
        <w:t>Integrante</w:t>
      </w:r>
      <w:r w:rsidR="00D32EEC">
        <w:t>/s</w:t>
      </w:r>
      <w:r>
        <w:t xml:space="preserve"> de Apoyo</w:t>
      </w:r>
    </w:p>
    <w:tbl>
      <w:tblPr>
        <w:tblStyle w:val="TableNormal1"/>
        <w:tblW w:w="9123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347"/>
        <w:gridCol w:w="5776"/>
      </w:tblGrid>
      <w:tr w:rsidR="006C211C" w14:paraId="73A670E2" w14:textId="77777777">
        <w:trPr>
          <w:trHeight w:val="584"/>
        </w:trPr>
        <w:tc>
          <w:tcPr>
            <w:tcW w:w="3347" w:type="dxa"/>
          </w:tcPr>
          <w:p w14:paraId="17AD6BC3" w14:textId="77777777" w:rsidR="006C211C" w:rsidRPr="008350AA" w:rsidRDefault="006C211C">
            <w:pPr>
              <w:pStyle w:val="TableParagraph"/>
              <w:rPr>
                <w:rFonts w:asciiTheme="minorHAnsi" w:hAnsiTheme="minorHAnsi" w:cstheme="minorHAnsi"/>
                <w:sz w:val="28"/>
              </w:rPr>
            </w:pPr>
          </w:p>
          <w:p w14:paraId="730BE949" w14:textId="77777777" w:rsidR="006C211C" w:rsidRPr="008350AA" w:rsidRDefault="006C211C">
            <w:pPr>
              <w:pStyle w:val="TableParagraph"/>
              <w:spacing w:line="223" w:lineRule="exact"/>
              <w:ind w:left="767"/>
              <w:rPr>
                <w:rFonts w:asciiTheme="minorHAnsi" w:hAnsiTheme="minorHAnsi" w:cstheme="minorHAnsi"/>
                <w:sz w:val="20"/>
              </w:rPr>
            </w:pPr>
            <w:r w:rsidRPr="008350AA">
              <w:rPr>
                <w:rFonts w:asciiTheme="minorHAnsi" w:hAnsiTheme="minorHAnsi" w:cstheme="minorHAnsi"/>
                <w:sz w:val="20"/>
              </w:rPr>
              <w:t>Nombre</w:t>
            </w:r>
            <w:r w:rsidRPr="008350AA">
              <w:rPr>
                <w:rFonts w:asciiTheme="minorHAnsi" w:hAnsiTheme="minorHAnsi" w:cstheme="minorHAnsi"/>
                <w:spacing w:val="-9"/>
                <w:sz w:val="20"/>
              </w:rPr>
              <w:t xml:space="preserve"> </w:t>
            </w:r>
            <w:r w:rsidRPr="008350AA">
              <w:rPr>
                <w:rFonts w:asciiTheme="minorHAnsi" w:hAnsiTheme="minorHAnsi" w:cstheme="minorHAnsi"/>
                <w:sz w:val="20"/>
              </w:rPr>
              <w:t>Completo</w:t>
            </w:r>
          </w:p>
        </w:tc>
        <w:tc>
          <w:tcPr>
            <w:tcW w:w="5776" w:type="dxa"/>
          </w:tcPr>
          <w:p w14:paraId="2B01805E" w14:textId="77777777" w:rsidR="006C211C" w:rsidRPr="008350AA" w:rsidRDefault="006C211C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</w:p>
        </w:tc>
      </w:tr>
      <w:tr w:rsidR="006C211C" w14:paraId="647B7375" w14:textId="77777777">
        <w:trPr>
          <w:trHeight w:val="565"/>
        </w:trPr>
        <w:tc>
          <w:tcPr>
            <w:tcW w:w="3347" w:type="dxa"/>
          </w:tcPr>
          <w:p w14:paraId="53458D07" w14:textId="77777777" w:rsidR="006C211C" w:rsidRPr="008350AA" w:rsidRDefault="006C211C">
            <w:pPr>
              <w:pStyle w:val="TableParagraph"/>
              <w:spacing w:before="5"/>
              <w:rPr>
                <w:rFonts w:asciiTheme="minorHAnsi" w:hAnsiTheme="minorHAnsi" w:cstheme="minorHAnsi"/>
                <w:sz w:val="26"/>
              </w:rPr>
            </w:pPr>
          </w:p>
          <w:p w14:paraId="2E403A5C" w14:textId="77777777" w:rsidR="006C211C" w:rsidRPr="008350AA" w:rsidRDefault="006C211C">
            <w:pPr>
              <w:pStyle w:val="TableParagraph"/>
              <w:spacing w:line="223" w:lineRule="exact"/>
              <w:ind w:left="1111" w:right="1085"/>
              <w:jc w:val="center"/>
              <w:rPr>
                <w:rFonts w:asciiTheme="minorHAnsi" w:hAnsiTheme="minorHAnsi" w:cstheme="minorHAnsi"/>
                <w:sz w:val="20"/>
              </w:rPr>
            </w:pPr>
            <w:r w:rsidRPr="008350AA">
              <w:rPr>
                <w:rFonts w:asciiTheme="minorHAnsi" w:hAnsiTheme="minorHAnsi" w:cstheme="minorHAnsi"/>
                <w:sz w:val="20"/>
              </w:rPr>
              <w:t>RUT</w:t>
            </w:r>
          </w:p>
        </w:tc>
        <w:tc>
          <w:tcPr>
            <w:tcW w:w="5776" w:type="dxa"/>
          </w:tcPr>
          <w:p w14:paraId="710B95B7" w14:textId="77777777" w:rsidR="006C211C" w:rsidRPr="008350AA" w:rsidRDefault="006C211C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</w:p>
        </w:tc>
      </w:tr>
      <w:tr w:rsidR="006C211C" w14:paraId="47FA409F" w14:textId="77777777">
        <w:trPr>
          <w:trHeight w:val="563"/>
        </w:trPr>
        <w:tc>
          <w:tcPr>
            <w:tcW w:w="3347" w:type="dxa"/>
          </w:tcPr>
          <w:p w14:paraId="6F093195" w14:textId="77777777" w:rsidR="006C211C" w:rsidRPr="008350AA" w:rsidRDefault="006C211C">
            <w:pPr>
              <w:pStyle w:val="TableParagraph"/>
              <w:spacing w:before="3"/>
              <w:rPr>
                <w:rFonts w:asciiTheme="minorHAnsi" w:hAnsiTheme="minorHAnsi" w:cstheme="minorHAnsi"/>
                <w:sz w:val="26"/>
              </w:rPr>
            </w:pPr>
          </w:p>
          <w:p w14:paraId="4EC0186A" w14:textId="77777777" w:rsidR="006C211C" w:rsidRPr="008350AA" w:rsidRDefault="006C211C">
            <w:pPr>
              <w:pStyle w:val="TableParagraph"/>
              <w:spacing w:line="223" w:lineRule="exact"/>
              <w:ind w:left="846"/>
              <w:rPr>
                <w:rFonts w:asciiTheme="minorHAnsi" w:hAnsiTheme="minorHAnsi" w:cstheme="minorHAnsi"/>
                <w:sz w:val="20"/>
              </w:rPr>
            </w:pPr>
            <w:r w:rsidRPr="008350AA">
              <w:rPr>
                <w:rFonts w:asciiTheme="minorHAnsi" w:hAnsiTheme="minorHAnsi" w:cstheme="minorHAnsi"/>
                <w:sz w:val="20"/>
              </w:rPr>
              <w:t>Teléfono/celular</w:t>
            </w:r>
          </w:p>
        </w:tc>
        <w:tc>
          <w:tcPr>
            <w:tcW w:w="5776" w:type="dxa"/>
          </w:tcPr>
          <w:p w14:paraId="3A757AF1" w14:textId="77777777" w:rsidR="006C211C" w:rsidRPr="008350AA" w:rsidRDefault="006C211C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</w:p>
        </w:tc>
      </w:tr>
      <w:tr w:rsidR="006C211C" w14:paraId="4E2F073E" w14:textId="77777777">
        <w:trPr>
          <w:trHeight w:val="568"/>
        </w:trPr>
        <w:tc>
          <w:tcPr>
            <w:tcW w:w="3347" w:type="dxa"/>
          </w:tcPr>
          <w:p w14:paraId="668E0221" w14:textId="77777777" w:rsidR="006C211C" w:rsidRPr="008350AA" w:rsidRDefault="006C211C">
            <w:pPr>
              <w:pStyle w:val="TableParagraph"/>
              <w:spacing w:before="7"/>
              <w:rPr>
                <w:rFonts w:asciiTheme="minorHAnsi" w:hAnsiTheme="minorHAnsi" w:cstheme="minorHAnsi"/>
                <w:sz w:val="26"/>
              </w:rPr>
            </w:pPr>
          </w:p>
          <w:p w14:paraId="70F49B2E" w14:textId="77777777" w:rsidR="006C211C" w:rsidRPr="008350AA" w:rsidRDefault="006C211C">
            <w:pPr>
              <w:pStyle w:val="TableParagraph"/>
              <w:spacing w:line="223" w:lineRule="exact"/>
              <w:ind w:left="767"/>
              <w:rPr>
                <w:rFonts w:asciiTheme="minorHAnsi" w:hAnsiTheme="minorHAnsi" w:cstheme="minorHAnsi"/>
                <w:sz w:val="20"/>
              </w:rPr>
            </w:pPr>
            <w:r w:rsidRPr="008350AA">
              <w:rPr>
                <w:rFonts w:asciiTheme="minorHAnsi" w:hAnsiTheme="minorHAnsi" w:cstheme="minorHAnsi"/>
                <w:sz w:val="20"/>
              </w:rPr>
              <w:t>Correo</w:t>
            </w:r>
            <w:r w:rsidRPr="008350AA">
              <w:rPr>
                <w:rFonts w:asciiTheme="minorHAnsi" w:hAnsiTheme="minorHAnsi" w:cstheme="minorHAnsi"/>
                <w:spacing w:val="-10"/>
                <w:sz w:val="20"/>
              </w:rPr>
              <w:t xml:space="preserve"> </w:t>
            </w:r>
            <w:r w:rsidRPr="008350AA">
              <w:rPr>
                <w:rFonts w:asciiTheme="minorHAnsi" w:hAnsiTheme="minorHAnsi" w:cstheme="minorHAnsi"/>
                <w:sz w:val="20"/>
              </w:rPr>
              <w:t>Electrónico</w:t>
            </w:r>
          </w:p>
        </w:tc>
        <w:tc>
          <w:tcPr>
            <w:tcW w:w="5776" w:type="dxa"/>
          </w:tcPr>
          <w:p w14:paraId="72F222D4" w14:textId="77777777" w:rsidR="006C211C" w:rsidRPr="008350AA" w:rsidRDefault="006C211C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</w:p>
        </w:tc>
      </w:tr>
      <w:tr w:rsidR="006C211C" w14:paraId="5786C0D9" w14:textId="77777777" w:rsidTr="00002A66">
        <w:trPr>
          <w:trHeight w:val="565"/>
        </w:trPr>
        <w:tc>
          <w:tcPr>
            <w:tcW w:w="3347" w:type="dxa"/>
            <w:vAlign w:val="bottom"/>
          </w:tcPr>
          <w:p w14:paraId="7D35A279" w14:textId="77777777" w:rsidR="006C211C" w:rsidRPr="008350AA" w:rsidRDefault="006C211C" w:rsidP="00EB088D">
            <w:pPr>
              <w:pStyle w:val="TableParagraph"/>
              <w:spacing w:line="223" w:lineRule="exact"/>
              <w:ind w:left="57" w:right="57"/>
              <w:jc w:val="center"/>
              <w:rPr>
                <w:rFonts w:asciiTheme="minorHAnsi" w:hAnsiTheme="minorHAnsi" w:cstheme="minorHAnsi"/>
                <w:sz w:val="20"/>
              </w:rPr>
            </w:pPr>
            <w:r w:rsidRPr="008350AA">
              <w:rPr>
                <w:rFonts w:asciiTheme="minorHAnsi" w:hAnsiTheme="minorHAnsi" w:cstheme="minorHAnsi"/>
                <w:sz w:val="20"/>
              </w:rPr>
              <w:t>Carrera Profesional y/o Carrera Técnica</w:t>
            </w:r>
          </w:p>
        </w:tc>
        <w:tc>
          <w:tcPr>
            <w:tcW w:w="5776" w:type="dxa"/>
          </w:tcPr>
          <w:p w14:paraId="0DA6EAB4" w14:textId="77777777" w:rsidR="006C211C" w:rsidRPr="008350AA" w:rsidRDefault="006C211C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</w:p>
        </w:tc>
      </w:tr>
      <w:tr w:rsidR="006C211C" w14:paraId="172E4C80" w14:textId="77777777">
        <w:trPr>
          <w:trHeight w:val="565"/>
        </w:trPr>
        <w:tc>
          <w:tcPr>
            <w:tcW w:w="3347" w:type="dxa"/>
          </w:tcPr>
          <w:p w14:paraId="67A12D48" w14:textId="77777777" w:rsidR="006C211C" w:rsidRPr="008350AA" w:rsidRDefault="006C211C">
            <w:pPr>
              <w:pStyle w:val="TableParagraph"/>
              <w:spacing w:before="5"/>
              <w:rPr>
                <w:rFonts w:asciiTheme="minorHAnsi" w:hAnsiTheme="minorHAnsi" w:cstheme="minorHAnsi"/>
                <w:sz w:val="26"/>
              </w:rPr>
            </w:pPr>
          </w:p>
          <w:p w14:paraId="2D5304F0" w14:textId="77777777" w:rsidR="006C211C" w:rsidRPr="008350AA" w:rsidRDefault="006C211C">
            <w:pPr>
              <w:pStyle w:val="TableParagraph"/>
              <w:spacing w:line="223" w:lineRule="exact"/>
              <w:ind w:left="690"/>
              <w:rPr>
                <w:rFonts w:asciiTheme="minorHAnsi" w:hAnsiTheme="minorHAnsi" w:cstheme="minorHAnsi"/>
                <w:sz w:val="20"/>
              </w:rPr>
            </w:pPr>
            <w:r w:rsidRPr="008350AA">
              <w:rPr>
                <w:rFonts w:asciiTheme="minorHAnsi" w:hAnsiTheme="minorHAnsi" w:cstheme="minorHAnsi"/>
                <w:sz w:val="20"/>
              </w:rPr>
              <w:t>Cargo</w:t>
            </w:r>
            <w:r w:rsidRPr="008350AA">
              <w:rPr>
                <w:rFonts w:asciiTheme="minorHAnsi" w:hAnsiTheme="minorHAnsi" w:cstheme="minorHAnsi"/>
                <w:spacing w:val="-6"/>
                <w:sz w:val="20"/>
              </w:rPr>
              <w:t xml:space="preserve"> </w:t>
            </w:r>
            <w:r w:rsidRPr="008350AA">
              <w:rPr>
                <w:rFonts w:asciiTheme="minorHAnsi" w:hAnsiTheme="minorHAnsi" w:cstheme="minorHAnsi"/>
                <w:sz w:val="20"/>
              </w:rPr>
              <w:t>en</w:t>
            </w:r>
            <w:r w:rsidRPr="008350AA">
              <w:rPr>
                <w:rFonts w:asciiTheme="minorHAnsi" w:hAnsiTheme="minorHAnsi" w:cstheme="minorHAnsi"/>
                <w:spacing w:val="-4"/>
                <w:sz w:val="20"/>
              </w:rPr>
              <w:t xml:space="preserve"> </w:t>
            </w:r>
            <w:r w:rsidRPr="008350AA">
              <w:rPr>
                <w:rFonts w:asciiTheme="minorHAnsi" w:hAnsiTheme="minorHAnsi" w:cstheme="minorHAnsi"/>
                <w:sz w:val="20"/>
              </w:rPr>
              <w:t>la</w:t>
            </w:r>
            <w:r w:rsidRPr="008350AA">
              <w:rPr>
                <w:rFonts w:asciiTheme="minorHAnsi" w:hAnsiTheme="minorHAnsi" w:cstheme="minorHAnsi"/>
                <w:spacing w:val="-2"/>
                <w:sz w:val="20"/>
              </w:rPr>
              <w:t xml:space="preserve"> </w:t>
            </w:r>
            <w:r w:rsidRPr="008350AA">
              <w:rPr>
                <w:rFonts w:asciiTheme="minorHAnsi" w:hAnsiTheme="minorHAnsi" w:cstheme="minorHAnsi"/>
                <w:sz w:val="20"/>
              </w:rPr>
              <w:t>Empresa</w:t>
            </w:r>
          </w:p>
        </w:tc>
        <w:tc>
          <w:tcPr>
            <w:tcW w:w="5776" w:type="dxa"/>
          </w:tcPr>
          <w:p w14:paraId="64F14699" w14:textId="77777777" w:rsidR="006C211C" w:rsidRPr="008350AA" w:rsidRDefault="006C211C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</w:p>
        </w:tc>
      </w:tr>
      <w:tr w:rsidR="006C211C" w14:paraId="218F7D86" w14:textId="77777777">
        <w:trPr>
          <w:trHeight w:val="496"/>
        </w:trPr>
        <w:tc>
          <w:tcPr>
            <w:tcW w:w="3347" w:type="dxa"/>
          </w:tcPr>
          <w:p w14:paraId="66399A12" w14:textId="77777777" w:rsidR="006C211C" w:rsidRPr="008350AA" w:rsidRDefault="006C211C">
            <w:pPr>
              <w:pStyle w:val="TableParagraph"/>
              <w:spacing w:before="6"/>
              <w:rPr>
                <w:rFonts w:asciiTheme="minorHAnsi" w:hAnsiTheme="minorHAnsi" w:cstheme="minorHAnsi"/>
                <w:sz w:val="20"/>
              </w:rPr>
            </w:pPr>
          </w:p>
          <w:p w14:paraId="4AD8A0FF" w14:textId="77777777" w:rsidR="006C211C" w:rsidRPr="008350AA" w:rsidRDefault="006C211C">
            <w:pPr>
              <w:pStyle w:val="TableParagraph"/>
              <w:spacing w:line="225" w:lineRule="exact"/>
              <w:ind w:left="9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65ACA66C">
              <w:rPr>
                <w:rFonts w:asciiTheme="minorHAnsi" w:hAnsiTheme="minorHAnsi" w:cstheme="minorBidi"/>
                <w:b/>
                <w:sz w:val="20"/>
                <w:szCs w:val="20"/>
              </w:rPr>
              <w:t>ROL</w:t>
            </w:r>
            <w:r w:rsidRPr="65ACA66C">
              <w:rPr>
                <w:rFonts w:asciiTheme="minorHAnsi" w:hAnsiTheme="minorHAnsi" w:cstheme="minorBidi"/>
                <w:b/>
                <w:spacing w:val="-4"/>
                <w:sz w:val="20"/>
                <w:szCs w:val="20"/>
              </w:rPr>
              <w:t xml:space="preserve"> </w:t>
            </w:r>
            <w:r w:rsidRPr="65ACA66C">
              <w:rPr>
                <w:rFonts w:asciiTheme="minorHAnsi" w:hAnsiTheme="minorHAnsi" w:cstheme="minorBidi"/>
                <w:b/>
                <w:sz w:val="20"/>
                <w:szCs w:val="20"/>
              </w:rPr>
              <w:t>EN</w:t>
            </w:r>
            <w:r w:rsidRPr="65ACA66C">
              <w:rPr>
                <w:rFonts w:asciiTheme="minorHAnsi" w:hAnsiTheme="minorHAnsi" w:cstheme="minorBidi"/>
                <w:b/>
                <w:spacing w:val="-3"/>
                <w:sz w:val="20"/>
                <w:szCs w:val="20"/>
              </w:rPr>
              <w:t xml:space="preserve"> </w:t>
            </w:r>
            <w:r w:rsidRPr="65ACA66C">
              <w:rPr>
                <w:rFonts w:asciiTheme="minorHAnsi" w:hAnsiTheme="minorHAnsi" w:cstheme="minorBidi"/>
                <w:b/>
                <w:sz w:val="20"/>
                <w:szCs w:val="20"/>
              </w:rPr>
              <w:t>EL</w:t>
            </w:r>
            <w:r w:rsidRPr="65ACA66C">
              <w:rPr>
                <w:rFonts w:asciiTheme="minorHAnsi" w:hAnsiTheme="minorHAnsi" w:cstheme="minorBidi"/>
                <w:b/>
                <w:spacing w:val="-3"/>
                <w:sz w:val="20"/>
                <w:szCs w:val="20"/>
              </w:rPr>
              <w:t xml:space="preserve"> </w:t>
            </w:r>
            <w:r w:rsidRPr="65ACA66C">
              <w:rPr>
                <w:rFonts w:asciiTheme="minorHAnsi" w:hAnsiTheme="minorHAnsi" w:cstheme="minorBidi"/>
                <w:b/>
                <w:sz w:val="20"/>
                <w:szCs w:val="20"/>
              </w:rPr>
              <w:t>PROYECTO</w:t>
            </w:r>
            <w:r w:rsidRPr="65ACA66C">
              <w:rPr>
                <w:rFonts w:asciiTheme="minorHAnsi" w:hAnsiTheme="minorHAnsi" w:cstheme="minorBidi"/>
                <w:b/>
                <w:spacing w:val="-4"/>
                <w:sz w:val="20"/>
                <w:szCs w:val="20"/>
              </w:rPr>
              <w:t xml:space="preserve"> </w:t>
            </w:r>
            <w:r w:rsidRPr="6C86EBF5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HIDRÓGENO</w:t>
            </w:r>
          </w:p>
        </w:tc>
        <w:tc>
          <w:tcPr>
            <w:tcW w:w="5776" w:type="dxa"/>
          </w:tcPr>
          <w:p w14:paraId="73A52529" w14:textId="77777777" w:rsidR="006C211C" w:rsidRPr="008350AA" w:rsidRDefault="006C211C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18CF3940" w14:textId="77777777" w:rsidR="006C211C" w:rsidRDefault="006C211C" w:rsidP="006C211C">
      <w:pPr>
        <w:pStyle w:val="Textoindependiente"/>
      </w:pPr>
    </w:p>
    <w:p w14:paraId="02C95CC1" w14:textId="77777777" w:rsidR="00D32EEC" w:rsidRDefault="00D32EEC" w:rsidP="006C211C">
      <w:pPr>
        <w:pStyle w:val="Textoindependiente"/>
      </w:pPr>
    </w:p>
    <w:p w14:paraId="60D40F3C" w14:textId="63F399B7" w:rsidR="006C211C" w:rsidRDefault="006C211C" w:rsidP="006C211C">
      <w:pPr>
        <w:pStyle w:val="Textoindependiente"/>
        <w:spacing w:before="170" w:after="42"/>
        <w:ind w:left="858" w:right="892"/>
        <w:jc w:val="center"/>
      </w:pPr>
      <w:r>
        <w:t>Tabla</w:t>
      </w:r>
      <w:r>
        <w:rPr>
          <w:spacing w:val="-2"/>
        </w:rPr>
        <w:t xml:space="preserve"> 2</w:t>
      </w:r>
      <w:r>
        <w:t>:</w:t>
      </w:r>
      <w:r>
        <w:rPr>
          <w:spacing w:val="-1"/>
        </w:rPr>
        <w:t xml:space="preserve"> </w:t>
      </w:r>
      <w:r>
        <w:t>Experiencia</w:t>
      </w:r>
      <w:r>
        <w:rPr>
          <w:spacing w:val="-3"/>
        </w:rPr>
        <w:t xml:space="preserve"> </w:t>
      </w:r>
      <w:r>
        <w:t>de</w:t>
      </w:r>
      <w:r w:rsidR="00D32EEC">
        <w:t>l/los</w:t>
      </w:r>
      <w:r>
        <w:t xml:space="preserve"> </w:t>
      </w:r>
      <w:r w:rsidR="004D7D8E">
        <w:t>Integrante</w:t>
      </w:r>
      <w:r w:rsidR="00D32EEC">
        <w:t>/s</w:t>
      </w:r>
      <w:r>
        <w:t xml:space="preserve"> de Apoyo</w:t>
      </w:r>
    </w:p>
    <w:tbl>
      <w:tblPr>
        <w:tblStyle w:val="TableNormal1"/>
        <w:tblW w:w="9072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402"/>
        <w:gridCol w:w="1276"/>
        <w:gridCol w:w="1985"/>
        <w:gridCol w:w="2409"/>
      </w:tblGrid>
      <w:tr w:rsidR="00F63DED" w:rsidRPr="00DA76F2" w14:paraId="0E073D8A" w14:textId="77777777" w:rsidTr="00F63DED">
        <w:trPr>
          <w:trHeight w:val="318"/>
        </w:trPr>
        <w:tc>
          <w:tcPr>
            <w:tcW w:w="3402" w:type="dxa"/>
          </w:tcPr>
          <w:p w14:paraId="392A0894" w14:textId="77777777" w:rsidR="00F63DED" w:rsidRPr="00DA76F2" w:rsidRDefault="00F63DED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Descripción de Proyecto</w:t>
            </w:r>
          </w:p>
        </w:tc>
        <w:tc>
          <w:tcPr>
            <w:tcW w:w="1276" w:type="dxa"/>
          </w:tcPr>
          <w:p w14:paraId="1C97E245" w14:textId="77777777" w:rsidR="00F63DED" w:rsidRDefault="00F63DED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echa</w:t>
            </w:r>
          </w:p>
        </w:tc>
        <w:tc>
          <w:tcPr>
            <w:tcW w:w="1985" w:type="dxa"/>
          </w:tcPr>
          <w:p w14:paraId="09D03601" w14:textId="77777777" w:rsidR="00F63DED" w:rsidRPr="00DA76F2" w:rsidRDefault="00F63DED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Cargo desempeñado</w:t>
            </w:r>
          </w:p>
        </w:tc>
        <w:tc>
          <w:tcPr>
            <w:tcW w:w="2409" w:type="dxa"/>
          </w:tcPr>
          <w:p w14:paraId="13B47C0A" w14:textId="77777777" w:rsidR="00F63DED" w:rsidRPr="00DA76F2" w:rsidRDefault="00F63DED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sz w:val="20"/>
              </w:rPr>
              <w:t>Referencia/contacto</w:t>
            </w:r>
          </w:p>
        </w:tc>
      </w:tr>
      <w:tr w:rsidR="00F63DED" w:rsidRPr="00DA76F2" w14:paraId="3D0E74E4" w14:textId="77777777" w:rsidTr="00F63DED">
        <w:trPr>
          <w:trHeight w:val="374"/>
        </w:trPr>
        <w:tc>
          <w:tcPr>
            <w:tcW w:w="3402" w:type="dxa"/>
          </w:tcPr>
          <w:p w14:paraId="46D0898F" w14:textId="77777777" w:rsidR="00F63DED" w:rsidRPr="00DA76F2" w:rsidRDefault="00F63DED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sz w:val="20"/>
              </w:rPr>
              <w:t xml:space="preserve">1.- </w:t>
            </w:r>
          </w:p>
        </w:tc>
        <w:tc>
          <w:tcPr>
            <w:tcW w:w="1276" w:type="dxa"/>
          </w:tcPr>
          <w:p w14:paraId="493A1627" w14:textId="77777777" w:rsidR="00F63DED" w:rsidRPr="00DA76F2" w:rsidRDefault="00F63DED">
            <w:pPr>
              <w:pStyle w:val="TableParagraph"/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</w:pPr>
          </w:p>
        </w:tc>
        <w:tc>
          <w:tcPr>
            <w:tcW w:w="1985" w:type="dxa"/>
          </w:tcPr>
          <w:p w14:paraId="5470C2E3" w14:textId="77777777" w:rsidR="00F63DED" w:rsidRPr="00DA76F2" w:rsidRDefault="00F63DED">
            <w:pPr>
              <w:pStyle w:val="TableParagraph"/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</w:pPr>
          </w:p>
        </w:tc>
        <w:tc>
          <w:tcPr>
            <w:tcW w:w="2409" w:type="dxa"/>
          </w:tcPr>
          <w:p w14:paraId="04F16DD0" w14:textId="77777777" w:rsidR="00F63DED" w:rsidRPr="00DA76F2" w:rsidRDefault="00F63DED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  <w:t>Nombre de contacto - Teléfono y/o Correo electrónico</w:t>
            </w:r>
          </w:p>
        </w:tc>
      </w:tr>
      <w:tr w:rsidR="00F63DED" w:rsidRPr="00DA76F2" w14:paraId="3233DE15" w14:textId="77777777" w:rsidTr="00F63DED">
        <w:trPr>
          <w:trHeight w:val="391"/>
        </w:trPr>
        <w:tc>
          <w:tcPr>
            <w:tcW w:w="3402" w:type="dxa"/>
          </w:tcPr>
          <w:p w14:paraId="6EA72EBC" w14:textId="77777777" w:rsidR="00F63DED" w:rsidRPr="00DA76F2" w:rsidRDefault="00F63DED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sz w:val="20"/>
              </w:rPr>
              <w:t>2.-</w:t>
            </w:r>
            <w:r w:rsidRPr="00DA76F2"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1EB8CF52" w14:textId="77777777" w:rsidR="00F63DED" w:rsidRPr="00DA76F2" w:rsidRDefault="00F63DED">
            <w:pPr>
              <w:pStyle w:val="TableParagraph"/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</w:pPr>
          </w:p>
        </w:tc>
        <w:tc>
          <w:tcPr>
            <w:tcW w:w="1985" w:type="dxa"/>
          </w:tcPr>
          <w:p w14:paraId="32F63B5B" w14:textId="77777777" w:rsidR="00F63DED" w:rsidRPr="00DA76F2" w:rsidRDefault="00F63DED">
            <w:pPr>
              <w:pStyle w:val="TableParagraph"/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</w:pPr>
          </w:p>
        </w:tc>
        <w:tc>
          <w:tcPr>
            <w:tcW w:w="2409" w:type="dxa"/>
          </w:tcPr>
          <w:p w14:paraId="2B4FDF3C" w14:textId="77777777" w:rsidR="00F63DED" w:rsidRPr="00DA76F2" w:rsidRDefault="00F63DED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  <w:t>Nombre de contacto - Teléfono y/o Correo electrónico</w:t>
            </w:r>
          </w:p>
        </w:tc>
      </w:tr>
      <w:tr w:rsidR="00F63DED" w:rsidRPr="00DA76F2" w14:paraId="6C17179A" w14:textId="77777777" w:rsidTr="00F63DED">
        <w:trPr>
          <w:trHeight w:val="369"/>
        </w:trPr>
        <w:tc>
          <w:tcPr>
            <w:tcW w:w="3402" w:type="dxa"/>
          </w:tcPr>
          <w:p w14:paraId="0ADBAAF1" w14:textId="77777777" w:rsidR="00F63DED" w:rsidRPr="00DA76F2" w:rsidRDefault="00F63DED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sz w:val="20"/>
              </w:rPr>
              <w:t xml:space="preserve">3.- </w:t>
            </w:r>
          </w:p>
        </w:tc>
        <w:tc>
          <w:tcPr>
            <w:tcW w:w="1276" w:type="dxa"/>
          </w:tcPr>
          <w:p w14:paraId="283994D4" w14:textId="77777777" w:rsidR="00F63DED" w:rsidRPr="00DA76F2" w:rsidRDefault="00F63DED">
            <w:pPr>
              <w:pStyle w:val="TableParagraph"/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</w:pPr>
          </w:p>
        </w:tc>
        <w:tc>
          <w:tcPr>
            <w:tcW w:w="1985" w:type="dxa"/>
          </w:tcPr>
          <w:p w14:paraId="440F421C" w14:textId="77777777" w:rsidR="00F63DED" w:rsidRPr="00DA76F2" w:rsidRDefault="00F63DED">
            <w:pPr>
              <w:pStyle w:val="TableParagraph"/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</w:pPr>
          </w:p>
        </w:tc>
        <w:tc>
          <w:tcPr>
            <w:tcW w:w="2409" w:type="dxa"/>
          </w:tcPr>
          <w:p w14:paraId="186815C0" w14:textId="77777777" w:rsidR="00F63DED" w:rsidRPr="00DA76F2" w:rsidRDefault="00F63DED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  <w:t>Nombre de contacto - Teléfono y/o Correo electrónico</w:t>
            </w:r>
          </w:p>
        </w:tc>
      </w:tr>
      <w:tr w:rsidR="00F63DED" w:rsidRPr="00DA76F2" w14:paraId="10BEFF2E" w14:textId="77777777" w:rsidTr="00F63DED">
        <w:trPr>
          <w:trHeight w:val="386"/>
        </w:trPr>
        <w:tc>
          <w:tcPr>
            <w:tcW w:w="3402" w:type="dxa"/>
          </w:tcPr>
          <w:p w14:paraId="4CF15945" w14:textId="77777777" w:rsidR="00F63DED" w:rsidRPr="00DA76F2" w:rsidRDefault="00F63DED">
            <w:pPr>
              <w:pStyle w:val="TableParagraph"/>
              <w:spacing w:line="228" w:lineRule="exact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sz w:val="20"/>
              </w:rPr>
              <w:t xml:space="preserve">4.- </w:t>
            </w:r>
          </w:p>
        </w:tc>
        <w:tc>
          <w:tcPr>
            <w:tcW w:w="1276" w:type="dxa"/>
          </w:tcPr>
          <w:p w14:paraId="61FA7C50" w14:textId="77777777" w:rsidR="00F63DED" w:rsidRPr="00DA76F2" w:rsidRDefault="00F63DED">
            <w:pPr>
              <w:pStyle w:val="TableParagraph"/>
              <w:spacing w:line="228" w:lineRule="exact"/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</w:pPr>
          </w:p>
        </w:tc>
        <w:tc>
          <w:tcPr>
            <w:tcW w:w="1985" w:type="dxa"/>
          </w:tcPr>
          <w:p w14:paraId="617FF781" w14:textId="77777777" w:rsidR="00F63DED" w:rsidRPr="00DA76F2" w:rsidRDefault="00F63DED">
            <w:pPr>
              <w:pStyle w:val="TableParagraph"/>
              <w:spacing w:line="228" w:lineRule="exact"/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</w:pPr>
          </w:p>
        </w:tc>
        <w:tc>
          <w:tcPr>
            <w:tcW w:w="2409" w:type="dxa"/>
          </w:tcPr>
          <w:p w14:paraId="05470607" w14:textId="77777777" w:rsidR="00F63DED" w:rsidRPr="00DA76F2" w:rsidRDefault="00F63DED">
            <w:pPr>
              <w:pStyle w:val="TableParagraph"/>
              <w:spacing w:line="228" w:lineRule="exact"/>
              <w:rPr>
                <w:rFonts w:asciiTheme="minorHAnsi" w:hAnsiTheme="minorHAnsi" w:cstheme="minorHAnsi"/>
                <w:sz w:val="20"/>
              </w:rPr>
            </w:pPr>
            <w:r w:rsidRPr="00DA76F2">
              <w:rPr>
                <w:rFonts w:asciiTheme="minorHAnsi" w:hAnsiTheme="minorHAnsi" w:cstheme="minorHAnsi"/>
                <w:i/>
                <w:iCs/>
                <w:color w:val="767171" w:themeColor="background2" w:themeShade="80"/>
                <w:sz w:val="18"/>
                <w:szCs w:val="20"/>
              </w:rPr>
              <w:t>Nombre de contacto - Teléfono y/o Correo electrónico</w:t>
            </w:r>
          </w:p>
        </w:tc>
      </w:tr>
    </w:tbl>
    <w:p w14:paraId="1A4C611C" w14:textId="77777777" w:rsidR="006C211C" w:rsidRDefault="006C211C" w:rsidP="006C211C">
      <w:pPr>
        <w:pStyle w:val="Textoindependiente"/>
        <w:rPr>
          <w:sz w:val="20"/>
          <w:szCs w:val="20"/>
        </w:rPr>
      </w:pPr>
    </w:p>
    <w:p w14:paraId="7F363FF1" w14:textId="77777777" w:rsidR="006C211C" w:rsidRDefault="006C211C" w:rsidP="006C211C">
      <w:pPr>
        <w:pStyle w:val="Textoindependiente"/>
        <w:rPr>
          <w:sz w:val="20"/>
          <w:szCs w:val="20"/>
        </w:rPr>
      </w:pPr>
    </w:p>
    <w:p w14:paraId="5F3FF969" w14:textId="77777777" w:rsidR="006C211C" w:rsidRDefault="006C211C" w:rsidP="006C211C">
      <w:pPr>
        <w:pStyle w:val="Textoindependiente"/>
        <w:rPr>
          <w:sz w:val="20"/>
          <w:szCs w:val="20"/>
        </w:rPr>
      </w:pPr>
    </w:p>
    <w:p w14:paraId="34500A89" w14:textId="77777777" w:rsidR="006C211C" w:rsidRDefault="006C211C" w:rsidP="006C211C">
      <w:pPr>
        <w:pStyle w:val="Textoindependiente"/>
        <w:rPr>
          <w:sz w:val="20"/>
          <w:szCs w:val="20"/>
        </w:rPr>
      </w:pPr>
    </w:p>
    <w:p w14:paraId="7DB0F7FE" w14:textId="77777777" w:rsidR="006C211C" w:rsidRDefault="006C211C" w:rsidP="006C211C">
      <w:pPr>
        <w:pStyle w:val="Textoindependiente"/>
        <w:rPr>
          <w:sz w:val="20"/>
        </w:rPr>
      </w:pPr>
    </w:p>
    <w:p w14:paraId="0926BD65" w14:textId="77777777" w:rsidR="006C211C" w:rsidRDefault="006C211C" w:rsidP="006C211C">
      <w:pPr>
        <w:pStyle w:val="Textoindependiente"/>
        <w:spacing w:before="9"/>
        <w:jc w:val="center"/>
        <w:rPr>
          <w:sz w:val="18"/>
        </w:rPr>
      </w:pPr>
    </w:p>
    <w:p w14:paraId="2E3C7162" w14:textId="4CEC9DEE" w:rsidR="006C211C" w:rsidRDefault="00177250" w:rsidP="006C211C">
      <w:pPr>
        <w:pStyle w:val="Textoindependiente"/>
        <w:spacing w:line="20" w:lineRule="exact"/>
        <w:ind w:left="-188"/>
        <w:jc w:val="center"/>
        <w:rPr>
          <w:sz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12E63C03" wp14:editId="02608C22">
                <wp:extent cx="2257425" cy="12065"/>
                <wp:effectExtent l="2540" t="2540" r="0" b="4445"/>
                <wp:docPr id="863457315" name="Grupo 863457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57425" cy="12065"/>
                          <a:chOff x="0" y="0"/>
                          <a:chExt cx="3555" cy="19"/>
                        </a:xfrm>
                      </wpg:grpSpPr>
                      <wps:wsp>
                        <wps:cNvPr id="1775926532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555" cy="1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 xmlns:a14="http://schemas.microsoft.com/office/drawing/2010/main" xmlns:pic="http://schemas.openxmlformats.org/drawingml/2006/picture" xmlns:a16="http://schemas.microsoft.com/office/drawing/2014/main" xmlns:a="http://schemas.openxmlformats.org/drawingml/2006/main" xmlns:w16du="http://schemas.microsoft.com/office/word/2023/wordml/word16du">
            <w:pict w14:anchorId="13A8DE06">
              <v:group id="Grupo 1522384392" style="width:177.75pt;height:.95pt;mso-position-horizontal-relative:char;mso-position-vertical-relative:line" coordsize="3555,19" o:spid="_x0000_s1026" w14:anchorId="5F91E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">
                <v:rect id="Rectangle 5" style="position:absolute;width:3555;height:19;visibility:visible;mso-wrap-style:square;v-text-anchor:top" o:spid="_x0000_s1027" fillcolor="black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"/>
                <w10:anchorlock/>
              </v:group>
            </w:pict>
          </mc:Fallback>
        </mc:AlternateContent>
      </w:r>
    </w:p>
    <w:p w14:paraId="5FD67E16" w14:textId="77777777" w:rsidR="006C211C" w:rsidRDefault="006C211C" w:rsidP="006C211C">
      <w:pPr>
        <w:pStyle w:val="Textoindependiente"/>
        <w:spacing w:before="9"/>
        <w:jc w:val="center"/>
        <w:rPr>
          <w:sz w:val="31"/>
        </w:rPr>
      </w:pPr>
    </w:p>
    <w:p w14:paraId="42B008C1" w14:textId="77777777" w:rsidR="0023263D" w:rsidRDefault="006C211C" w:rsidP="006C211C">
      <w:pPr>
        <w:jc w:val="center"/>
      </w:pPr>
      <w:r>
        <w:t>Firma</w:t>
      </w:r>
      <w:r>
        <w:rPr>
          <w:spacing w:val="-3"/>
        </w:rPr>
        <w:t xml:space="preserve"> </w:t>
      </w:r>
      <w:r>
        <w:t>del</w:t>
      </w:r>
      <w:r>
        <w:rPr>
          <w:spacing w:val="-4"/>
        </w:rPr>
        <w:t xml:space="preserve"> </w:t>
      </w:r>
      <w:r>
        <w:t>jefe</w:t>
      </w:r>
      <w:r>
        <w:rPr>
          <w:spacing w:val="-3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proyecto</w:t>
      </w:r>
    </w:p>
    <w:p w14:paraId="2EE04687" w14:textId="0B608D4F" w:rsidR="0023263D" w:rsidRDefault="0023263D"/>
    <w:sectPr w:rsidR="0023263D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0888A" w14:textId="77777777" w:rsidR="00617F35" w:rsidRDefault="00617F35" w:rsidP="00D3155E">
      <w:pPr>
        <w:spacing w:after="0" w:line="240" w:lineRule="auto"/>
      </w:pPr>
      <w:r>
        <w:separator/>
      </w:r>
    </w:p>
  </w:endnote>
  <w:endnote w:type="continuationSeparator" w:id="0">
    <w:p w14:paraId="5F397DEC" w14:textId="77777777" w:rsidR="00617F35" w:rsidRDefault="00617F35" w:rsidP="00D3155E">
      <w:pPr>
        <w:spacing w:after="0" w:line="240" w:lineRule="auto"/>
      </w:pPr>
      <w:r>
        <w:continuationSeparator/>
      </w:r>
    </w:p>
  </w:endnote>
  <w:endnote w:type="continuationNotice" w:id="1">
    <w:p w14:paraId="1DEC25AD" w14:textId="77777777" w:rsidR="00617F35" w:rsidRDefault="00617F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B5806" w14:textId="1732BB1F" w:rsidR="005E62BD" w:rsidRDefault="00177250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1E371C9A" wp14:editId="6310D11A">
              <wp:simplePos x="0" y="0"/>
              <wp:positionH relativeFrom="page">
                <wp:posOffset>863600</wp:posOffset>
              </wp:positionH>
              <wp:positionV relativeFrom="page">
                <wp:posOffset>9761855</wp:posOffset>
              </wp:positionV>
              <wp:extent cx="4284345" cy="152400"/>
              <wp:effectExtent l="0" t="0" r="0" b="1270"/>
              <wp:wrapNone/>
              <wp:docPr id="2094279551" name="Cuadro de texto 20942795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8434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DC37F" w14:textId="68CF4BF9" w:rsidR="005E62BD" w:rsidRDefault="003F10A9">
                          <w:pPr>
                            <w:spacing w:before="19"/>
                            <w:ind w:left="20"/>
                            <w:rPr>
                              <w:rFonts w:ascii="Arial MT" w:hAnsi="Arial MT"/>
                              <w:sz w:val="14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roceso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ostulación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y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selección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-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s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empresas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articipantes</w:t>
                          </w:r>
                          <w:r>
                            <w:rPr>
                              <w:rFonts w:ascii="Arial MT" w:hAnsi="Arial MT"/>
                              <w:spacing w:val="6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 2° Etapa de la Aceleradora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 Hidrógeno</w:t>
                          </w:r>
                          <w:r w:rsidR="00372B0B"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 xml:space="preserve"> 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371C9A" id="_x0000_t202" coordsize="21600,21600" o:spt="202" path="m,l,21600r21600,l21600,xe">
              <v:stroke joinstyle="miter"/>
              <v:path gradientshapeok="t" o:connecttype="rect"/>
            </v:shapetype>
            <v:shape id="Cuadro de texto 2094279551" o:spid="_x0000_s1026" type="#_x0000_t202" style="position:absolute;margin-left:68pt;margin-top:768.65pt;width:337.35pt;height:12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" filled="f" stroked="f">
              <v:textbox inset="0,0,0,0">
                <w:txbxContent>
                  <w:p w14:paraId="358DC37F" w14:textId="68CF4BF9" w:rsidR="005E62BD" w:rsidRDefault="003F10A9">
                    <w:pPr>
                      <w:spacing w:before="19"/>
                      <w:ind w:left="20"/>
                      <w:rPr>
                        <w:rFonts w:ascii="Arial MT" w:hAnsi="Arial MT"/>
                        <w:sz w:val="14"/>
                      </w:rPr>
                    </w:pPr>
                    <w:r>
                      <w:rPr>
                        <w:rFonts w:ascii="Arial MT" w:hAnsi="Arial MT"/>
                        <w:w w:val="80"/>
                        <w:sz w:val="14"/>
                      </w:rPr>
                      <w:t>Proceso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ostulación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y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selección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-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s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empresas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articipantes</w:t>
                    </w:r>
                    <w:r>
                      <w:rPr>
                        <w:rFonts w:ascii="Arial MT" w:hAnsi="Arial MT"/>
                        <w:spacing w:val="6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 2° Etapa de la Aceleradora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 Hidrógeno</w:t>
                    </w:r>
                    <w:r w:rsidR="00372B0B">
                      <w:rPr>
                        <w:rFonts w:ascii="Arial MT" w:hAnsi="Arial MT"/>
                        <w:w w:val="80"/>
                        <w:sz w:val="14"/>
                      </w:rPr>
                      <w:t xml:space="preserve"> 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1ED7A133" wp14:editId="51E5E11E">
              <wp:simplePos x="0" y="0"/>
              <wp:positionH relativeFrom="page">
                <wp:posOffset>402590</wp:posOffset>
              </wp:positionH>
              <wp:positionV relativeFrom="page">
                <wp:posOffset>9702165</wp:posOffset>
              </wp:positionV>
              <wp:extent cx="6489065" cy="372110"/>
              <wp:effectExtent l="2540" t="0" r="4445" b="3175"/>
              <wp:wrapNone/>
              <wp:docPr id="1596039786" name="Forma libre: forma 15960397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89065" cy="372110"/>
                      </a:xfrm>
                      <a:custGeom>
                        <a:avLst/>
                        <a:gdLst>
                          <a:gd name="T0" fmla="*/ 2147483646 w 10219"/>
                          <a:gd name="T1" fmla="*/ 2147483646 h 586"/>
                          <a:gd name="T2" fmla="*/ 0 w 10219"/>
                          <a:gd name="T3" fmla="*/ 2147483646 h 586"/>
                          <a:gd name="T4" fmla="*/ 0 w 10219"/>
                          <a:gd name="T5" fmla="*/ 2147483646 h 586"/>
                          <a:gd name="T6" fmla="*/ 0 w 10219"/>
                          <a:gd name="T7" fmla="*/ 2147483646 h 586"/>
                          <a:gd name="T8" fmla="*/ 0 w 10219"/>
                          <a:gd name="T9" fmla="*/ 2147483646 h 586"/>
                          <a:gd name="T10" fmla="*/ 2147483646 w 10219"/>
                          <a:gd name="T11" fmla="*/ 2147483646 h 586"/>
                          <a:gd name="T12" fmla="*/ 2147483646 w 10219"/>
                          <a:gd name="T13" fmla="*/ 2147483646 h 586"/>
                          <a:gd name="T14" fmla="*/ 2147483646 w 10219"/>
                          <a:gd name="T15" fmla="*/ 2147483646 h 586"/>
                          <a:gd name="T16" fmla="*/ 2147483646 w 10219"/>
                          <a:gd name="T17" fmla="*/ 2147483646 h 586"/>
                          <a:gd name="T18" fmla="*/ 2147483646 w 10219"/>
                          <a:gd name="T19" fmla="*/ 2147483646 h 586"/>
                          <a:gd name="T20" fmla="*/ 2147483646 w 10219"/>
                          <a:gd name="T21" fmla="*/ 2147483646 h 586"/>
                          <a:gd name="T22" fmla="*/ 2147483646 w 10219"/>
                          <a:gd name="T23" fmla="*/ 2147483646 h 586"/>
                          <a:gd name="T24" fmla="*/ 2147483646 w 10219"/>
                          <a:gd name="T25" fmla="*/ 2147483646 h 586"/>
                          <a:gd name="T26" fmla="*/ 2147483646 w 10219"/>
                          <a:gd name="T27" fmla="*/ 2147483646 h 586"/>
                          <a:gd name="T28" fmla="*/ 2147483646 w 10219"/>
                          <a:gd name="T29" fmla="*/ 2147483646 h 586"/>
                          <a:gd name="T30" fmla="*/ 2147483646 w 10219"/>
                          <a:gd name="T31" fmla="*/ 2147483646 h 586"/>
                          <a:gd name="T32" fmla="*/ 2147483646 w 10219"/>
                          <a:gd name="T33" fmla="*/ 2147483646 h 586"/>
                          <a:gd name="T34" fmla="*/ 2147483646 w 10219"/>
                          <a:gd name="T35" fmla="*/ 2147483646 h 586"/>
                          <a:gd name="T36" fmla="*/ 2147483646 w 10219"/>
                          <a:gd name="T37" fmla="*/ 2147483646 h 586"/>
                          <a:gd name="T38" fmla="*/ 0 60000 65536"/>
                          <a:gd name="T39" fmla="*/ 0 60000 65536"/>
                          <a:gd name="T40" fmla="*/ 0 60000 65536"/>
                          <a:gd name="T41" fmla="*/ 0 60000 65536"/>
                          <a:gd name="T42" fmla="*/ 0 60000 65536"/>
                          <a:gd name="T43" fmla="*/ 0 60000 65536"/>
                          <a:gd name="T44" fmla="*/ 0 60000 65536"/>
                          <a:gd name="T45" fmla="*/ 0 60000 65536"/>
                          <a:gd name="T46" fmla="*/ 0 60000 65536"/>
                          <a:gd name="T47" fmla="*/ 0 60000 65536"/>
                          <a:gd name="T48" fmla="*/ 0 60000 65536"/>
                          <a:gd name="T49" fmla="*/ 0 60000 65536"/>
                          <a:gd name="T50" fmla="*/ 0 60000 65536"/>
                          <a:gd name="T51" fmla="*/ 0 60000 65536"/>
                          <a:gd name="T52" fmla="*/ 0 60000 65536"/>
                          <a:gd name="T53" fmla="*/ 0 60000 65536"/>
                          <a:gd name="T54" fmla="*/ 0 60000 65536"/>
                          <a:gd name="T55" fmla="*/ 0 60000 65536"/>
                          <a:gd name="T56" fmla="*/ 0 60000 65536"/>
                        </a:gdLst>
                        <a:ahLst/>
                        <a:cxnLst>
                          <a:cxn ang="T38">
                            <a:pos x="T0" y="T1"/>
                          </a:cxn>
                          <a:cxn ang="T39">
                            <a:pos x="T2" y="T3"/>
                          </a:cxn>
                          <a:cxn ang="T40">
                            <a:pos x="T4" y="T5"/>
                          </a:cxn>
                          <a:cxn ang="T41">
                            <a:pos x="T6" y="T7"/>
                          </a:cxn>
                          <a:cxn ang="T42">
                            <a:pos x="T8" y="T9"/>
                          </a:cxn>
                          <a:cxn ang="T43">
                            <a:pos x="T10" y="T11"/>
                          </a:cxn>
                          <a:cxn ang="T44">
                            <a:pos x="T12" y="T13"/>
                          </a:cxn>
                          <a:cxn ang="T45">
                            <a:pos x="T14" y="T15"/>
                          </a:cxn>
                          <a:cxn ang="T46">
                            <a:pos x="T16" y="T17"/>
                          </a:cxn>
                          <a:cxn ang="T47">
                            <a:pos x="T18" y="T19"/>
                          </a:cxn>
                          <a:cxn ang="T48">
                            <a:pos x="T20" y="T21"/>
                          </a:cxn>
                          <a:cxn ang="T49">
                            <a:pos x="T22" y="T23"/>
                          </a:cxn>
                          <a:cxn ang="T50">
                            <a:pos x="T24" y="T25"/>
                          </a:cxn>
                          <a:cxn ang="T51">
                            <a:pos x="T26" y="T27"/>
                          </a:cxn>
                          <a:cxn ang="T52">
                            <a:pos x="T28" y="T29"/>
                          </a:cxn>
                          <a:cxn ang="T53">
                            <a:pos x="T30" y="T31"/>
                          </a:cxn>
                          <a:cxn ang="T54">
                            <a:pos x="T32" y="T33"/>
                          </a:cxn>
                          <a:cxn ang="T55">
                            <a:pos x="T34" y="T35"/>
                          </a:cxn>
                          <a:cxn ang="T56">
                            <a:pos x="T36" y="T37"/>
                          </a:cxn>
                        </a:cxnLst>
                        <a:rect l="0" t="0" r="r" b="b"/>
                        <a:pathLst>
                          <a:path w="10219" h="586">
                            <a:moveTo>
                              <a:pt x="10219" y="0"/>
                            </a:moveTo>
                            <a:lnTo>
                              <a:pt x="0" y="0"/>
                            </a:lnTo>
                            <a:lnTo>
                              <a:pt x="0" y="10"/>
                            </a:lnTo>
                            <a:lnTo>
                              <a:pt x="0" y="576"/>
                            </a:lnTo>
                            <a:lnTo>
                              <a:pt x="0" y="586"/>
                            </a:lnTo>
                            <a:lnTo>
                              <a:pt x="10219" y="586"/>
                            </a:lnTo>
                            <a:lnTo>
                              <a:pt x="10219" y="576"/>
                            </a:lnTo>
                            <a:lnTo>
                              <a:pt x="9" y="576"/>
                            </a:lnTo>
                            <a:lnTo>
                              <a:pt x="9" y="10"/>
                            </a:lnTo>
                            <a:lnTo>
                              <a:pt x="8786" y="10"/>
                            </a:lnTo>
                            <a:lnTo>
                              <a:pt x="8786" y="575"/>
                            </a:lnTo>
                            <a:lnTo>
                              <a:pt x="8795" y="575"/>
                            </a:lnTo>
                            <a:lnTo>
                              <a:pt x="8795" y="10"/>
                            </a:lnTo>
                            <a:lnTo>
                              <a:pt x="10209" y="10"/>
                            </a:lnTo>
                            <a:lnTo>
                              <a:pt x="10209" y="575"/>
                            </a:lnTo>
                            <a:lnTo>
                              <a:pt x="10219" y="575"/>
                            </a:lnTo>
                            <a:lnTo>
                              <a:pt x="10219" y="10"/>
                            </a:lnTo>
                            <a:lnTo>
                              <a:pt x="10219" y="9"/>
                            </a:lnTo>
                            <a:lnTo>
                              <a:pt x="10219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 xmlns:w16du="http://schemas.microsoft.com/office/word/2023/wordml/word16du">
          <w:pict w14:anchorId="74EA3B1B">
            <v:shape id="Freeform 3" style="position:absolute;margin-left:31.7pt;margin-top:763.95pt;width:510.95pt;height:29.3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219,586" o:spid="_x0000_s1026" fillcolor="black" stroked="f" path="m10219,l,,,10,,576r,10l10219,586r,-10l9,576,9,10r8777,l8786,575r9,l8795,10r1414,l10209,575r10,l10219,10r,-1l1021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" w14:anchorId="26C74EED">
              <v:path arrowok="t" o:connecttype="custom" o:connectlocs="2147483646,2147483646;0,2147483646;0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56E337F9" wp14:editId="300E251F">
              <wp:simplePos x="0" y="0"/>
              <wp:positionH relativeFrom="page">
                <wp:posOffset>6040120</wp:posOffset>
              </wp:positionH>
              <wp:positionV relativeFrom="page">
                <wp:posOffset>9813290</wp:posOffset>
              </wp:positionV>
              <wp:extent cx="669290" cy="142875"/>
              <wp:effectExtent l="1270" t="2540" r="0" b="0"/>
              <wp:wrapNone/>
              <wp:docPr id="1766012416" name="Cuadro de texto 17660124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9290" cy="142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833FAB" w14:textId="29ACC9EF" w:rsidR="005E62BD" w:rsidRDefault="003F10A9">
                          <w:pPr>
                            <w:spacing w:before="20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Página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 w:rsidR="0062475B"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E337F9" id="Cuadro de texto 1766012416" o:spid="_x0000_s1027" type="#_x0000_t202" style="position:absolute;margin-left:475.6pt;margin-top:772.7pt;width:52.7pt;height:11.25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" filled="f" stroked="f">
              <v:textbox inset="0,0,0,0">
                <w:txbxContent>
                  <w:p w14:paraId="64833FAB" w14:textId="29ACC9EF" w:rsidR="005E62BD" w:rsidRDefault="003F10A9">
                    <w:pPr>
                      <w:spacing w:before="20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w w:val="80"/>
                        <w:sz w:val="16"/>
                      </w:rPr>
                      <w:t>Página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t>de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 w:rsidR="0062475B">
                      <w:rPr>
                        <w:rFonts w:ascii="Arial MT" w:hAnsi="Arial MT"/>
                        <w:w w:val="80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DA6D5" w14:textId="77777777" w:rsidR="00617F35" w:rsidRDefault="00617F35" w:rsidP="00D3155E">
      <w:pPr>
        <w:spacing w:after="0" w:line="240" w:lineRule="auto"/>
      </w:pPr>
      <w:r>
        <w:separator/>
      </w:r>
    </w:p>
  </w:footnote>
  <w:footnote w:type="continuationSeparator" w:id="0">
    <w:p w14:paraId="6A445B34" w14:textId="77777777" w:rsidR="00617F35" w:rsidRDefault="00617F35" w:rsidP="00D3155E">
      <w:pPr>
        <w:spacing w:after="0" w:line="240" w:lineRule="auto"/>
      </w:pPr>
      <w:r>
        <w:continuationSeparator/>
      </w:r>
    </w:p>
  </w:footnote>
  <w:footnote w:type="continuationNotice" w:id="1">
    <w:p w14:paraId="50A3BE88" w14:textId="77777777" w:rsidR="00617F35" w:rsidRDefault="00617F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E3505" w14:textId="08343878" w:rsidR="005E62BD" w:rsidRDefault="00B16497">
    <w:pPr>
      <w:pStyle w:val="Textoindependiente"/>
      <w:spacing w:line="14" w:lineRule="auto"/>
      <w:rPr>
        <w:sz w:val="20"/>
      </w:rPr>
    </w:pPr>
    <w:r w:rsidRPr="00B16497">
      <w:rPr>
        <w:noProof/>
        <w:sz w:val="20"/>
        <w:lang w:val="es-CL"/>
      </w:rPr>
      <w:drawing>
        <wp:anchor distT="0" distB="0" distL="114300" distR="114300" simplePos="0" relativeHeight="251658248" behindDoc="1" locked="0" layoutInCell="1" allowOverlap="1" wp14:anchorId="37B24E73" wp14:editId="672A4297">
          <wp:simplePos x="0" y="0"/>
          <wp:positionH relativeFrom="column">
            <wp:posOffset>558165</wp:posOffset>
          </wp:positionH>
          <wp:positionV relativeFrom="paragraph">
            <wp:posOffset>-165100</wp:posOffset>
          </wp:positionV>
          <wp:extent cx="510540" cy="462915"/>
          <wp:effectExtent l="0" t="0" r="0" b="0"/>
          <wp:wrapTight wrapText="bothSides">
            <wp:wrapPolygon edited="0">
              <wp:start x="0" y="0"/>
              <wp:lineTo x="0" y="20444"/>
              <wp:lineTo x="20955" y="20444"/>
              <wp:lineTo x="20955" y="0"/>
              <wp:lineTo x="0" y="0"/>
            </wp:wrapPolygon>
          </wp:wrapTight>
          <wp:docPr id="3" name="Imagen 3" descr="Gráfico&#10;&#10;Descripción generada automáticamente con confianza baja">
            <a:extLst xmlns:a="http://schemas.openxmlformats.org/drawingml/2006/main">
              <a:ext uri="{FF2B5EF4-FFF2-40B4-BE49-F238E27FC236}">
                <a16:creationId xmlns:a16="http://schemas.microsoft.com/office/drawing/2014/main" id="{1877F383-52EA-9EA3-A6CD-073BF9F167D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2" descr="Gráfico&#10;&#10;Descripción generada automáticamente con confianza baja">
                    <a:extLst>
                      <a:ext uri="{FF2B5EF4-FFF2-40B4-BE49-F238E27FC236}">
                        <a16:creationId xmlns:a16="http://schemas.microsoft.com/office/drawing/2014/main" id="{1877F383-52EA-9EA3-A6CD-073BF9F167D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054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0" distR="0" simplePos="0" relativeHeight="251658240" behindDoc="1" locked="0" layoutInCell="1" allowOverlap="1" wp14:anchorId="74A6DB68" wp14:editId="75575824">
          <wp:simplePos x="0" y="0"/>
          <wp:positionH relativeFrom="page">
            <wp:posOffset>395605</wp:posOffset>
          </wp:positionH>
          <wp:positionV relativeFrom="page">
            <wp:posOffset>354330</wp:posOffset>
          </wp:positionV>
          <wp:extent cx="1102994" cy="400049"/>
          <wp:effectExtent l="0" t="0" r="0" b="0"/>
          <wp:wrapNone/>
          <wp:docPr id="1329575713" name="Imagen 13295757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02994" cy="4000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31C05">
      <w:rPr>
        <w:noProof/>
      </w:rPr>
      <w:drawing>
        <wp:anchor distT="0" distB="0" distL="114300" distR="114300" simplePos="0" relativeHeight="251658241" behindDoc="1" locked="0" layoutInCell="1" allowOverlap="1" wp14:anchorId="16275FC9" wp14:editId="159448D6">
          <wp:simplePos x="0" y="0"/>
          <wp:positionH relativeFrom="margin">
            <wp:align>right</wp:align>
          </wp:positionH>
          <wp:positionV relativeFrom="paragraph">
            <wp:posOffset>-34925</wp:posOffset>
          </wp:positionV>
          <wp:extent cx="673100" cy="422275"/>
          <wp:effectExtent l="0" t="0" r="0" b="0"/>
          <wp:wrapTight wrapText="bothSides">
            <wp:wrapPolygon edited="0">
              <wp:start x="10392" y="0"/>
              <wp:lineTo x="7336" y="3898"/>
              <wp:lineTo x="0" y="15591"/>
              <wp:lineTo x="0" y="20463"/>
              <wp:lineTo x="20785" y="20463"/>
              <wp:lineTo x="20785" y="13642"/>
              <wp:lineTo x="15894" y="1949"/>
              <wp:lineTo x="14060" y="0"/>
              <wp:lineTo x="10392" y="0"/>
            </wp:wrapPolygon>
          </wp:wrapTight>
          <wp:docPr id="391628209" name="Imagen 391628209" descr="Icon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A05E07D9-CB5F-09B7-E179-46875AEE47E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oogle Shape;13;p10" descr="Icono&#10;&#10;Descripción generada automáticamente">
                    <a:extLst>
                      <a:ext uri="{FF2B5EF4-FFF2-40B4-BE49-F238E27FC236}">
                        <a16:creationId xmlns:a16="http://schemas.microsoft.com/office/drawing/2014/main" id="{A05E07D9-CB5F-09B7-E179-46875AEE47E4}"/>
                      </a:ext>
                    </a:extLst>
                  </pic:cNvPr>
                  <pic:cNvPicPr preferRelativeResize="0"/>
                </pic:nvPicPr>
                <pic:blipFill rotWithShape="1">
                  <a:blip r:embed="rId3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673100" cy="422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634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2E53E5D"/>
    <w:multiLevelType w:val="hybridMultilevel"/>
    <w:tmpl w:val="65284B2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B2765"/>
    <w:multiLevelType w:val="hybridMultilevel"/>
    <w:tmpl w:val="CD8C201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511A9"/>
    <w:multiLevelType w:val="hybridMultilevel"/>
    <w:tmpl w:val="550E4A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94612"/>
    <w:multiLevelType w:val="hybridMultilevel"/>
    <w:tmpl w:val="F6801D84"/>
    <w:lvl w:ilvl="0" w:tplc="90B04EA6">
      <w:start w:val="1"/>
      <w:numFmt w:val="lowerLetter"/>
      <w:lvlText w:val="%1)"/>
      <w:lvlJc w:val="left"/>
      <w:pPr>
        <w:ind w:left="649" w:hanging="428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C8502734">
      <w:numFmt w:val="bullet"/>
      <w:lvlText w:val="•"/>
      <w:lvlJc w:val="left"/>
      <w:pPr>
        <w:ind w:left="1504" w:hanging="428"/>
      </w:pPr>
      <w:rPr>
        <w:lang w:val="es-ES" w:eastAsia="en-US" w:bidi="ar-SA"/>
      </w:rPr>
    </w:lvl>
    <w:lvl w:ilvl="2" w:tplc="44D6274E">
      <w:numFmt w:val="bullet"/>
      <w:lvlText w:val="•"/>
      <w:lvlJc w:val="left"/>
      <w:pPr>
        <w:ind w:left="2368" w:hanging="428"/>
      </w:pPr>
      <w:rPr>
        <w:lang w:val="es-ES" w:eastAsia="en-US" w:bidi="ar-SA"/>
      </w:rPr>
    </w:lvl>
    <w:lvl w:ilvl="3" w:tplc="48AC73DC">
      <w:numFmt w:val="bullet"/>
      <w:lvlText w:val="•"/>
      <w:lvlJc w:val="left"/>
      <w:pPr>
        <w:ind w:left="3232" w:hanging="428"/>
      </w:pPr>
      <w:rPr>
        <w:lang w:val="es-ES" w:eastAsia="en-US" w:bidi="ar-SA"/>
      </w:rPr>
    </w:lvl>
    <w:lvl w:ilvl="4" w:tplc="1EA852DC">
      <w:numFmt w:val="bullet"/>
      <w:lvlText w:val="•"/>
      <w:lvlJc w:val="left"/>
      <w:pPr>
        <w:ind w:left="4096" w:hanging="428"/>
      </w:pPr>
      <w:rPr>
        <w:lang w:val="es-ES" w:eastAsia="en-US" w:bidi="ar-SA"/>
      </w:rPr>
    </w:lvl>
    <w:lvl w:ilvl="5" w:tplc="368CDF9E">
      <w:numFmt w:val="bullet"/>
      <w:lvlText w:val="•"/>
      <w:lvlJc w:val="left"/>
      <w:pPr>
        <w:ind w:left="4960" w:hanging="428"/>
      </w:pPr>
      <w:rPr>
        <w:lang w:val="es-ES" w:eastAsia="en-US" w:bidi="ar-SA"/>
      </w:rPr>
    </w:lvl>
    <w:lvl w:ilvl="6" w:tplc="3AB46982">
      <w:numFmt w:val="bullet"/>
      <w:lvlText w:val="•"/>
      <w:lvlJc w:val="left"/>
      <w:pPr>
        <w:ind w:left="5824" w:hanging="428"/>
      </w:pPr>
      <w:rPr>
        <w:lang w:val="es-ES" w:eastAsia="en-US" w:bidi="ar-SA"/>
      </w:rPr>
    </w:lvl>
    <w:lvl w:ilvl="7" w:tplc="0AEAF338">
      <w:numFmt w:val="bullet"/>
      <w:lvlText w:val="•"/>
      <w:lvlJc w:val="left"/>
      <w:pPr>
        <w:ind w:left="6688" w:hanging="428"/>
      </w:pPr>
      <w:rPr>
        <w:lang w:val="es-ES" w:eastAsia="en-US" w:bidi="ar-SA"/>
      </w:rPr>
    </w:lvl>
    <w:lvl w:ilvl="8" w:tplc="5B1C98DE">
      <w:numFmt w:val="bullet"/>
      <w:lvlText w:val="•"/>
      <w:lvlJc w:val="left"/>
      <w:pPr>
        <w:ind w:left="7552" w:hanging="428"/>
      </w:pPr>
      <w:rPr>
        <w:lang w:val="es-ES" w:eastAsia="en-US" w:bidi="ar-SA"/>
      </w:rPr>
    </w:lvl>
  </w:abstractNum>
  <w:abstractNum w:abstractNumId="5" w15:restartNumberingAfterBreak="0">
    <w:nsid w:val="05DB5F18"/>
    <w:multiLevelType w:val="hybridMultilevel"/>
    <w:tmpl w:val="C5921398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1909A5"/>
    <w:multiLevelType w:val="hybridMultilevel"/>
    <w:tmpl w:val="9E9435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B928ED"/>
    <w:multiLevelType w:val="hybridMultilevel"/>
    <w:tmpl w:val="6354EEF8"/>
    <w:lvl w:ilvl="0" w:tplc="83B2B3E0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2D1045"/>
    <w:multiLevelType w:val="hybridMultilevel"/>
    <w:tmpl w:val="D174DC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upperRoman"/>
      <w:lvlText w:val="%2."/>
      <w:lvlJc w:val="right"/>
      <w:pPr>
        <w:ind w:left="1440" w:hanging="360"/>
      </w:pPr>
    </w:lvl>
    <w:lvl w:ilvl="2" w:tplc="0C72EA2A">
      <w:numFmt w:val="bullet"/>
      <w:lvlText w:val="•"/>
      <w:lvlJc w:val="left"/>
      <w:pPr>
        <w:ind w:left="2340" w:hanging="360"/>
      </w:pPr>
      <w:rPr>
        <w:rFonts w:hint="default"/>
        <w:lang w:val="es-ES" w:eastAsia="en-US" w:bidi="ar-SA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763CB3"/>
    <w:multiLevelType w:val="hybridMultilevel"/>
    <w:tmpl w:val="9A70630A"/>
    <w:lvl w:ilvl="0" w:tplc="9ED61B64">
      <w:numFmt w:val="bullet"/>
      <w:lvlText w:val="•"/>
      <w:lvlJc w:val="left"/>
      <w:pPr>
        <w:ind w:left="720" w:hanging="360"/>
      </w:pPr>
      <w:rPr>
        <w:rFonts w:hint="default"/>
        <w:lang w:val="es-ES" w:eastAsia="en-US" w:bidi="ar-SA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DB39A2"/>
    <w:multiLevelType w:val="hybridMultilevel"/>
    <w:tmpl w:val="149298BE"/>
    <w:lvl w:ilvl="0" w:tplc="7FBCC5D2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AE3907"/>
    <w:multiLevelType w:val="hybridMultilevel"/>
    <w:tmpl w:val="0A34E272"/>
    <w:lvl w:ilvl="0" w:tplc="90B04EA6">
      <w:start w:val="1"/>
      <w:numFmt w:val="lowerLetter"/>
      <w:lvlText w:val="%1)"/>
      <w:lvlJc w:val="left"/>
      <w:pPr>
        <w:ind w:left="720" w:hanging="360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4B6925"/>
    <w:multiLevelType w:val="hybridMultilevel"/>
    <w:tmpl w:val="D4C2CF4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28BE4FE2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3C3989"/>
    <w:multiLevelType w:val="hybridMultilevel"/>
    <w:tmpl w:val="2A4056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AA30E1"/>
    <w:multiLevelType w:val="hybridMultilevel"/>
    <w:tmpl w:val="A5E6179A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A75E5E"/>
    <w:multiLevelType w:val="multilevel"/>
    <w:tmpl w:val="E9C6F4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Ttulo1"/>
      <w:lvlText w:val="%2."/>
      <w:lvlJc w:val="left"/>
      <w:pPr>
        <w:ind w:left="5464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1C9587F"/>
    <w:multiLevelType w:val="hybridMultilevel"/>
    <w:tmpl w:val="7BCA9A7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927B81"/>
    <w:multiLevelType w:val="hybridMultilevel"/>
    <w:tmpl w:val="A412C05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3153C"/>
    <w:multiLevelType w:val="hybridMultilevel"/>
    <w:tmpl w:val="A342C98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2D5976"/>
    <w:multiLevelType w:val="hybridMultilevel"/>
    <w:tmpl w:val="A818315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2DBA"/>
    <w:multiLevelType w:val="hybridMultilevel"/>
    <w:tmpl w:val="CB8C710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0351BE"/>
    <w:multiLevelType w:val="hybridMultilevel"/>
    <w:tmpl w:val="4FC0D0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41B87"/>
    <w:multiLevelType w:val="hybridMultilevel"/>
    <w:tmpl w:val="61B6FA5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5C04F9"/>
    <w:multiLevelType w:val="hybridMultilevel"/>
    <w:tmpl w:val="A818315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E570B4"/>
    <w:multiLevelType w:val="hybridMultilevel"/>
    <w:tmpl w:val="72AA661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9F980112">
      <w:start w:val="1"/>
      <w:numFmt w:val="upperRoman"/>
      <w:lvlText w:val="%2."/>
      <w:lvlJc w:val="right"/>
      <w:pPr>
        <w:ind w:left="1260" w:hanging="18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191A13"/>
    <w:multiLevelType w:val="hybridMultilevel"/>
    <w:tmpl w:val="07E077BC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AD5098"/>
    <w:multiLevelType w:val="hybridMultilevel"/>
    <w:tmpl w:val="22FA4F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E60CD"/>
    <w:multiLevelType w:val="hybridMultilevel"/>
    <w:tmpl w:val="39F494B0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C350D"/>
    <w:multiLevelType w:val="hybridMultilevel"/>
    <w:tmpl w:val="DA0A55F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880F46"/>
    <w:multiLevelType w:val="hybridMultilevel"/>
    <w:tmpl w:val="2DC8A31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909BC"/>
    <w:multiLevelType w:val="hybridMultilevel"/>
    <w:tmpl w:val="67C0B3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A02E3B"/>
    <w:multiLevelType w:val="hybridMultilevel"/>
    <w:tmpl w:val="9F96DEA4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6732D0"/>
    <w:multiLevelType w:val="multilevel"/>
    <w:tmpl w:val="24ECB6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8" w:hanging="432"/>
      </w:pPr>
      <w:rPr>
        <w:rFonts w:asciiTheme="majorHAnsi" w:hAnsiTheme="majorHAnsi" w:cstheme="majorHAnsi"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491E84"/>
    <w:multiLevelType w:val="hybridMultilevel"/>
    <w:tmpl w:val="99609B10"/>
    <w:lvl w:ilvl="0" w:tplc="32C04FFC">
      <w:start w:val="1"/>
      <w:numFmt w:val="decimal"/>
      <w:lvlText w:val="%1."/>
      <w:lvlJc w:val="left"/>
      <w:pPr>
        <w:ind w:left="1068" w:hanging="360"/>
      </w:pPr>
      <w:rPr>
        <w:sz w:val="20"/>
        <w:szCs w:val="20"/>
      </w:rPr>
    </w:lvl>
    <w:lvl w:ilvl="1" w:tplc="340A0019" w:tentative="1">
      <w:start w:val="1"/>
      <w:numFmt w:val="lowerLetter"/>
      <w:lvlText w:val="%2."/>
      <w:lvlJc w:val="left"/>
      <w:pPr>
        <w:ind w:left="1788" w:hanging="360"/>
      </w:pPr>
    </w:lvl>
    <w:lvl w:ilvl="2" w:tplc="340A001B" w:tentative="1">
      <w:start w:val="1"/>
      <w:numFmt w:val="lowerRoman"/>
      <w:lvlText w:val="%3."/>
      <w:lvlJc w:val="right"/>
      <w:pPr>
        <w:ind w:left="2508" w:hanging="180"/>
      </w:pPr>
    </w:lvl>
    <w:lvl w:ilvl="3" w:tplc="340A000F" w:tentative="1">
      <w:start w:val="1"/>
      <w:numFmt w:val="decimal"/>
      <w:lvlText w:val="%4."/>
      <w:lvlJc w:val="left"/>
      <w:pPr>
        <w:ind w:left="3228" w:hanging="360"/>
      </w:pPr>
    </w:lvl>
    <w:lvl w:ilvl="4" w:tplc="340A0019" w:tentative="1">
      <w:start w:val="1"/>
      <w:numFmt w:val="lowerLetter"/>
      <w:lvlText w:val="%5."/>
      <w:lvlJc w:val="left"/>
      <w:pPr>
        <w:ind w:left="3948" w:hanging="360"/>
      </w:pPr>
    </w:lvl>
    <w:lvl w:ilvl="5" w:tplc="340A001B" w:tentative="1">
      <w:start w:val="1"/>
      <w:numFmt w:val="lowerRoman"/>
      <w:lvlText w:val="%6."/>
      <w:lvlJc w:val="right"/>
      <w:pPr>
        <w:ind w:left="4668" w:hanging="180"/>
      </w:pPr>
    </w:lvl>
    <w:lvl w:ilvl="6" w:tplc="340A000F" w:tentative="1">
      <w:start w:val="1"/>
      <w:numFmt w:val="decimal"/>
      <w:lvlText w:val="%7."/>
      <w:lvlJc w:val="left"/>
      <w:pPr>
        <w:ind w:left="5388" w:hanging="360"/>
      </w:pPr>
    </w:lvl>
    <w:lvl w:ilvl="7" w:tplc="340A0019" w:tentative="1">
      <w:start w:val="1"/>
      <w:numFmt w:val="lowerLetter"/>
      <w:lvlText w:val="%8."/>
      <w:lvlJc w:val="left"/>
      <w:pPr>
        <w:ind w:left="6108" w:hanging="360"/>
      </w:pPr>
    </w:lvl>
    <w:lvl w:ilvl="8" w:tplc="3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6CF83911"/>
    <w:multiLevelType w:val="hybridMultilevel"/>
    <w:tmpl w:val="0400AF1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74681F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6" w15:restartNumberingAfterBreak="0">
    <w:nsid w:val="7A333F99"/>
    <w:multiLevelType w:val="hybridMultilevel"/>
    <w:tmpl w:val="1AF8F99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056120"/>
    <w:multiLevelType w:val="hybridMultilevel"/>
    <w:tmpl w:val="A78C381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BC409F"/>
    <w:multiLevelType w:val="hybridMultilevel"/>
    <w:tmpl w:val="BF8AA6D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479172">
    <w:abstractNumId w:val="32"/>
  </w:num>
  <w:num w:numId="2" w16cid:durableId="1508982209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59450014">
    <w:abstractNumId w:val="21"/>
  </w:num>
  <w:num w:numId="4" w16cid:durableId="994574424">
    <w:abstractNumId w:val="31"/>
  </w:num>
  <w:num w:numId="5" w16cid:durableId="773744679">
    <w:abstractNumId w:val="36"/>
  </w:num>
  <w:num w:numId="6" w16cid:durableId="1156722669">
    <w:abstractNumId w:val="25"/>
  </w:num>
  <w:num w:numId="7" w16cid:durableId="19090266">
    <w:abstractNumId w:val="5"/>
  </w:num>
  <w:num w:numId="8" w16cid:durableId="752820670">
    <w:abstractNumId w:val="17"/>
  </w:num>
  <w:num w:numId="9" w16cid:durableId="844171007">
    <w:abstractNumId w:val="9"/>
  </w:num>
  <w:num w:numId="10" w16cid:durableId="1722510446">
    <w:abstractNumId w:val="24"/>
  </w:num>
  <w:num w:numId="11" w16cid:durableId="657880848">
    <w:abstractNumId w:val="34"/>
  </w:num>
  <w:num w:numId="12" w16cid:durableId="1525286510">
    <w:abstractNumId w:val="33"/>
  </w:num>
  <w:num w:numId="13" w16cid:durableId="82722146">
    <w:abstractNumId w:val="7"/>
  </w:num>
  <w:num w:numId="14" w16cid:durableId="1845513939">
    <w:abstractNumId w:val="20"/>
  </w:num>
  <w:num w:numId="15" w16cid:durableId="2032759419">
    <w:abstractNumId w:val="14"/>
  </w:num>
  <w:num w:numId="16" w16cid:durableId="1920599560">
    <w:abstractNumId w:val="12"/>
  </w:num>
  <w:num w:numId="17" w16cid:durableId="2103601295">
    <w:abstractNumId w:val="0"/>
  </w:num>
  <w:num w:numId="18" w16cid:durableId="173154717">
    <w:abstractNumId w:val="26"/>
  </w:num>
  <w:num w:numId="19" w16cid:durableId="311100740">
    <w:abstractNumId w:val="18"/>
  </w:num>
  <w:num w:numId="20" w16cid:durableId="1799370661">
    <w:abstractNumId w:val="28"/>
  </w:num>
  <w:num w:numId="21" w16cid:durableId="1439444541">
    <w:abstractNumId w:val="27"/>
  </w:num>
  <w:num w:numId="22" w16cid:durableId="761683626">
    <w:abstractNumId w:val="30"/>
  </w:num>
  <w:num w:numId="23" w16cid:durableId="1143808542">
    <w:abstractNumId w:val="16"/>
  </w:num>
  <w:num w:numId="24" w16cid:durableId="1646542551">
    <w:abstractNumId w:val="37"/>
  </w:num>
  <w:num w:numId="25" w16cid:durableId="1581057460">
    <w:abstractNumId w:val="8"/>
  </w:num>
  <w:num w:numId="26" w16cid:durableId="681324049">
    <w:abstractNumId w:val="1"/>
  </w:num>
  <w:num w:numId="27" w16cid:durableId="441071997">
    <w:abstractNumId w:val="19"/>
  </w:num>
  <w:num w:numId="28" w16cid:durableId="984313909">
    <w:abstractNumId w:val="35"/>
  </w:num>
  <w:num w:numId="29" w16cid:durableId="415905218">
    <w:abstractNumId w:val="38"/>
  </w:num>
  <w:num w:numId="30" w16cid:durableId="747462258">
    <w:abstractNumId w:val="11"/>
  </w:num>
  <w:num w:numId="31" w16cid:durableId="1839297924">
    <w:abstractNumId w:val="15"/>
  </w:num>
  <w:num w:numId="32" w16cid:durableId="1838419912">
    <w:abstractNumId w:val="13"/>
  </w:num>
  <w:num w:numId="33" w16cid:durableId="867719982">
    <w:abstractNumId w:val="22"/>
  </w:num>
  <w:num w:numId="34" w16cid:durableId="646512881">
    <w:abstractNumId w:val="6"/>
  </w:num>
  <w:num w:numId="35" w16cid:durableId="336269536">
    <w:abstractNumId w:val="10"/>
  </w:num>
  <w:num w:numId="36" w16cid:durableId="1367212807">
    <w:abstractNumId w:val="29"/>
  </w:num>
  <w:num w:numId="37" w16cid:durableId="529225059">
    <w:abstractNumId w:val="3"/>
  </w:num>
  <w:num w:numId="38" w16cid:durableId="1694106882">
    <w:abstractNumId w:val="23"/>
  </w:num>
  <w:num w:numId="39" w16cid:durableId="340206996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TQ2sbCwNDI0MTJS0lEKTi0uzszPAykwrAUA3i8tVywAAAA="/>
  </w:docVars>
  <w:rsids>
    <w:rsidRoot w:val="00CE7066"/>
    <w:rsid w:val="000010E2"/>
    <w:rsid w:val="0000130D"/>
    <w:rsid w:val="00001C97"/>
    <w:rsid w:val="00001E08"/>
    <w:rsid w:val="00002142"/>
    <w:rsid w:val="00002A66"/>
    <w:rsid w:val="00003393"/>
    <w:rsid w:val="000035F0"/>
    <w:rsid w:val="0000373B"/>
    <w:rsid w:val="000037C8"/>
    <w:rsid w:val="000039B2"/>
    <w:rsid w:val="0000432F"/>
    <w:rsid w:val="00004F69"/>
    <w:rsid w:val="000057EA"/>
    <w:rsid w:val="00006CA9"/>
    <w:rsid w:val="00006FAC"/>
    <w:rsid w:val="000079BF"/>
    <w:rsid w:val="000102FB"/>
    <w:rsid w:val="00010BB1"/>
    <w:rsid w:val="00011093"/>
    <w:rsid w:val="00011C1A"/>
    <w:rsid w:val="000124AE"/>
    <w:rsid w:val="0001267F"/>
    <w:rsid w:val="00012F02"/>
    <w:rsid w:val="000138B1"/>
    <w:rsid w:val="00013E3E"/>
    <w:rsid w:val="000141F5"/>
    <w:rsid w:val="0001478D"/>
    <w:rsid w:val="00014870"/>
    <w:rsid w:val="00014AEB"/>
    <w:rsid w:val="00015058"/>
    <w:rsid w:val="00015415"/>
    <w:rsid w:val="0001544E"/>
    <w:rsid w:val="00016942"/>
    <w:rsid w:val="00016D3A"/>
    <w:rsid w:val="00017065"/>
    <w:rsid w:val="000171A5"/>
    <w:rsid w:val="0001777B"/>
    <w:rsid w:val="0002047A"/>
    <w:rsid w:val="000207F1"/>
    <w:rsid w:val="00020B1D"/>
    <w:rsid w:val="00020C84"/>
    <w:rsid w:val="00020C8E"/>
    <w:rsid w:val="00020DDE"/>
    <w:rsid w:val="00020F3C"/>
    <w:rsid w:val="00020F7F"/>
    <w:rsid w:val="00021488"/>
    <w:rsid w:val="00021756"/>
    <w:rsid w:val="0002187E"/>
    <w:rsid w:val="0002275A"/>
    <w:rsid w:val="00022870"/>
    <w:rsid w:val="0002288C"/>
    <w:rsid w:val="00023543"/>
    <w:rsid w:val="0002391B"/>
    <w:rsid w:val="00023DBB"/>
    <w:rsid w:val="00023ED2"/>
    <w:rsid w:val="00024022"/>
    <w:rsid w:val="00024416"/>
    <w:rsid w:val="00024D4D"/>
    <w:rsid w:val="0002562D"/>
    <w:rsid w:val="00025758"/>
    <w:rsid w:val="00025EE4"/>
    <w:rsid w:val="000264E1"/>
    <w:rsid w:val="000268CC"/>
    <w:rsid w:val="00026E6D"/>
    <w:rsid w:val="00027542"/>
    <w:rsid w:val="00027D1C"/>
    <w:rsid w:val="000302FC"/>
    <w:rsid w:val="00030404"/>
    <w:rsid w:val="000309B2"/>
    <w:rsid w:val="00030DF8"/>
    <w:rsid w:val="00031CA2"/>
    <w:rsid w:val="00031E59"/>
    <w:rsid w:val="0003249F"/>
    <w:rsid w:val="00032B59"/>
    <w:rsid w:val="00032D11"/>
    <w:rsid w:val="00032D5A"/>
    <w:rsid w:val="00033452"/>
    <w:rsid w:val="00034BE9"/>
    <w:rsid w:val="00034E01"/>
    <w:rsid w:val="000350BE"/>
    <w:rsid w:val="00035E93"/>
    <w:rsid w:val="00036009"/>
    <w:rsid w:val="000366E8"/>
    <w:rsid w:val="00036916"/>
    <w:rsid w:val="000374D0"/>
    <w:rsid w:val="000403DE"/>
    <w:rsid w:val="00040774"/>
    <w:rsid w:val="00040F0A"/>
    <w:rsid w:val="00041750"/>
    <w:rsid w:val="00041AA6"/>
    <w:rsid w:val="00041D32"/>
    <w:rsid w:val="00042463"/>
    <w:rsid w:val="00042681"/>
    <w:rsid w:val="000426AC"/>
    <w:rsid w:val="000426ED"/>
    <w:rsid w:val="00043DBA"/>
    <w:rsid w:val="00044325"/>
    <w:rsid w:val="0004555D"/>
    <w:rsid w:val="00045E26"/>
    <w:rsid w:val="00046521"/>
    <w:rsid w:val="000468A5"/>
    <w:rsid w:val="00047150"/>
    <w:rsid w:val="000474F9"/>
    <w:rsid w:val="000475E8"/>
    <w:rsid w:val="0004761E"/>
    <w:rsid w:val="000476A0"/>
    <w:rsid w:val="00047C98"/>
    <w:rsid w:val="0004CD95"/>
    <w:rsid w:val="00051114"/>
    <w:rsid w:val="000515FB"/>
    <w:rsid w:val="000518B6"/>
    <w:rsid w:val="00051D61"/>
    <w:rsid w:val="0005213F"/>
    <w:rsid w:val="00052BA6"/>
    <w:rsid w:val="00052C85"/>
    <w:rsid w:val="00053550"/>
    <w:rsid w:val="00053A73"/>
    <w:rsid w:val="0005402A"/>
    <w:rsid w:val="00054692"/>
    <w:rsid w:val="00054952"/>
    <w:rsid w:val="000549EF"/>
    <w:rsid w:val="00054A6E"/>
    <w:rsid w:val="00054E1B"/>
    <w:rsid w:val="00055000"/>
    <w:rsid w:val="0005514A"/>
    <w:rsid w:val="00055616"/>
    <w:rsid w:val="00055706"/>
    <w:rsid w:val="00055DC1"/>
    <w:rsid w:val="00055E66"/>
    <w:rsid w:val="00055FB2"/>
    <w:rsid w:val="00056208"/>
    <w:rsid w:val="000567EC"/>
    <w:rsid w:val="00056D08"/>
    <w:rsid w:val="00057236"/>
    <w:rsid w:val="00060044"/>
    <w:rsid w:val="0006006A"/>
    <w:rsid w:val="0006037C"/>
    <w:rsid w:val="0006081F"/>
    <w:rsid w:val="0006086E"/>
    <w:rsid w:val="00060B1C"/>
    <w:rsid w:val="000616C4"/>
    <w:rsid w:val="00061BF9"/>
    <w:rsid w:val="00061F77"/>
    <w:rsid w:val="00062547"/>
    <w:rsid w:val="00062BA0"/>
    <w:rsid w:val="00063C95"/>
    <w:rsid w:val="000643B0"/>
    <w:rsid w:val="00064D37"/>
    <w:rsid w:val="000654E9"/>
    <w:rsid w:val="00065D5E"/>
    <w:rsid w:val="00065DD1"/>
    <w:rsid w:val="000661A8"/>
    <w:rsid w:val="0006661F"/>
    <w:rsid w:val="00066F04"/>
    <w:rsid w:val="00067174"/>
    <w:rsid w:val="00067AEA"/>
    <w:rsid w:val="000709B0"/>
    <w:rsid w:val="000713EE"/>
    <w:rsid w:val="00071A9F"/>
    <w:rsid w:val="00072414"/>
    <w:rsid w:val="000727DB"/>
    <w:rsid w:val="00072ADF"/>
    <w:rsid w:val="00073C29"/>
    <w:rsid w:val="00073EF6"/>
    <w:rsid w:val="00073FF9"/>
    <w:rsid w:val="0007487E"/>
    <w:rsid w:val="00074B9D"/>
    <w:rsid w:val="00074F51"/>
    <w:rsid w:val="00075289"/>
    <w:rsid w:val="0007563B"/>
    <w:rsid w:val="00075BF1"/>
    <w:rsid w:val="00075CA8"/>
    <w:rsid w:val="00075DE7"/>
    <w:rsid w:val="000763B7"/>
    <w:rsid w:val="000772DF"/>
    <w:rsid w:val="00077605"/>
    <w:rsid w:val="00077ABB"/>
    <w:rsid w:val="000801A6"/>
    <w:rsid w:val="000802C2"/>
    <w:rsid w:val="00080EDA"/>
    <w:rsid w:val="00082346"/>
    <w:rsid w:val="00082D35"/>
    <w:rsid w:val="00082D77"/>
    <w:rsid w:val="00083C45"/>
    <w:rsid w:val="0008430E"/>
    <w:rsid w:val="00084679"/>
    <w:rsid w:val="0008483E"/>
    <w:rsid w:val="00085343"/>
    <w:rsid w:val="00085484"/>
    <w:rsid w:val="000856B5"/>
    <w:rsid w:val="000858EA"/>
    <w:rsid w:val="00086392"/>
    <w:rsid w:val="0008665E"/>
    <w:rsid w:val="00086849"/>
    <w:rsid w:val="00086DFF"/>
    <w:rsid w:val="00087045"/>
    <w:rsid w:val="00087820"/>
    <w:rsid w:val="000906F9"/>
    <w:rsid w:val="000908F9"/>
    <w:rsid w:val="00090C86"/>
    <w:rsid w:val="00090D10"/>
    <w:rsid w:val="00091548"/>
    <w:rsid w:val="00091AC0"/>
    <w:rsid w:val="000924C8"/>
    <w:rsid w:val="000934B8"/>
    <w:rsid w:val="000947EF"/>
    <w:rsid w:val="00094C46"/>
    <w:rsid w:val="0009548D"/>
    <w:rsid w:val="00096DE6"/>
    <w:rsid w:val="000974C3"/>
    <w:rsid w:val="000A041F"/>
    <w:rsid w:val="000A138E"/>
    <w:rsid w:val="000A1B19"/>
    <w:rsid w:val="000A1B83"/>
    <w:rsid w:val="000A1D79"/>
    <w:rsid w:val="000A25EA"/>
    <w:rsid w:val="000A273A"/>
    <w:rsid w:val="000A276A"/>
    <w:rsid w:val="000A2AE8"/>
    <w:rsid w:val="000A2E75"/>
    <w:rsid w:val="000A30F4"/>
    <w:rsid w:val="000A3209"/>
    <w:rsid w:val="000A3E53"/>
    <w:rsid w:val="000A426A"/>
    <w:rsid w:val="000A46FE"/>
    <w:rsid w:val="000A4760"/>
    <w:rsid w:val="000A4A79"/>
    <w:rsid w:val="000A53D9"/>
    <w:rsid w:val="000A5A03"/>
    <w:rsid w:val="000A5FB1"/>
    <w:rsid w:val="000A666D"/>
    <w:rsid w:val="000A6B0E"/>
    <w:rsid w:val="000A6F93"/>
    <w:rsid w:val="000A70CB"/>
    <w:rsid w:val="000A71B1"/>
    <w:rsid w:val="000A73CE"/>
    <w:rsid w:val="000A7A8C"/>
    <w:rsid w:val="000A7D49"/>
    <w:rsid w:val="000B0003"/>
    <w:rsid w:val="000B003E"/>
    <w:rsid w:val="000B0A73"/>
    <w:rsid w:val="000B0FA9"/>
    <w:rsid w:val="000B108D"/>
    <w:rsid w:val="000B1E89"/>
    <w:rsid w:val="000B1F04"/>
    <w:rsid w:val="000B1F28"/>
    <w:rsid w:val="000B2601"/>
    <w:rsid w:val="000B2DEA"/>
    <w:rsid w:val="000B308D"/>
    <w:rsid w:val="000B4236"/>
    <w:rsid w:val="000B43B7"/>
    <w:rsid w:val="000B50D9"/>
    <w:rsid w:val="000B539C"/>
    <w:rsid w:val="000B5B6B"/>
    <w:rsid w:val="000B662E"/>
    <w:rsid w:val="000B6D52"/>
    <w:rsid w:val="000B6E7B"/>
    <w:rsid w:val="000B759E"/>
    <w:rsid w:val="000B79D8"/>
    <w:rsid w:val="000C0129"/>
    <w:rsid w:val="000C03EA"/>
    <w:rsid w:val="000C08F2"/>
    <w:rsid w:val="000C1A72"/>
    <w:rsid w:val="000C1CBC"/>
    <w:rsid w:val="000C1D43"/>
    <w:rsid w:val="000C20C9"/>
    <w:rsid w:val="000C3C14"/>
    <w:rsid w:val="000C3E65"/>
    <w:rsid w:val="000C5970"/>
    <w:rsid w:val="000C61EC"/>
    <w:rsid w:val="000C64A1"/>
    <w:rsid w:val="000C7067"/>
    <w:rsid w:val="000C739E"/>
    <w:rsid w:val="000C78C9"/>
    <w:rsid w:val="000C7D51"/>
    <w:rsid w:val="000C7ECD"/>
    <w:rsid w:val="000D037A"/>
    <w:rsid w:val="000D048B"/>
    <w:rsid w:val="000D07B6"/>
    <w:rsid w:val="000D0B1A"/>
    <w:rsid w:val="000D0C2F"/>
    <w:rsid w:val="000D0C51"/>
    <w:rsid w:val="000D0C54"/>
    <w:rsid w:val="000D0C87"/>
    <w:rsid w:val="000D0D68"/>
    <w:rsid w:val="000D1277"/>
    <w:rsid w:val="000D14E0"/>
    <w:rsid w:val="000D1641"/>
    <w:rsid w:val="000D1895"/>
    <w:rsid w:val="000D1B23"/>
    <w:rsid w:val="000D235A"/>
    <w:rsid w:val="000D2D0C"/>
    <w:rsid w:val="000D34D6"/>
    <w:rsid w:val="000D39CF"/>
    <w:rsid w:val="000D4426"/>
    <w:rsid w:val="000D4C88"/>
    <w:rsid w:val="000D4E0D"/>
    <w:rsid w:val="000D53A5"/>
    <w:rsid w:val="000D5542"/>
    <w:rsid w:val="000D5BFE"/>
    <w:rsid w:val="000D5D7E"/>
    <w:rsid w:val="000D6A07"/>
    <w:rsid w:val="000D6BCE"/>
    <w:rsid w:val="000D6C34"/>
    <w:rsid w:val="000D6EB9"/>
    <w:rsid w:val="000D73AA"/>
    <w:rsid w:val="000D7643"/>
    <w:rsid w:val="000D7B32"/>
    <w:rsid w:val="000D7DC4"/>
    <w:rsid w:val="000E05A2"/>
    <w:rsid w:val="000E0728"/>
    <w:rsid w:val="000E0A62"/>
    <w:rsid w:val="000E0D23"/>
    <w:rsid w:val="000E1064"/>
    <w:rsid w:val="000E1264"/>
    <w:rsid w:val="000E1293"/>
    <w:rsid w:val="000E1732"/>
    <w:rsid w:val="000E19E7"/>
    <w:rsid w:val="000E1A7B"/>
    <w:rsid w:val="000E1FCE"/>
    <w:rsid w:val="000E221D"/>
    <w:rsid w:val="000E2605"/>
    <w:rsid w:val="000E2965"/>
    <w:rsid w:val="000E2BCE"/>
    <w:rsid w:val="000E3F23"/>
    <w:rsid w:val="000E3F27"/>
    <w:rsid w:val="000E463C"/>
    <w:rsid w:val="000E474B"/>
    <w:rsid w:val="000E5261"/>
    <w:rsid w:val="000E5757"/>
    <w:rsid w:val="000E5788"/>
    <w:rsid w:val="000E5D53"/>
    <w:rsid w:val="000E6273"/>
    <w:rsid w:val="000E6DEC"/>
    <w:rsid w:val="000E7986"/>
    <w:rsid w:val="000E7AF6"/>
    <w:rsid w:val="000E7B3C"/>
    <w:rsid w:val="000E7CD7"/>
    <w:rsid w:val="000E7F0C"/>
    <w:rsid w:val="000E7F7D"/>
    <w:rsid w:val="000F00F9"/>
    <w:rsid w:val="000F074A"/>
    <w:rsid w:val="000F0CB1"/>
    <w:rsid w:val="000F0F0F"/>
    <w:rsid w:val="000F11DA"/>
    <w:rsid w:val="000F184C"/>
    <w:rsid w:val="000F1E7A"/>
    <w:rsid w:val="000F37F1"/>
    <w:rsid w:val="000F3EEC"/>
    <w:rsid w:val="000F4580"/>
    <w:rsid w:val="000F46EF"/>
    <w:rsid w:val="000F591C"/>
    <w:rsid w:val="000F5E56"/>
    <w:rsid w:val="000F636B"/>
    <w:rsid w:val="000F6590"/>
    <w:rsid w:val="000F7CE3"/>
    <w:rsid w:val="000F7D16"/>
    <w:rsid w:val="000F7EEE"/>
    <w:rsid w:val="001004DC"/>
    <w:rsid w:val="00101925"/>
    <w:rsid w:val="00101F65"/>
    <w:rsid w:val="00102AD8"/>
    <w:rsid w:val="00102CB5"/>
    <w:rsid w:val="00103044"/>
    <w:rsid w:val="00103B4F"/>
    <w:rsid w:val="00105483"/>
    <w:rsid w:val="00105A3B"/>
    <w:rsid w:val="00105BE5"/>
    <w:rsid w:val="00105EAE"/>
    <w:rsid w:val="001061BB"/>
    <w:rsid w:val="001108F1"/>
    <w:rsid w:val="00110CC9"/>
    <w:rsid w:val="00110EF6"/>
    <w:rsid w:val="00110F20"/>
    <w:rsid w:val="0011192B"/>
    <w:rsid w:val="00111CE0"/>
    <w:rsid w:val="00112284"/>
    <w:rsid w:val="001123DE"/>
    <w:rsid w:val="00112B90"/>
    <w:rsid w:val="00112C83"/>
    <w:rsid w:val="001136F5"/>
    <w:rsid w:val="0011388F"/>
    <w:rsid w:val="00114017"/>
    <w:rsid w:val="001142E8"/>
    <w:rsid w:val="0011451B"/>
    <w:rsid w:val="00114F6E"/>
    <w:rsid w:val="00115006"/>
    <w:rsid w:val="00115166"/>
    <w:rsid w:val="0011529A"/>
    <w:rsid w:val="00115756"/>
    <w:rsid w:val="00115780"/>
    <w:rsid w:val="00115794"/>
    <w:rsid w:val="001159BE"/>
    <w:rsid w:val="00115CD5"/>
    <w:rsid w:val="001160B6"/>
    <w:rsid w:val="001163EB"/>
    <w:rsid w:val="00116479"/>
    <w:rsid w:val="001169F3"/>
    <w:rsid w:val="0012006A"/>
    <w:rsid w:val="001202A5"/>
    <w:rsid w:val="00120433"/>
    <w:rsid w:val="001207E0"/>
    <w:rsid w:val="00120945"/>
    <w:rsid w:val="00120C4E"/>
    <w:rsid w:val="00120D0B"/>
    <w:rsid w:val="00121064"/>
    <w:rsid w:val="00121D37"/>
    <w:rsid w:val="00122182"/>
    <w:rsid w:val="00122DB8"/>
    <w:rsid w:val="0012312A"/>
    <w:rsid w:val="0012314F"/>
    <w:rsid w:val="00123FEE"/>
    <w:rsid w:val="001243DA"/>
    <w:rsid w:val="00124A79"/>
    <w:rsid w:val="00125A03"/>
    <w:rsid w:val="00125EA9"/>
    <w:rsid w:val="00126330"/>
    <w:rsid w:val="00126D7E"/>
    <w:rsid w:val="00127B00"/>
    <w:rsid w:val="00127F4C"/>
    <w:rsid w:val="001301EB"/>
    <w:rsid w:val="001307DF"/>
    <w:rsid w:val="001308D8"/>
    <w:rsid w:val="001327AF"/>
    <w:rsid w:val="0013290F"/>
    <w:rsid w:val="00132928"/>
    <w:rsid w:val="001329BE"/>
    <w:rsid w:val="00132ACA"/>
    <w:rsid w:val="00132E16"/>
    <w:rsid w:val="001347D9"/>
    <w:rsid w:val="0013487F"/>
    <w:rsid w:val="00134D6A"/>
    <w:rsid w:val="00134F58"/>
    <w:rsid w:val="00135583"/>
    <w:rsid w:val="00135588"/>
    <w:rsid w:val="00136699"/>
    <w:rsid w:val="001369E4"/>
    <w:rsid w:val="00136E9C"/>
    <w:rsid w:val="0013707F"/>
    <w:rsid w:val="00140223"/>
    <w:rsid w:val="00140314"/>
    <w:rsid w:val="0014067D"/>
    <w:rsid w:val="00140B25"/>
    <w:rsid w:val="001411D3"/>
    <w:rsid w:val="001412DB"/>
    <w:rsid w:val="00141D2F"/>
    <w:rsid w:val="00141F4E"/>
    <w:rsid w:val="00142213"/>
    <w:rsid w:val="00142951"/>
    <w:rsid w:val="0014310F"/>
    <w:rsid w:val="00143517"/>
    <w:rsid w:val="00143A1D"/>
    <w:rsid w:val="00143E4B"/>
    <w:rsid w:val="00145135"/>
    <w:rsid w:val="00145518"/>
    <w:rsid w:val="001458F4"/>
    <w:rsid w:val="00145D85"/>
    <w:rsid w:val="0014657B"/>
    <w:rsid w:val="00146C18"/>
    <w:rsid w:val="001470AC"/>
    <w:rsid w:val="00147223"/>
    <w:rsid w:val="00147C2C"/>
    <w:rsid w:val="00150B05"/>
    <w:rsid w:val="00150DAD"/>
    <w:rsid w:val="001516A9"/>
    <w:rsid w:val="0015185D"/>
    <w:rsid w:val="001519E5"/>
    <w:rsid w:val="00151B27"/>
    <w:rsid w:val="00151E5B"/>
    <w:rsid w:val="0015247D"/>
    <w:rsid w:val="00152750"/>
    <w:rsid w:val="001527CD"/>
    <w:rsid w:val="00152B88"/>
    <w:rsid w:val="00152E7D"/>
    <w:rsid w:val="001530F0"/>
    <w:rsid w:val="00153C35"/>
    <w:rsid w:val="001544DE"/>
    <w:rsid w:val="001548DA"/>
    <w:rsid w:val="001552ED"/>
    <w:rsid w:val="00155B26"/>
    <w:rsid w:val="00155FB5"/>
    <w:rsid w:val="00156161"/>
    <w:rsid w:val="00156269"/>
    <w:rsid w:val="00156C46"/>
    <w:rsid w:val="00156EE7"/>
    <w:rsid w:val="00157927"/>
    <w:rsid w:val="00157E3B"/>
    <w:rsid w:val="00160515"/>
    <w:rsid w:val="00160A19"/>
    <w:rsid w:val="00161423"/>
    <w:rsid w:val="00161ADE"/>
    <w:rsid w:val="00161CE9"/>
    <w:rsid w:val="001621D3"/>
    <w:rsid w:val="00162F2D"/>
    <w:rsid w:val="001636A1"/>
    <w:rsid w:val="0016392A"/>
    <w:rsid w:val="0016396C"/>
    <w:rsid w:val="00164E75"/>
    <w:rsid w:val="001650C4"/>
    <w:rsid w:val="00165158"/>
    <w:rsid w:val="0016576F"/>
    <w:rsid w:val="00165C69"/>
    <w:rsid w:val="00166176"/>
    <w:rsid w:val="001661D8"/>
    <w:rsid w:val="0016657B"/>
    <w:rsid w:val="00166775"/>
    <w:rsid w:val="00166BAF"/>
    <w:rsid w:val="00166CED"/>
    <w:rsid w:val="00167A1F"/>
    <w:rsid w:val="00170354"/>
    <w:rsid w:val="001706B5"/>
    <w:rsid w:val="00170734"/>
    <w:rsid w:val="00170A37"/>
    <w:rsid w:val="00170CB1"/>
    <w:rsid w:val="00171998"/>
    <w:rsid w:val="00171C1F"/>
    <w:rsid w:val="00171CE4"/>
    <w:rsid w:val="00171CFD"/>
    <w:rsid w:val="00171FC2"/>
    <w:rsid w:val="00172761"/>
    <w:rsid w:val="00172876"/>
    <w:rsid w:val="00172B7B"/>
    <w:rsid w:val="00172C33"/>
    <w:rsid w:val="001730BA"/>
    <w:rsid w:val="0017313D"/>
    <w:rsid w:val="00173351"/>
    <w:rsid w:val="00173428"/>
    <w:rsid w:val="00174B29"/>
    <w:rsid w:val="001751E9"/>
    <w:rsid w:val="00175995"/>
    <w:rsid w:val="00175C6F"/>
    <w:rsid w:val="00176047"/>
    <w:rsid w:val="00176061"/>
    <w:rsid w:val="0017635E"/>
    <w:rsid w:val="001765B7"/>
    <w:rsid w:val="00176C50"/>
    <w:rsid w:val="00176F01"/>
    <w:rsid w:val="00177250"/>
    <w:rsid w:val="001774EB"/>
    <w:rsid w:val="0017782D"/>
    <w:rsid w:val="00180AAB"/>
    <w:rsid w:val="001812C1"/>
    <w:rsid w:val="001812CC"/>
    <w:rsid w:val="00181BBF"/>
    <w:rsid w:val="001820D6"/>
    <w:rsid w:val="001827EA"/>
    <w:rsid w:val="00182E65"/>
    <w:rsid w:val="00182FB6"/>
    <w:rsid w:val="00183417"/>
    <w:rsid w:val="00183CE1"/>
    <w:rsid w:val="00184473"/>
    <w:rsid w:val="001849FA"/>
    <w:rsid w:val="00184A3B"/>
    <w:rsid w:val="00184D06"/>
    <w:rsid w:val="0018558F"/>
    <w:rsid w:val="00185694"/>
    <w:rsid w:val="00185CE9"/>
    <w:rsid w:val="001863E0"/>
    <w:rsid w:val="00186EDA"/>
    <w:rsid w:val="001872FB"/>
    <w:rsid w:val="001874F4"/>
    <w:rsid w:val="00187CB9"/>
    <w:rsid w:val="00187DEE"/>
    <w:rsid w:val="00187E09"/>
    <w:rsid w:val="00187E6B"/>
    <w:rsid w:val="00190253"/>
    <w:rsid w:val="001902EA"/>
    <w:rsid w:val="00190865"/>
    <w:rsid w:val="00190C3A"/>
    <w:rsid w:val="001911AA"/>
    <w:rsid w:val="0019194F"/>
    <w:rsid w:val="00192255"/>
    <w:rsid w:val="001927E2"/>
    <w:rsid w:val="00192B58"/>
    <w:rsid w:val="00192F65"/>
    <w:rsid w:val="001933AB"/>
    <w:rsid w:val="00193727"/>
    <w:rsid w:val="00193A13"/>
    <w:rsid w:val="001946C7"/>
    <w:rsid w:val="001949DF"/>
    <w:rsid w:val="00194D35"/>
    <w:rsid w:val="0019581F"/>
    <w:rsid w:val="001968D2"/>
    <w:rsid w:val="00196ACC"/>
    <w:rsid w:val="00196B97"/>
    <w:rsid w:val="00197115"/>
    <w:rsid w:val="00197171"/>
    <w:rsid w:val="0019761D"/>
    <w:rsid w:val="001979BF"/>
    <w:rsid w:val="00197C2B"/>
    <w:rsid w:val="00197EB2"/>
    <w:rsid w:val="001A0AC4"/>
    <w:rsid w:val="001A0B05"/>
    <w:rsid w:val="001A0E9B"/>
    <w:rsid w:val="001A129B"/>
    <w:rsid w:val="001A180F"/>
    <w:rsid w:val="001A1C8F"/>
    <w:rsid w:val="001A209D"/>
    <w:rsid w:val="001A2826"/>
    <w:rsid w:val="001A3060"/>
    <w:rsid w:val="001A3167"/>
    <w:rsid w:val="001A37DA"/>
    <w:rsid w:val="001A4153"/>
    <w:rsid w:val="001A467E"/>
    <w:rsid w:val="001A47AD"/>
    <w:rsid w:val="001A4A0F"/>
    <w:rsid w:val="001A599D"/>
    <w:rsid w:val="001A606C"/>
    <w:rsid w:val="001A60CB"/>
    <w:rsid w:val="001A63BC"/>
    <w:rsid w:val="001A6556"/>
    <w:rsid w:val="001A6629"/>
    <w:rsid w:val="001A6983"/>
    <w:rsid w:val="001A7250"/>
    <w:rsid w:val="001B05D6"/>
    <w:rsid w:val="001B10D3"/>
    <w:rsid w:val="001B1B9E"/>
    <w:rsid w:val="001B1E35"/>
    <w:rsid w:val="001B2087"/>
    <w:rsid w:val="001B2115"/>
    <w:rsid w:val="001B2518"/>
    <w:rsid w:val="001B2748"/>
    <w:rsid w:val="001B2880"/>
    <w:rsid w:val="001B3151"/>
    <w:rsid w:val="001B3325"/>
    <w:rsid w:val="001B34A0"/>
    <w:rsid w:val="001B3C13"/>
    <w:rsid w:val="001B3C8C"/>
    <w:rsid w:val="001B3CB7"/>
    <w:rsid w:val="001B421F"/>
    <w:rsid w:val="001B4A9F"/>
    <w:rsid w:val="001B4AFA"/>
    <w:rsid w:val="001B4B23"/>
    <w:rsid w:val="001B4DC1"/>
    <w:rsid w:val="001B5393"/>
    <w:rsid w:val="001B591C"/>
    <w:rsid w:val="001B5AEF"/>
    <w:rsid w:val="001B65BA"/>
    <w:rsid w:val="001B6A22"/>
    <w:rsid w:val="001B75DE"/>
    <w:rsid w:val="001B76E5"/>
    <w:rsid w:val="001B79B5"/>
    <w:rsid w:val="001C0F14"/>
    <w:rsid w:val="001C1145"/>
    <w:rsid w:val="001C1A20"/>
    <w:rsid w:val="001C1A57"/>
    <w:rsid w:val="001C1B2B"/>
    <w:rsid w:val="001C2116"/>
    <w:rsid w:val="001C223B"/>
    <w:rsid w:val="001C23C4"/>
    <w:rsid w:val="001C2714"/>
    <w:rsid w:val="001C2FCD"/>
    <w:rsid w:val="001C3F30"/>
    <w:rsid w:val="001C3F44"/>
    <w:rsid w:val="001C4A0C"/>
    <w:rsid w:val="001C5092"/>
    <w:rsid w:val="001C50E2"/>
    <w:rsid w:val="001C5E1E"/>
    <w:rsid w:val="001C6A69"/>
    <w:rsid w:val="001C73C9"/>
    <w:rsid w:val="001C7907"/>
    <w:rsid w:val="001D02F1"/>
    <w:rsid w:val="001D0368"/>
    <w:rsid w:val="001D0CAA"/>
    <w:rsid w:val="001D1223"/>
    <w:rsid w:val="001D15AC"/>
    <w:rsid w:val="001D1D98"/>
    <w:rsid w:val="001D1ED0"/>
    <w:rsid w:val="001D277A"/>
    <w:rsid w:val="001D3200"/>
    <w:rsid w:val="001D3427"/>
    <w:rsid w:val="001D350F"/>
    <w:rsid w:val="001D3935"/>
    <w:rsid w:val="001D41BD"/>
    <w:rsid w:val="001D449B"/>
    <w:rsid w:val="001D5DE7"/>
    <w:rsid w:val="001D5FC6"/>
    <w:rsid w:val="001D6416"/>
    <w:rsid w:val="001D7037"/>
    <w:rsid w:val="001D7780"/>
    <w:rsid w:val="001D7A37"/>
    <w:rsid w:val="001E0203"/>
    <w:rsid w:val="001E07A3"/>
    <w:rsid w:val="001E162F"/>
    <w:rsid w:val="001E2198"/>
    <w:rsid w:val="001E2715"/>
    <w:rsid w:val="001E2BE0"/>
    <w:rsid w:val="001E3A85"/>
    <w:rsid w:val="001E3C7E"/>
    <w:rsid w:val="001E3CE1"/>
    <w:rsid w:val="001E3D92"/>
    <w:rsid w:val="001E4C80"/>
    <w:rsid w:val="001E4E3B"/>
    <w:rsid w:val="001E5178"/>
    <w:rsid w:val="001E5934"/>
    <w:rsid w:val="001E5ADE"/>
    <w:rsid w:val="001E5BA2"/>
    <w:rsid w:val="001E6751"/>
    <w:rsid w:val="001E6B84"/>
    <w:rsid w:val="001E6BD1"/>
    <w:rsid w:val="001E6F0F"/>
    <w:rsid w:val="001E7779"/>
    <w:rsid w:val="001E781F"/>
    <w:rsid w:val="001E7B3E"/>
    <w:rsid w:val="001E7E1B"/>
    <w:rsid w:val="001F1663"/>
    <w:rsid w:val="001F1BD7"/>
    <w:rsid w:val="001F3075"/>
    <w:rsid w:val="001F31B9"/>
    <w:rsid w:val="001F3293"/>
    <w:rsid w:val="001F348C"/>
    <w:rsid w:val="001F3888"/>
    <w:rsid w:val="001F39D7"/>
    <w:rsid w:val="001F3A1E"/>
    <w:rsid w:val="001F570F"/>
    <w:rsid w:val="001F5BAD"/>
    <w:rsid w:val="001F69CB"/>
    <w:rsid w:val="001F6EDB"/>
    <w:rsid w:val="001F6EFB"/>
    <w:rsid w:val="001F75B1"/>
    <w:rsid w:val="001F7615"/>
    <w:rsid w:val="001F7B7C"/>
    <w:rsid w:val="001F7C69"/>
    <w:rsid w:val="001F7DC4"/>
    <w:rsid w:val="00200230"/>
    <w:rsid w:val="00200B60"/>
    <w:rsid w:val="00201253"/>
    <w:rsid w:val="00201625"/>
    <w:rsid w:val="00201E5F"/>
    <w:rsid w:val="002024E7"/>
    <w:rsid w:val="0020263E"/>
    <w:rsid w:val="0020294C"/>
    <w:rsid w:val="0020346F"/>
    <w:rsid w:val="00203512"/>
    <w:rsid w:val="002036AF"/>
    <w:rsid w:val="00203FA2"/>
    <w:rsid w:val="00204265"/>
    <w:rsid w:val="002042DC"/>
    <w:rsid w:val="0020463B"/>
    <w:rsid w:val="00204872"/>
    <w:rsid w:val="00204BCA"/>
    <w:rsid w:val="00205A69"/>
    <w:rsid w:val="002067D1"/>
    <w:rsid w:val="00206B87"/>
    <w:rsid w:val="0020787C"/>
    <w:rsid w:val="002079D1"/>
    <w:rsid w:val="00210211"/>
    <w:rsid w:val="0021098C"/>
    <w:rsid w:val="00210BD0"/>
    <w:rsid w:val="0021144C"/>
    <w:rsid w:val="0021181A"/>
    <w:rsid w:val="00211C57"/>
    <w:rsid w:val="00211C65"/>
    <w:rsid w:val="00211D5A"/>
    <w:rsid w:val="002123AE"/>
    <w:rsid w:val="00212456"/>
    <w:rsid w:val="00213105"/>
    <w:rsid w:val="0021336C"/>
    <w:rsid w:val="00213618"/>
    <w:rsid w:val="00213E64"/>
    <w:rsid w:val="002148B3"/>
    <w:rsid w:val="00214FA1"/>
    <w:rsid w:val="002150CD"/>
    <w:rsid w:val="0021532A"/>
    <w:rsid w:val="002153C3"/>
    <w:rsid w:val="002162FB"/>
    <w:rsid w:val="002164EA"/>
    <w:rsid w:val="0021677C"/>
    <w:rsid w:val="00217690"/>
    <w:rsid w:val="00217880"/>
    <w:rsid w:val="00217896"/>
    <w:rsid w:val="00220A9A"/>
    <w:rsid w:val="00220D61"/>
    <w:rsid w:val="0022146C"/>
    <w:rsid w:val="00222207"/>
    <w:rsid w:val="002223A6"/>
    <w:rsid w:val="00222530"/>
    <w:rsid w:val="002225CD"/>
    <w:rsid w:val="0022266B"/>
    <w:rsid w:val="00222A7C"/>
    <w:rsid w:val="00222CA0"/>
    <w:rsid w:val="00222D78"/>
    <w:rsid w:val="00222D8A"/>
    <w:rsid w:val="00223287"/>
    <w:rsid w:val="00223E10"/>
    <w:rsid w:val="00224354"/>
    <w:rsid w:val="002244F7"/>
    <w:rsid w:val="00224656"/>
    <w:rsid w:val="002246B4"/>
    <w:rsid w:val="00225E08"/>
    <w:rsid w:val="002265E0"/>
    <w:rsid w:val="00226668"/>
    <w:rsid w:val="00226A9C"/>
    <w:rsid w:val="00226D58"/>
    <w:rsid w:val="0022749F"/>
    <w:rsid w:val="00227DC0"/>
    <w:rsid w:val="00230083"/>
    <w:rsid w:val="0023016B"/>
    <w:rsid w:val="002303DF"/>
    <w:rsid w:val="00230417"/>
    <w:rsid w:val="00230786"/>
    <w:rsid w:val="00230804"/>
    <w:rsid w:val="00230A3A"/>
    <w:rsid w:val="00230B63"/>
    <w:rsid w:val="00230FF5"/>
    <w:rsid w:val="002315C9"/>
    <w:rsid w:val="00231A9F"/>
    <w:rsid w:val="00231C87"/>
    <w:rsid w:val="0023263D"/>
    <w:rsid w:val="00232F8B"/>
    <w:rsid w:val="00233116"/>
    <w:rsid w:val="002334E4"/>
    <w:rsid w:val="00233DE6"/>
    <w:rsid w:val="002345DE"/>
    <w:rsid w:val="002350F3"/>
    <w:rsid w:val="002352BE"/>
    <w:rsid w:val="002356F5"/>
    <w:rsid w:val="00235D44"/>
    <w:rsid w:val="00235E04"/>
    <w:rsid w:val="00235EDB"/>
    <w:rsid w:val="0023630A"/>
    <w:rsid w:val="00236432"/>
    <w:rsid w:val="002370F9"/>
    <w:rsid w:val="0023715C"/>
    <w:rsid w:val="002372D2"/>
    <w:rsid w:val="00237D35"/>
    <w:rsid w:val="0024104C"/>
    <w:rsid w:val="0024191E"/>
    <w:rsid w:val="00241A1A"/>
    <w:rsid w:val="00241D18"/>
    <w:rsid w:val="00241F03"/>
    <w:rsid w:val="00242519"/>
    <w:rsid w:val="0024357B"/>
    <w:rsid w:val="002438F2"/>
    <w:rsid w:val="0024407D"/>
    <w:rsid w:val="002441A1"/>
    <w:rsid w:val="002441BD"/>
    <w:rsid w:val="00244EB2"/>
    <w:rsid w:val="00245102"/>
    <w:rsid w:val="00245B01"/>
    <w:rsid w:val="00246315"/>
    <w:rsid w:val="002465A6"/>
    <w:rsid w:val="00246B71"/>
    <w:rsid w:val="00246E58"/>
    <w:rsid w:val="0024769B"/>
    <w:rsid w:val="00247841"/>
    <w:rsid w:val="00250636"/>
    <w:rsid w:val="00250E02"/>
    <w:rsid w:val="002510E4"/>
    <w:rsid w:val="002515B4"/>
    <w:rsid w:val="002534A3"/>
    <w:rsid w:val="002534B0"/>
    <w:rsid w:val="002538C4"/>
    <w:rsid w:val="00253D39"/>
    <w:rsid w:val="00254599"/>
    <w:rsid w:val="00254650"/>
    <w:rsid w:val="002546C4"/>
    <w:rsid w:val="002554C6"/>
    <w:rsid w:val="00255550"/>
    <w:rsid w:val="0025563B"/>
    <w:rsid w:val="00255AE0"/>
    <w:rsid w:val="00255C72"/>
    <w:rsid w:val="002560D5"/>
    <w:rsid w:val="0025673B"/>
    <w:rsid w:val="00256C1E"/>
    <w:rsid w:val="00260678"/>
    <w:rsid w:val="0026096C"/>
    <w:rsid w:val="00260B42"/>
    <w:rsid w:val="00260B67"/>
    <w:rsid w:val="0026132B"/>
    <w:rsid w:val="002616F8"/>
    <w:rsid w:val="00261C13"/>
    <w:rsid w:val="00261C49"/>
    <w:rsid w:val="002622F2"/>
    <w:rsid w:val="00262567"/>
    <w:rsid w:val="00263585"/>
    <w:rsid w:val="00263AD7"/>
    <w:rsid w:val="00263F3A"/>
    <w:rsid w:val="00264245"/>
    <w:rsid w:val="002643A4"/>
    <w:rsid w:val="00265032"/>
    <w:rsid w:val="0026508A"/>
    <w:rsid w:val="00265A61"/>
    <w:rsid w:val="00265FF0"/>
    <w:rsid w:val="002660DA"/>
    <w:rsid w:val="0026611A"/>
    <w:rsid w:val="0026618F"/>
    <w:rsid w:val="00266B98"/>
    <w:rsid w:val="00267330"/>
    <w:rsid w:val="00267567"/>
    <w:rsid w:val="002676BB"/>
    <w:rsid w:val="00267863"/>
    <w:rsid w:val="00267C42"/>
    <w:rsid w:val="00270A63"/>
    <w:rsid w:val="00270CBB"/>
    <w:rsid w:val="00271585"/>
    <w:rsid w:val="00271DAC"/>
    <w:rsid w:val="0027214A"/>
    <w:rsid w:val="0027220C"/>
    <w:rsid w:val="0027241D"/>
    <w:rsid w:val="0027245C"/>
    <w:rsid w:val="002727AA"/>
    <w:rsid w:val="0027287A"/>
    <w:rsid w:val="00272C8A"/>
    <w:rsid w:val="00274504"/>
    <w:rsid w:val="00274AEE"/>
    <w:rsid w:val="00274B37"/>
    <w:rsid w:val="00274DA2"/>
    <w:rsid w:val="00275222"/>
    <w:rsid w:val="00275FF5"/>
    <w:rsid w:val="00276727"/>
    <w:rsid w:val="00276802"/>
    <w:rsid w:val="002769A1"/>
    <w:rsid w:val="00276B99"/>
    <w:rsid w:val="00276BA0"/>
    <w:rsid w:val="00276DE8"/>
    <w:rsid w:val="00276E36"/>
    <w:rsid w:val="00277AF1"/>
    <w:rsid w:val="002813AA"/>
    <w:rsid w:val="00281609"/>
    <w:rsid w:val="00281A10"/>
    <w:rsid w:val="00281E8C"/>
    <w:rsid w:val="00282717"/>
    <w:rsid w:val="002839C8"/>
    <w:rsid w:val="00283AAA"/>
    <w:rsid w:val="002841EF"/>
    <w:rsid w:val="002843FD"/>
    <w:rsid w:val="002848D8"/>
    <w:rsid w:val="00284C2B"/>
    <w:rsid w:val="002856C7"/>
    <w:rsid w:val="00285A92"/>
    <w:rsid w:val="00285D87"/>
    <w:rsid w:val="00287E80"/>
    <w:rsid w:val="002908A9"/>
    <w:rsid w:val="00290FF8"/>
    <w:rsid w:val="00291349"/>
    <w:rsid w:val="002913DB"/>
    <w:rsid w:val="00291456"/>
    <w:rsid w:val="00291938"/>
    <w:rsid w:val="00291FD6"/>
    <w:rsid w:val="00292BD9"/>
    <w:rsid w:val="00292DEF"/>
    <w:rsid w:val="00293199"/>
    <w:rsid w:val="002936A3"/>
    <w:rsid w:val="00293764"/>
    <w:rsid w:val="002943B1"/>
    <w:rsid w:val="002944D1"/>
    <w:rsid w:val="0029520B"/>
    <w:rsid w:val="00295C66"/>
    <w:rsid w:val="00295F56"/>
    <w:rsid w:val="00295F58"/>
    <w:rsid w:val="00296023"/>
    <w:rsid w:val="00296794"/>
    <w:rsid w:val="00296A51"/>
    <w:rsid w:val="00296A7F"/>
    <w:rsid w:val="00297517"/>
    <w:rsid w:val="00297560"/>
    <w:rsid w:val="00297688"/>
    <w:rsid w:val="00297933"/>
    <w:rsid w:val="002979FB"/>
    <w:rsid w:val="00297CF8"/>
    <w:rsid w:val="002A008F"/>
    <w:rsid w:val="002A132F"/>
    <w:rsid w:val="002A175C"/>
    <w:rsid w:val="002A1766"/>
    <w:rsid w:val="002A21AA"/>
    <w:rsid w:val="002A2368"/>
    <w:rsid w:val="002A2B29"/>
    <w:rsid w:val="002A3057"/>
    <w:rsid w:val="002A323E"/>
    <w:rsid w:val="002A325C"/>
    <w:rsid w:val="002A3825"/>
    <w:rsid w:val="002A38FD"/>
    <w:rsid w:val="002A3978"/>
    <w:rsid w:val="002A5643"/>
    <w:rsid w:val="002A5662"/>
    <w:rsid w:val="002A588F"/>
    <w:rsid w:val="002A59C0"/>
    <w:rsid w:val="002A5B9A"/>
    <w:rsid w:val="002A6548"/>
    <w:rsid w:val="002A6640"/>
    <w:rsid w:val="002A6CB1"/>
    <w:rsid w:val="002A6E47"/>
    <w:rsid w:val="002B0397"/>
    <w:rsid w:val="002B06EC"/>
    <w:rsid w:val="002B1369"/>
    <w:rsid w:val="002B3259"/>
    <w:rsid w:val="002B34C0"/>
    <w:rsid w:val="002B3559"/>
    <w:rsid w:val="002B4F8B"/>
    <w:rsid w:val="002B5618"/>
    <w:rsid w:val="002B5997"/>
    <w:rsid w:val="002B5C01"/>
    <w:rsid w:val="002B5E99"/>
    <w:rsid w:val="002B604D"/>
    <w:rsid w:val="002B60B6"/>
    <w:rsid w:val="002B610A"/>
    <w:rsid w:val="002B70FD"/>
    <w:rsid w:val="002B715F"/>
    <w:rsid w:val="002B7A84"/>
    <w:rsid w:val="002B7FAB"/>
    <w:rsid w:val="002C07CB"/>
    <w:rsid w:val="002C1183"/>
    <w:rsid w:val="002C142E"/>
    <w:rsid w:val="002C1556"/>
    <w:rsid w:val="002C2317"/>
    <w:rsid w:val="002C29EF"/>
    <w:rsid w:val="002C2DC5"/>
    <w:rsid w:val="002C30FD"/>
    <w:rsid w:val="002C3490"/>
    <w:rsid w:val="002C34E2"/>
    <w:rsid w:val="002C35C5"/>
    <w:rsid w:val="002C3893"/>
    <w:rsid w:val="002C3A48"/>
    <w:rsid w:val="002C3C8B"/>
    <w:rsid w:val="002C42E1"/>
    <w:rsid w:val="002C44FE"/>
    <w:rsid w:val="002C51AF"/>
    <w:rsid w:val="002C52CA"/>
    <w:rsid w:val="002C55D2"/>
    <w:rsid w:val="002C5709"/>
    <w:rsid w:val="002C5868"/>
    <w:rsid w:val="002C5D12"/>
    <w:rsid w:val="002C667F"/>
    <w:rsid w:val="002C67C7"/>
    <w:rsid w:val="002C7690"/>
    <w:rsid w:val="002C79F1"/>
    <w:rsid w:val="002D01F1"/>
    <w:rsid w:val="002D0B26"/>
    <w:rsid w:val="002D10B1"/>
    <w:rsid w:val="002D12C9"/>
    <w:rsid w:val="002D1C26"/>
    <w:rsid w:val="002D1C48"/>
    <w:rsid w:val="002D234E"/>
    <w:rsid w:val="002D23E0"/>
    <w:rsid w:val="002D23F1"/>
    <w:rsid w:val="002D24D1"/>
    <w:rsid w:val="002D251B"/>
    <w:rsid w:val="002D2971"/>
    <w:rsid w:val="002D3B86"/>
    <w:rsid w:val="002D46E0"/>
    <w:rsid w:val="002D47B1"/>
    <w:rsid w:val="002D48F2"/>
    <w:rsid w:val="002D4988"/>
    <w:rsid w:val="002D4ABD"/>
    <w:rsid w:val="002D4EB0"/>
    <w:rsid w:val="002D54D9"/>
    <w:rsid w:val="002D6447"/>
    <w:rsid w:val="002E09F6"/>
    <w:rsid w:val="002E0DB7"/>
    <w:rsid w:val="002E1958"/>
    <w:rsid w:val="002E1ADC"/>
    <w:rsid w:val="002E1BB4"/>
    <w:rsid w:val="002E219C"/>
    <w:rsid w:val="002E2731"/>
    <w:rsid w:val="002E3159"/>
    <w:rsid w:val="002E315B"/>
    <w:rsid w:val="002E378E"/>
    <w:rsid w:val="002E4466"/>
    <w:rsid w:val="002E44AF"/>
    <w:rsid w:val="002E45E7"/>
    <w:rsid w:val="002E5208"/>
    <w:rsid w:val="002E54A5"/>
    <w:rsid w:val="002E5841"/>
    <w:rsid w:val="002E5A81"/>
    <w:rsid w:val="002E5C58"/>
    <w:rsid w:val="002E61EB"/>
    <w:rsid w:val="002E6E0E"/>
    <w:rsid w:val="002E72A0"/>
    <w:rsid w:val="002F0922"/>
    <w:rsid w:val="002F0BDB"/>
    <w:rsid w:val="002F10AB"/>
    <w:rsid w:val="002F122A"/>
    <w:rsid w:val="002F1505"/>
    <w:rsid w:val="002F171C"/>
    <w:rsid w:val="002F2034"/>
    <w:rsid w:val="002F29B0"/>
    <w:rsid w:val="002F3375"/>
    <w:rsid w:val="002F3D7A"/>
    <w:rsid w:val="002F3E31"/>
    <w:rsid w:val="002F3ED8"/>
    <w:rsid w:val="002F40D0"/>
    <w:rsid w:val="002F4B93"/>
    <w:rsid w:val="002F54FF"/>
    <w:rsid w:val="002F59E8"/>
    <w:rsid w:val="002F5A89"/>
    <w:rsid w:val="002F6131"/>
    <w:rsid w:val="002F619D"/>
    <w:rsid w:val="002F6DEA"/>
    <w:rsid w:val="002F72C3"/>
    <w:rsid w:val="002F7463"/>
    <w:rsid w:val="002F7C79"/>
    <w:rsid w:val="002F7E87"/>
    <w:rsid w:val="003004EB"/>
    <w:rsid w:val="00300754"/>
    <w:rsid w:val="0030089E"/>
    <w:rsid w:val="00300AB2"/>
    <w:rsid w:val="00300B18"/>
    <w:rsid w:val="00300CC6"/>
    <w:rsid w:val="0030106A"/>
    <w:rsid w:val="003018C8"/>
    <w:rsid w:val="003019E1"/>
    <w:rsid w:val="00302121"/>
    <w:rsid w:val="003024C9"/>
    <w:rsid w:val="0030266F"/>
    <w:rsid w:val="00302832"/>
    <w:rsid w:val="003031CD"/>
    <w:rsid w:val="00303952"/>
    <w:rsid w:val="00303DB2"/>
    <w:rsid w:val="00304366"/>
    <w:rsid w:val="0030436B"/>
    <w:rsid w:val="003047E0"/>
    <w:rsid w:val="00304AEB"/>
    <w:rsid w:val="00305821"/>
    <w:rsid w:val="003058D1"/>
    <w:rsid w:val="00305A0C"/>
    <w:rsid w:val="00305A3B"/>
    <w:rsid w:val="003060F2"/>
    <w:rsid w:val="00306390"/>
    <w:rsid w:val="0030661E"/>
    <w:rsid w:val="00307018"/>
    <w:rsid w:val="00307093"/>
    <w:rsid w:val="003077E1"/>
    <w:rsid w:val="00307B2E"/>
    <w:rsid w:val="00307B7F"/>
    <w:rsid w:val="003107FD"/>
    <w:rsid w:val="00310DE6"/>
    <w:rsid w:val="00311026"/>
    <w:rsid w:val="00311144"/>
    <w:rsid w:val="00311652"/>
    <w:rsid w:val="003117F0"/>
    <w:rsid w:val="00311A54"/>
    <w:rsid w:val="00311C27"/>
    <w:rsid w:val="0031222C"/>
    <w:rsid w:val="00312438"/>
    <w:rsid w:val="00312597"/>
    <w:rsid w:val="003125DF"/>
    <w:rsid w:val="00312C38"/>
    <w:rsid w:val="00312FC5"/>
    <w:rsid w:val="00313052"/>
    <w:rsid w:val="003132B5"/>
    <w:rsid w:val="00313BBF"/>
    <w:rsid w:val="00313E4B"/>
    <w:rsid w:val="003143A4"/>
    <w:rsid w:val="0031447E"/>
    <w:rsid w:val="0031468C"/>
    <w:rsid w:val="00314908"/>
    <w:rsid w:val="003151E0"/>
    <w:rsid w:val="003157AD"/>
    <w:rsid w:val="00316386"/>
    <w:rsid w:val="003169A9"/>
    <w:rsid w:val="003169F2"/>
    <w:rsid w:val="00316BE4"/>
    <w:rsid w:val="00316D42"/>
    <w:rsid w:val="0031721C"/>
    <w:rsid w:val="00317431"/>
    <w:rsid w:val="00317A4F"/>
    <w:rsid w:val="00317B04"/>
    <w:rsid w:val="00317B9B"/>
    <w:rsid w:val="00317E2D"/>
    <w:rsid w:val="0032024D"/>
    <w:rsid w:val="00320663"/>
    <w:rsid w:val="003207C7"/>
    <w:rsid w:val="00320D69"/>
    <w:rsid w:val="00321AE8"/>
    <w:rsid w:val="003222C8"/>
    <w:rsid w:val="00322A33"/>
    <w:rsid w:val="0032305D"/>
    <w:rsid w:val="003236F3"/>
    <w:rsid w:val="003238E1"/>
    <w:rsid w:val="00323A66"/>
    <w:rsid w:val="00323D10"/>
    <w:rsid w:val="003259F0"/>
    <w:rsid w:val="00326982"/>
    <w:rsid w:val="00326B23"/>
    <w:rsid w:val="00326C5D"/>
    <w:rsid w:val="00327007"/>
    <w:rsid w:val="00327825"/>
    <w:rsid w:val="003278E1"/>
    <w:rsid w:val="0033067A"/>
    <w:rsid w:val="00330EA5"/>
    <w:rsid w:val="00330F54"/>
    <w:rsid w:val="003311AC"/>
    <w:rsid w:val="00332394"/>
    <w:rsid w:val="00332547"/>
    <w:rsid w:val="00332886"/>
    <w:rsid w:val="00333B78"/>
    <w:rsid w:val="00334168"/>
    <w:rsid w:val="00334174"/>
    <w:rsid w:val="00334579"/>
    <w:rsid w:val="00334D28"/>
    <w:rsid w:val="00335B70"/>
    <w:rsid w:val="00335CFF"/>
    <w:rsid w:val="003362F3"/>
    <w:rsid w:val="00336588"/>
    <w:rsid w:val="0033666C"/>
    <w:rsid w:val="00336BF5"/>
    <w:rsid w:val="00336FE2"/>
    <w:rsid w:val="00340040"/>
    <w:rsid w:val="003404D3"/>
    <w:rsid w:val="00340DB4"/>
    <w:rsid w:val="00340E9C"/>
    <w:rsid w:val="00341228"/>
    <w:rsid w:val="003412E7"/>
    <w:rsid w:val="003413B0"/>
    <w:rsid w:val="003417E6"/>
    <w:rsid w:val="00341FAF"/>
    <w:rsid w:val="0034347E"/>
    <w:rsid w:val="0034358E"/>
    <w:rsid w:val="0034377A"/>
    <w:rsid w:val="00343A15"/>
    <w:rsid w:val="0034423E"/>
    <w:rsid w:val="00344515"/>
    <w:rsid w:val="0034472F"/>
    <w:rsid w:val="00344762"/>
    <w:rsid w:val="00345515"/>
    <w:rsid w:val="00345B77"/>
    <w:rsid w:val="00346B67"/>
    <w:rsid w:val="00346C30"/>
    <w:rsid w:val="00346E16"/>
    <w:rsid w:val="00347C57"/>
    <w:rsid w:val="00350BFE"/>
    <w:rsid w:val="00350C73"/>
    <w:rsid w:val="00350E98"/>
    <w:rsid w:val="00351A87"/>
    <w:rsid w:val="00351DE3"/>
    <w:rsid w:val="0035203A"/>
    <w:rsid w:val="00352267"/>
    <w:rsid w:val="003528E8"/>
    <w:rsid w:val="00353506"/>
    <w:rsid w:val="00353583"/>
    <w:rsid w:val="00353631"/>
    <w:rsid w:val="003538C2"/>
    <w:rsid w:val="00353A34"/>
    <w:rsid w:val="00353C67"/>
    <w:rsid w:val="0035459A"/>
    <w:rsid w:val="00354ABD"/>
    <w:rsid w:val="00354F3E"/>
    <w:rsid w:val="00355360"/>
    <w:rsid w:val="00355AF6"/>
    <w:rsid w:val="0035697B"/>
    <w:rsid w:val="00356A68"/>
    <w:rsid w:val="00356DD3"/>
    <w:rsid w:val="003572E1"/>
    <w:rsid w:val="00357854"/>
    <w:rsid w:val="00357962"/>
    <w:rsid w:val="00357C38"/>
    <w:rsid w:val="00357E00"/>
    <w:rsid w:val="0036027A"/>
    <w:rsid w:val="003604B1"/>
    <w:rsid w:val="00360C86"/>
    <w:rsid w:val="00360DF3"/>
    <w:rsid w:val="00360E78"/>
    <w:rsid w:val="0036122C"/>
    <w:rsid w:val="0036247E"/>
    <w:rsid w:val="00362AD7"/>
    <w:rsid w:val="00363113"/>
    <w:rsid w:val="003631F0"/>
    <w:rsid w:val="00363B61"/>
    <w:rsid w:val="00363CDB"/>
    <w:rsid w:val="00363EB1"/>
    <w:rsid w:val="003640D7"/>
    <w:rsid w:val="003641D0"/>
    <w:rsid w:val="003641F0"/>
    <w:rsid w:val="003659BD"/>
    <w:rsid w:val="0036668E"/>
    <w:rsid w:val="00366999"/>
    <w:rsid w:val="003672F5"/>
    <w:rsid w:val="00367979"/>
    <w:rsid w:val="00367997"/>
    <w:rsid w:val="00367BFA"/>
    <w:rsid w:val="003707E1"/>
    <w:rsid w:val="0037154C"/>
    <w:rsid w:val="00371727"/>
    <w:rsid w:val="00371D27"/>
    <w:rsid w:val="0037211E"/>
    <w:rsid w:val="003723D0"/>
    <w:rsid w:val="00372B0B"/>
    <w:rsid w:val="00372BB5"/>
    <w:rsid w:val="00373043"/>
    <w:rsid w:val="00374500"/>
    <w:rsid w:val="00374CEB"/>
    <w:rsid w:val="00374CFA"/>
    <w:rsid w:val="00375D4C"/>
    <w:rsid w:val="003760CB"/>
    <w:rsid w:val="003760D5"/>
    <w:rsid w:val="0037676B"/>
    <w:rsid w:val="003767D6"/>
    <w:rsid w:val="00376B0C"/>
    <w:rsid w:val="00376CFE"/>
    <w:rsid w:val="0037747D"/>
    <w:rsid w:val="0037798F"/>
    <w:rsid w:val="00377A17"/>
    <w:rsid w:val="00380875"/>
    <w:rsid w:val="00380891"/>
    <w:rsid w:val="00380BF3"/>
    <w:rsid w:val="00381227"/>
    <w:rsid w:val="00381B66"/>
    <w:rsid w:val="00381B7F"/>
    <w:rsid w:val="00381CFE"/>
    <w:rsid w:val="00381DE4"/>
    <w:rsid w:val="00382F6B"/>
    <w:rsid w:val="003836DA"/>
    <w:rsid w:val="003845DB"/>
    <w:rsid w:val="00384649"/>
    <w:rsid w:val="00384750"/>
    <w:rsid w:val="00385851"/>
    <w:rsid w:val="00385D50"/>
    <w:rsid w:val="00386223"/>
    <w:rsid w:val="003864B7"/>
    <w:rsid w:val="00386B4D"/>
    <w:rsid w:val="00387573"/>
    <w:rsid w:val="00387C12"/>
    <w:rsid w:val="00387DC1"/>
    <w:rsid w:val="00387F15"/>
    <w:rsid w:val="003901E5"/>
    <w:rsid w:val="00390B6B"/>
    <w:rsid w:val="003914AC"/>
    <w:rsid w:val="00391699"/>
    <w:rsid w:val="00391D4E"/>
    <w:rsid w:val="00391F38"/>
    <w:rsid w:val="003922EA"/>
    <w:rsid w:val="003924F3"/>
    <w:rsid w:val="0039293F"/>
    <w:rsid w:val="0039324F"/>
    <w:rsid w:val="003932BC"/>
    <w:rsid w:val="0039369B"/>
    <w:rsid w:val="003937AB"/>
    <w:rsid w:val="003938AC"/>
    <w:rsid w:val="00393CEA"/>
    <w:rsid w:val="00394090"/>
    <w:rsid w:val="00394B93"/>
    <w:rsid w:val="00394F21"/>
    <w:rsid w:val="00395355"/>
    <w:rsid w:val="00395C1F"/>
    <w:rsid w:val="00396683"/>
    <w:rsid w:val="0039680A"/>
    <w:rsid w:val="003969B3"/>
    <w:rsid w:val="00397368"/>
    <w:rsid w:val="003973DE"/>
    <w:rsid w:val="00397AB0"/>
    <w:rsid w:val="00397D2C"/>
    <w:rsid w:val="003A02F1"/>
    <w:rsid w:val="003A0835"/>
    <w:rsid w:val="003A1222"/>
    <w:rsid w:val="003A1CB9"/>
    <w:rsid w:val="003A2BBE"/>
    <w:rsid w:val="003A2EF1"/>
    <w:rsid w:val="003A30B1"/>
    <w:rsid w:val="003A3414"/>
    <w:rsid w:val="003A3724"/>
    <w:rsid w:val="003A381E"/>
    <w:rsid w:val="003A3A44"/>
    <w:rsid w:val="003A3E0A"/>
    <w:rsid w:val="003A41CA"/>
    <w:rsid w:val="003A43E0"/>
    <w:rsid w:val="003A4C53"/>
    <w:rsid w:val="003A4CB9"/>
    <w:rsid w:val="003A53C9"/>
    <w:rsid w:val="003A608A"/>
    <w:rsid w:val="003A640B"/>
    <w:rsid w:val="003A6D35"/>
    <w:rsid w:val="003A716C"/>
    <w:rsid w:val="003A7380"/>
    <w:rsid w:val="003A7A35"/>
    <w:rsid w:val="003A7B50"/>
    <w:rsid w:val="003A7E63"/>
    <w:rsid w:val="003A7EAA"/>
    <w:rsid w:val="003B0416"/>
    <w:rsid w:val="003B04CC"/>
    <w:rsid w:val="003B0B06"/>
    <w:rsid w:val="003B27CB"/>
    <w:rsid w:val="003B2B7A"/>
    <w:rsid w:val="003B38F9"/>
    <w:rsid w:val="003B4401"/>
    <w:rsid w:val="003B44AD"/>
    <w:rsid w:val="003B4671"/>
    <w:rsid w:val="003B57D3"/>
    <w:rsid w:val="003B5DA8"/>
    <w:rsid w:val="003B6EF4"/>
    <w:rsid w:val="003B70EA"/>
    <w:rsid w:val="003B7816"/>
    <w:rsid w:val="003B7AB1"/>
    <w:rsid w:val="003C0AD9"/>
    <w:rsid w:val="003C0E6A"/>
    <w:rsid w:val="003C133E"/>
    <w:rsid w:val="003C1586"/>
    <w:rsid w:val="003C16DB"/>
    <w:rsid w:val="003C1F44"/>
    <w:rsid w:val="003C21D8"/>
    <w:rsid w:val="003C275F"/>
    <w:rsid w:val="003C2777"/>
    <w:rsid w:val="003C2D67"/>
    <w:rsid w:val="003C2ED3"/>
    <w:rsid w:val="003C3ADD"/>
    <w:rsid w:val="003C4A59"/>
    <w:rsid w:val="003C60F4"/>
    <w:rsid w:val="003C71F9"/>
    <w:rsid w:val="003C72FB"/>
    <w:rsid w:val="003C77C8"/>
    <w:rsid w:val="003C781B"/>
    <w:rsid w:val="003C7C8B"/>
    <w:rsid w:val="003D0DDC"/>
    <w:rsid w:val="003D0E75"/>
    <w:rsid w:val="003D11D6"/>
    <w:rsid w:val="003D1954"/>
    <w:rsid w:val="003D202D"/>
    <w:rsid w:val="003D22C3"/>
    <w:rsid w:val="003D2394"/>
    <w:rsid w:val="003D26BC"/>
    <w:rsid w:val="003D2E5E"/>
    <w:rsid w:val="003D3172"/>
    <w:rsid w:val="003D3999"/>
    <w:rsid w:val="003D4BCB"/>
    <w:rsid w:val="003D59A6"/>
    <w:rsid w:val="003D5F4E"/>
    <w:rsid w:val="003D68E7"/>
    <w:rsid w:val="003D7190"/>
    <w:rsid w:val="003D75EF"/>
    <w:rsid w:val="003D7C53"/>
    <w:rsid w:val="003E0424"/>
    <w:rsid w:val="003E048B"/>
    <w:rsid w:val="003E0B05"/>
    <w:rsid w:val="003E1285"/>
    <w:rsid w:val="003E12ED"/>
    <w:rsid w:val="003E2A59"/>
    <w:rsid w:val="003E2D10"/>
    <w:rsid w:val="003E2DBE"/>
    <w:rsid w:val="003E400F"/>
    <w:rsid w:val="003E4A93"/>
    <w:rsid w:val="003E4CC3"/>
    <w:rsid w:val="003E4F06"/>
    <w:rsid w:val="003E50FA"/>
    <w:rsid w:val="003E5267"/>
    <w:rsid w:val="003E535A"/>
    <w:rsid w:val="003E5A38"/>
    <w:rsid w:val="003E6AA7"/>
    <w:rsid w:val="003E6AC1"/>
    <w:rsid w:val="003E7470"/>
    <w:rsid w:val="003F0A40"/>
    <w:rsid w:val="003F0ABA"/>
    <w:rsid w:val="003F10A9"/>
    <w:rsid w:val="003F1792"/>
    <w:rsid w:val="003F18A2"/>
    <w:rsid w:val="003F1D54"/>
    <w:rsid w:val="003F1DD0"/>
    <w:rsid w:val="003F1EFC"/>
    <w:rsid w:val="003F285F"/>
    <w:rsid w:val="003F28DB"/>
    <w:rsid w:val="003F3622"/>
    <w:rsid w:val="003F3A17"/>
    <w:rsid w:val="003F3AC5"/>
    <w:rsid w:val="003F3EFA"/>
    <w:rsid w:val="003F4012"/>
    <w:rsid w:val="003F40A4"/>
    <w:rsid w:val="003F4662"/>
    <w:rsid w:val="003F4C21"/>
    <w:rsid w:val="003F4CBC"/>
    <w:rsid w:val="003F4DAB"/>
    <w:rsid w:val="003F568C"/>
    <w:rsid w:val="003F6007"/>
    <w:rsid w:val="003F758A"/>
    <w:rsid w:val="003F7C89"/>
    <w:rsid w:val="00400900"/>
    <w:rsid w:val="00400E45"/>
    <w:rsid w:val="00400FA4"/>
    <w:rsid w:val="00401234"/>
    <w:rsid w:val="0040272D"/>
    <w:rsid w:val="00402FD6"/>
    <w:rsid w:val="00403442"/>
    <w:rsid w:val="004037FA"/>
    <w:rsid w:val="0040396A"/>
    <w:rsid w:val="00403AB6"/>
    <w:rsid w:val="004049C1"/>
    <w:rsid w:val="00404A00"/>
    <w:rsid w:val="00404AF0"/>
    <w:rsid w:val="00404D2D"/>
    <w:rsid w:val="00405046"/>
    <w:rsid w:val="004050BC"/>
    <w:rsid w:val="00405959"/>
    <w:rsid w:val="00405BEE"/>
    <w:rsid w:val="004066AF"/>
    <w:rsid w:val="004066F5"/>
    <w:rsid w:val="00406819"/>
    <w:rsid w:val="00407020"/>
    <w:rsid w:val="00407739"/>
    <w:rsid w:val="00407B49"/>
    <w:rsid w:val="004100E6"/>
    <w:rsid w:val="0041053A"/>
    <w:rsid w:val="004108B4"/>
    <w:rsid w:val="00410F4D"/>
    <w:rsid w:val="00411C7A"/>
    <w:rsid w:val="00412D37"/>
    <w:rsid w:val="00413CDC"/>
    <w:rsid w:val="004141C6"/>
    <w:rsid w:val="004148A1"/>
    <w:rsid w:val="00414E2E"/>
    <w:rsid w:val="00414FCF"/>
    <w:rsid w:val="00415432"/>
    <w:rsid w:val="0041557D"/>
    <w:rsid w:val="004157AF"/>
    <w:rsid w:val="00415C7E"/>
    <w:rsid w:val="00415E1F"/>
    <w:rsid w:val="00415E95"/>
    <w:rsid w:val="0041604B"/>
    <w:rsid w:val="00416684"/>
    <w:rsid w:val="00416B12"/>
    <w:rsid w:val="00416B96"/>
    <w:rsid w:val="00416DA2"/>
    <w:rsid w:val="004202AB"/>
    <w:rsid w:val="004202B7"/>
    <w:rsid w:val="00420A86"/>
    <w:rsid w:val="00420B9C"/>
    <w:rsid w:val="00420BE7"/>
    <w:rsid w:val="0042100D"/>
    <w:rsid w:val="004212C6"/>
    <w:rsid w:val="004212D4"/>
    <w:rsid w:val="004219AA"/>
    <w:rsid w:val="00421B13"/>
    <w:rsid w:val="00421B8C"/>
    <w:rsid w:val="00421CFC"/>
    <w:rsid w:val="00422609"/>
    <w:rsid w:val="00422837"/>
    <w:rsid w:val="00422B7A"/>
    <w:rsid w:val="00422F69"/>
    <w:rsid w:val="004237C4"/>
    <w:rsid w:val="0042382F"/>
    <w:rsid w:val="00423B2B"/>
    <w:rsid w:val="00423B45"/>
    <w:rsid w:val="00423F11"/>
    <w:rsid w:val="00424989"/>
    <w:rsid w:val="00424F3C"/>
    <w:rsid w:val="004255A1"/>
    <w:rsid w:val="00425E75"/>
    <w:rsid w:val="004267D4"/>
    <w:rsid w:val="00426B6B"/>
    <w:rsid w:val="00426D88"/>
    <w:rsid w:val="00426DCE"/>
    <w:rsid w:val="00427362"/>
    <w:rsid w:val="004308E1"/>
    <w:rsid w:val="00431159"/>
    <w:rsid w:val="00431377"/>
    <w:rsid w:val="004315D9"/>
    <w:rsid w:val="004316A6"/>
    <w:rsid w:val="00431D97"/>
    <w:rsid w:val="00432604"/>
    <w:rsid w:val="00433D7D"/>
    <w:rsid w:val="00433F91"/>
    <w:rsid w:val="00434077"/>
    <w:rsid w:val="004349B3"/>
    <w:rsid w:val="00434A33"/>
    <w:rsid w:val="00434AEF"/>
    <w:rsid w:val="00434B6F"/>
    <w:rsid w:val="00434B7F"/>
    <w:rsid w:val="00435FAB"/>
    <w:rsid w:val="004369F1"/>
    <w:rsid w:val="00436EF5"/>
    <w:rsid w:val="00437050"/>
    <w:rsid w:val="00437E34"/>
    <w:rsid w:val="00437EBD"/>
    <w:rsid w:val="00440299"/>
    <w:rsid w:val="00440369"/>
    <w:rsid w:val="00440D3E"/>
    <w:rsid w:val="004418A0"/>
    <w:rsid w:val="00441DCF"/>
    <w:rsid w:val="0044206D"/>
    <w:rsid w:val="004426B7"/>
    <w:rsid w:val="00442DA8"/>
    <w:rsid w:val="004433D8"/>
    <w:rsid w:val="004439B0"/>
    <w:rsid w:val="00444F11"/>
    <w:rsid w:val="00446428"/>
    <w:rsid w:val="004465C9"/>
    <w:rsid w:val="004466D4"/>
    <w:rsid w:val="00446BE6"/>
    <w:rsid w:val="004473DF"/>
    <w:rsid w:val="00447B6B"/>
    <w:rsid w:val="0045070E"/>
    <w:rsid w:val="00450863"/>
    <w:rsid w:val="00450E0D"/>
    <w:rsid w:val="0045137D"/>
    <w:rsid w:val="0045144B"/>
    <w:rsid w:val="00451466"/>
    <w:rsid w:val="004515FE"/>
    <w:rsid w:val="004529EE"/>
    <w:rsid w:val="00452A1C"/>
    <w:rsid w:val="00452AAA"/>
    <w:rsid w:val="00452EBD"/>
    <w:rsid w:val="0045354C"/>
    <w:rsid w:val="00453738"/>
    <w:rsid w:val="004547AC"/>
    <w:rsid w:val="00454BD2"/>
    <w:rsid w:val="00455C3B"/>
    <w:rsid w:val="00455E5F"/>
    <w:rsid w:val="004561F8"/>
    <w:rsid w:val="004562BE"/>
    <w:rsid w:val="004568B2"/>
    <w:rsid w:val="004569CE"/>
    <w:rsid w:val="00456CC6"/>
    <w:rsid w:val="00457300"/>
    <w:rsid w:val="004573C7"/>
    <w:rsid w:val="004576E5"/>
    <w:rsid w:val="00457AD2"/>
    <w:rsid w:val="00457E7B"/>
    <w:rsid w:val="004603F0"/>
    <w:rsid w:val="00460C1D"/>
    <w:rsid w:val="00461851"/>
    <w:rsid w:val="004619E0"/>
    <w:rsid w:val="00461D04"/>
    <w:rsid w:val="00462651"/>
    <w:rsid w:val="004627F8"/>
    <w:rsid w:val="00462955"/>
    <w:rsid w:val="00462C1D"/>
    <w:rsid w:val="0046329E"/>
    <w:rsid w:val="004639A3"/>
    <w:rsid w:val="00463EC2"/>
    <w:rsid w:val="004642A3"/>
    <w:rsid w:val="004644BF"/>
    <w:rsid w:val="0046466E"/>
    <w:rsid w:val="0046479A"/>
    <w:rsid w:val="0046482D"/>
    <w:rsid w:val="00464AB0"/>
    <w:rsid w:val="004656CE"/>
    <w:rsid w:val="00465DD3"/>
    <w:rsid w:val="00465E01"/>
    <w:rsid w:val="004666C4"/>
    <w:rsid w:val="00466A48"/>
    <w:rsid w:val="00466A71"/>
    <w:rsid w:val="00467880"/>
    <w:rsid w:val="00467E2D"/>
    <w:rsid w:val="0047113E"/>
    <w:rsid w:val="004716E0"/>
    <w:rsid w:val="00471C22"/>
    <w:rsid w:val="00471C43"/>
    <w:rsid w:val="004720FE"/>
    <w:rsid w:val="0047226F"/>
    <w:rsid w:val="004723E6"/>
    <w:rsid w:val="00472757"/>
    <w:rsid w:val="004727A7"/>
    <w:rsid w:val="00473B88"/>
    <w:rsid w:val="00473D2D"/>
    <w:rsid w:val="00473D4F"/>
    <w:rsid w:val="00473F71"/>
    <w:rsid w:val="0047445A"/>
    <w:rsid w:val="004744CC"/>
    <w:rsid w:val="004744F4"/>
    <w:rsid w:val="004745DA"/>
    <w:rsid w:val="00474A56"/>
    <w:rsid w:val="004751F7"/>
    <w:rsid w:val="00476420"/>
    <w:rsid w:val="00476B37"/>
    <w:rsid w:val="00477077"/>
    <w:rsid w:val="00477B0E"/>
    <w:rsid w:val="00477BF2"/>
    <w:rsid w:val="004803FF"/>
    <w:rsid w:val="004808CD"/>
    <w:rsid w:val="004809BA"/>
    <w:rsid w:val="00480EA9"/>
    <w:rsid w:val="00481147"/>
    <w:rsid w:val="00481753"/>
    <w:rsid w:val="00481914"/>
    <w:rsid w:val="004820E0"/>
    <w:rsid w:val="00482170"/>
    <w:rsid w:val="004821A6"/>
    <w:rsid w:val="004821E4"/>
    <w:rsid w:val="00482AD2"/>
    <w:rsid w:val="00482BEF"/>
    <w:rsid w:val="00483166"/>
    <w:rsid w:val="004831EE"/>
    <w:rsid w:val="004838C2"/>
    <w:rsid w:val="00483D11"/>
    <w:rsid w:val="00484A3D"/>
    <w:rsid w:val="0048507A"/>
    <w:rsid w:val="00485E29"/>
    <w:rsid w:val="00485FFA"/>
    <w:rsid w:val="0048641C"/>
    <w:rsid w:val="004866EA"/>
    <w:rsid w:val="00486758"/>
    <w:rsid w:val="00486844"/>
    <w:rsid w:val="00486BB0"/>
    <w:rsid w:val="00487695"/>
    <w:rsid w:val="00487BD6"/>
    <w:rsid w:val="004901D0"/>
    <w:rsid w:val="004901D4"/>
    <w:rsid w:val="00490A78"/>
    <w:rsid w:val="00491B04"/>
    <w:rsid w:val="00491B1A"/>
    <w:rsid w:val="0049252E"/>
    <w:rsid w:val="00492F8C"/>
    <w:rsid w:val="00492FA6"/>
    <w:rsid w:val="00493046"/>
    <w:rsid w:val="004930B6"/>
    <w:rsid w:val="004931CD"/>
    <w:rsid w:val="004934F9"/>
    <w:rsid w:val="00494BC2"/>
    <w:rsid w:val="00494CFF"/>
    <w:rsid w:val="00495140"/>
    <w:rsid w:val="004957FB"/>
    <w:rsid w:val="00495871"/>
    <w:rsid w:val="0049633D"/>
    <w:rsid w:val="00496E31"/>
    <w:rsid w:val="004974C0"/>
    <w:rsid w:val="0049753B"/>
    <w:rsid w:val="00497864"/>
    <w:rsid w:val="00497FB7"/>
    <w:rsid w:val="004A094A"/>
    <w:rsid w:val="004A1496"/>
    <w:rsid w:val="004A1A5B"/>
    <w:rsid w:val="004A1CB8"/>
    <w:rsid w:val="004A1DC8"/>
    <w:rsid w:val="004A25DB"/>
    <w:rsid w:val="004A2A73"/>
    <w:rsid w:val="004A3311"/>
    <w:rsid w:val="004A35DA"/>
    <w:rsid w:val="004A4451"/>
    <w:rsid w:val="004A49C1"/>
    <w:rsid w:val="004A4ABC"/>
    <w:rsid w:val="004A4D3A"/>
    <w:rsid w:val="004A5338"/>
    <w:rsid w:val="004A57A5"/>
    <w:rsid w:val="004A5D63"/>
    <w:rsid w:val="004A5D96"/>
    <w:rsid w:val="004A6250"/>
    <w:rsid w:val="004A79E5"/>
    <w:rsid w:val="004A7E51"/>
    <w:rsid w:val="004A7F26"/>
    <w:rsid w:val="004B12E8"/>
    <w:rsid w:val="004B1840"/>
    <w:rsid w:val="004B2253"/>
    <w:rsid w:val="004B2E67"/>
    <w:rsid w:val="004B3271"/>
    <w:rsid w:val="004B3EEB"/>
    <w:rsid w:val="004B4A93"/>
    <w:rsid w:val="004B4D07"/>
    <w:rsid w:val="004B4D09"/>
    <w:rsid w:val="004B5FF1"/>
    <w:rsid w:val="004B6900"/>
    <w:rsid w:val="004B6BD5"/>
    <w:rsid w:val="004B6C65"/>
    <w:rsid w:val="004B6DA6"/>
    <w:rsid w:val="004B6DF9"/>
    <w:rsid w:val="004B7D79"/>
    <w:rsid w:val="004C0486"/>
    <w:rsid w:val="004C136E"/>
    <w:rsid w:val="004C15FD"/>
    <w:rsid w:val="004C1D60"/>
    <w:rsid w:val="004C222F"/>
    <w:rsid w:val="004C2420"/>
    <w:rsid w:val="004C271A"/>
    <w:rsid w:val="004C2787"/>
    <w:rsid w:val="004C2ED6"/>
    <w:rsid w:val="004C3282"/>
    <w:rsid w:val="004C34AF"/>
    <w:rsid w:val="004C3658"/>
    <w:rsid w:val="004C3EBA"/>
    <w:rsid w:val="004C4402"/>
    <w:rsid w:val="004C453B"/>
    <w:rsid w:val="004C4768"/>
    <w:rsid w:val="004C5A2A"/>
    <w:rsid w:val="004C5B1D"/>
    <w:rsid w:val="004C67CF"/>
    <w:rsid w:val="004C683D"/>
    <w:rsid w:val="004C79E1"/>
    <w:rsid w:val="004C7B05"/>
    <w:rsid w:val="004C7F62"/>
    <w:rsid w:val="004C7FEB"/>
    <w:rsid w:val="004D003E"/>
    <w:rsid w:val="004D022B"/>
    <w:rsid w:val="004D04DF"/>
    <w:rsid w:val="004D0784"/>
    <w:rsid w:val="004D0881"/>
    <w:rsid w:val="004D08BF"/>
    <w:rsid w:val="004D09D7"/>
    <w:rsid w:val="004D1185"/>
    <w:rsid w:val="004D15C0"/>
    <w:rsid w:val="004D27C0"/>
    <w:rsid w:val="004D2E3E"/>
    <w:rsid w:val="004D3330"/>
    <w:rsid w:val="004D348F"/>
    <w:rsid w:val="004D386C"/>
    <w:rsid w:val="004D494D"/>
    <w:rsid w:val="004D49CE"/>
    <w:rsid w:val="004D509C"/>
    <w:rsid w:val="004D56FD"/>
    <w:rsid w:val="004D594F"/>
    <w:rsid w:val="004D5F25"/>
    <w:rsid w:val="004D618E"/>
    <w:rsid w:val="004D6314"/>
    <w:rsid w:val="004D6849"/>
    <w:rsid w:val="004D68DE"/>
    <w:rsid w:val="004D6A97"/>
    <w:rsid w:val="004D752A"/>
    <w:rsid w:val="004D7676"/>
    <w:rsid w:val="004D79DA"/>
    <w:rsid w:val="004D7D8E"/>
    <w:rsid w:val="004D7D96"/>
    <w:rsid w:val="004D7F8C"/>
    <w:rsid w:val="004D7F96"/>
    <w:rsid w:val="004E0255"/>
    <w:rsid w:val="004E0982"/>
    <w:rsid w:val="004E0C5C"/>
    <w:rsid w:val="004E0E26"/>
    <w:rsid w:val="004E15FD"/>
    <w:rsid w:val="004E1826"/>
    <w:rsid w:val="004E1D38"/>
    <w:rsid w:val="004E1FE2"/>
    <w:rsid w:val="004E21F3"/>
    <w:rsid w:val="004E3941"/>
    <w:rsid w:val="004E3D0D"/>
    <w:rsid w:val="004E42AD"/>
    <w:rsid w:val="004E45BB"/>
    <w:rsid w:val="004E46DC"/>
    <w:rsid w:val="004E4D55"/>
    <w:rsid w:val="004E4DFE"/>
    <w:rsid w:val="004E5690"/>
    <w:rsid w:val="004E5AA2"/>
    <w:rsid w:val="004E5B7A"/>
    <w:rsid w:val="004E6007"/>
    <w:rsid w:val="004E6B4A"/>
    <w:rsid w:val="004E7164"/>
    <w:rsid w:val="004F0A9D"/>
    <w:rsid w:val="004F0FF7"/>
    <w:rsid w:val="004F11B1"/>
    <w:rsid w:val="004F246D"/>
    <w:rsid w:val="004F2961"/>
    <w:rsid w:val="004F3049"/>
    <w:rsid w:val="004F360A"/>
    <w:rsid w:val="004F3CFE"/>
    <w:rsid w:val="004F4093"/>
    <w:rsid w:val="004F4372"/>
    <w:rsid w:val="004F4E35"/>
    <w:rsid w:val="004F5226"/>
    <w:rsid w:val="004F5513"/>
    <w:rsid w:val="004F5614"/>
    <w:rsid w:val="004F6C8D"/>
    <w:rsid w:val="004F7270"/>
    <w:rsid w:val="00500E6A"/>
    <w:rsid w:val="0050118C"/>
    <w:rsid w:val="00501A17"/>
    <w:rsid w:val="00501F81"/>
    <w:rsid w:val="00502144"/>
    <w:rsid w:val="005026F0"/>
    <w:rsid w:val="00502ACF"/>
    <w:rsid w:val="00502C57"/>
    <w:rsid w:val="0050314F"/>
    <w:rsid w:val="00503D22"/>
    <w:rsid w:val="00504F1B"/>
    <w:rsid w:val="005059F5"/>
    <w:rsid w:val="00505E74"/>
    <w:rsid w:val="00505F2F"/>
    <w:rsid w:val="0050672F"/>
    <w:rsid w:val="00506E13"/>
    <w:rsid w:val="00506E34"/>
    <w:rsid w:val="005075B5"/>
    <w:rsid w:val="005077C3"/>
    <w:rsid w:val="005108CA"/>
    <w:rsid w:val="005111F0"/>
    <w:rsid w:val="005113A8"/>
    <w:rsid w:val="005113DF"/>
    <w:rsid w:val="00511463"/>
    <w:rsid w:val="00511BFF"/>
    <w:rsid w:val="005128C0"/>
    <w:rsid w:val="005132DD"/>
    <w:rsid w:val="0051353E"/>
    <w:rsid w:val="005135EB"/>
    <w:rsid w:val="005137F4"/>
    <w:rsid w:val="005139EA"/>
    <w:rsid w:val="00513A2F"/>
    <w:rsid w:val="00513D38"/>
    <w:rsid w:val="00514312"/>
    <w:rsid w:val="00514651"/>
    <w:rsid w:val="00514ED3"/>
    <w:rsid w:val="00514EE2"/>
    <w:rsid w:val="00515689"/>
    <w:rsid w:val="00515804"/>
    <w:rsid w:val="0051635F"/>
    <w:rsid w:val="00516721"/>
    <w:rsid w:val="0051674C"/>
    <w:rsid w:val="00516DA1"/>
    <w:rsid w:val="00516F80"/>
    <w:rsid w:val="005173CF"/>
    <w:rsid w:val="00517613"/>
    <w:rsid w:val="00517908"/>
    <w:rsid w:val="0051791D"/>
    <w:rsid w:val="00517DE2"/>
    <w:rsid w:val="00520D98"/>
    <w:rsid w:val="00520DD3"/>
    <w:rsid w:val="00520E6E"/>
    <w:rsid w:val="005222A4"/>
    <w:rsid w:val="00522EBB"/>
    <w:rsid w:val="00522FBD"/>
    <w:rsid w:val="005230E5"/>
    <w:rsid w:val="00523F7E"/>
    <w:rsid w:val="005243D5"/>
    <w:rsid w:val="00524500"/>
    <w:rsid w:val="0052451A"/>
    <w:rsid w:val="0052595B"/>
    <w:rsid w:val="00525BC0"/>
    <w:rsid w:val="0052636F"/>
    <w:rsid w:val="005265C9"/>
    <w:rsid w:val="00526EC1"/>
    <w:rsid w:val="00527406"/>
    <w:rsid w:val="00527497"/>
    <w:rsid w:val="00527500"/>
    <w:rsid w:val="005277D4"/>
    <w:rsid w:val="005279BF"/>
    <w:rsid w:val="00527A04"/>
    <w:rsid w:val="00527C29"/>
    <w:rsid w:val="00527E6D"/>
    <w:rsid w:val="0053029F"/>
    <w:rsid w:val="00531216"/>
    <w:rsid w:val="005319CE"/>
    <w:rsid w:val="00531B85"/>
    <w:rsid w:val="00532458"/>
    <w:rsid w:val="00532748"/>
    <w:rsid w:val="00532C4F"/>
    <w:rsid w:val="00533BA9"/>
    <w:rsid w:val="00533CF4"/>
    <w:rsid w:val="00534628"/>
    <w:rsid w:val="00534900"/>
    <w:rsid w:val="00535661"/>
    <w:rsid w:val="00536762"/>
    <w:rsid w:val="00537158"/>
    <w:rsid w:val="0053727F"/>
    <w:rsid w:val="00537452"/>
    <w:rsid w:val="00537877"/>
    <w:rsid w:val="0054008D"/>
    <w:rsid w:val="0054044D"/>
    <w:rsid w:val="005404D3"/>
    <w:rsid w:val="00540F46"/>
    <w:rsid w:val="00541F45"/>
    <w:rsid w:val="00542256"/>
    <w:rsid w:val="005424CE"/>
    <w:rsid w:val="00542A12"/>
    <w:rsid w:val="00542E60"/>
    <w:rsid w:val="00543441"/>
    <w:rsid w:val="00543FA6"/>
    <w:rsid w:val="005449C1"/>
    <w:rsid w:val="00544A61"/>
    <w:rsid w:val="00544B28"/>
    <w:rsid w:val="0054699B"/>
    <w:rsid w:val="00546C06"/>
    <w:rsid w:val="005479DF"/>
    <w:rsid w:val="00547B34"/>
    <w:rsid w:val="00547F53"/>
    <w:rsid w:val="0055076A"/>
    <w:rsid w:val="00550EAF"/>
    <w:rsid w:val="00551122"/>
    <w:rsid w:val="005516FD"/>
    <w:rsid w:val="0055224A"/>
    <w:rsid w:val="005522AA"/>
    <w:rsid w:val="005525D0"/>
    <w:rsid w:val="00552B1D"/>
    <w:rsid w:val="00552BD9"/>
    <w:rsid w:val="00552C60"/>
    <w:rsid w:val="005536B7"/>
    <w:rsid w:val="00553842"/>
    <w:rsid w:val="00554081"/>
    <w:rsid w:val="00554168"/>
    <w:rsid w:val="005546D5"/>
    <w:rsid w:val="005549CD"/>
    <w:rsid w:val="00555026"/>
    <w:rsid w:val="0055514E"/>
    <w:rsid w:val="005555B9"/>
    <w:rsid w:val="00556132"/>
    <w:rsid w:val="005565F4"/>
    <w:rsid w:val="0055664D"/>
    <w:rsid w:val="00556AE2"/>
    <w:rsid w:val="00557570"/>
    <w:rsid w:val="00557972"/>
    <w:rsid w:val="00560240"/>
    <w:rsid w:val="005606F9"/>
    <w:rsid w:val="00560F82"/>
    <w:rsid w:val="00560FD4"/>
    <w:rsid w:val="005610D4"/>
    <w:rsid w:val="005616A9"/>
    <w:rsid w:val="005617E5"/>
    <w:rsid w:val="005619EB"/>
    <w:rsid w:val="00561D5B"/>
    <w:rsid w:val="00562E11"/>
    <w:rsid w:val="0056353C"/>
    <w:rsid w:val="00564750"/>
    <w:rsid w:val="00564859"/>
    <w:rsid w:val="00564FB7"/>
    <w:rsid w:val="0056582E"/>
    <w:rsid w:val="0056649E"/>
    <w:rsid w:val="00566E83"/>
    <w:rsid w:val="00567A11"/>
    <w:rsid w:val="00567F2F"/>
    <w:rsid w:val="005712FC"/>
    <w:rsid w:val="005714CB"/>
    <w:rsid w:val="00571B7E"/>
    <w:rsid w:val="00571E43"/>
    <w:rsid w:val="0057254B"/>
    <w:rsid w:val="00573BCC"/>
    <w:rsid w:val="00574779"/>
    <w:rsid w:val="00574E06"/>
    <w:rsid w:val="00575D4F"/>
    <w:rsid w:val="00576540"/>
    <w:rsid w:val="005765BE"/>
    <w:rsid w:val="00576E59"/>
    <w:rsid w:val="0057724C"/>
    <w:rsid w:val="00577BAF"/>
    <w:rsid w:val="0058083D"/>
    <w:rsid w:val="00580FBF"/>
    <w:rsid w:val="0058114C"/>
    <w:rsid w:val="00581327"/>
    <w:rsid w:val="005813F0"/>
    <w:rsid w:val="0058183E"/>
    <w:rsid w:val="005818DF"/>
    <w:rsid w:val="00581AF4"/>
    <w:rsid w:val="00582EA9"/>
    <w:rsid w:val="0058344B"/>
    <w:rsid w:val="00583768"/>
    <w:rsid w:val="00583BCB"/>
    <w:rsid w:val="00584393"/>
    <w:rsid w:val="00584628"/>
    <w:rsid w:val="005848C5"/>
    <w:rsid w:val="005858A8"/>
    <w:rsid w:val="00585CA1"/>
    <w:rsid w:val="00585D02"/>
    <w:rsid w:val="00585F1E"/>
    <w:rsid w:val="005861FF"/>
    <w:rsid w:val="005864F1"/>
    <w:rsid w:val="00587490"/>
    <w:rsid w:val="0058787A"/>
    <w:rsid w:val="00587931"/>
    <w:rsid w:val="00587E86"/>
    <w:rsid w:val="00590786"/>
    <w:rsid w:val="00590CEB"/>
    <w:rsid w:val="0059111C"/>
    <w:rsid w:val="00591920"/>
    <w:rsid w:val="00591CB3"/>
    <w:rsid w:val="00592019"/>
    <w:rsid w:val="00593446"/>
    <w:rsid w:val="0059413F"/>
    <w:rsid w:val="0059472B"/>
    <w:rsid w:val="00594909"/>
    <w:rsid w:val="00595E5D"/>
    <w:rsid w:val="00596604"/>
    <w:rsid w:val="0059679F"/>
    <w:rsid w:val="00596CC5"/>
    <w:rsid w:val="00597167"/>
    <w:rsid w:val="00597C5E"/>
    <w:rsid w:val="00597DDC"/>
    <w:rsid w:val="005A0069"/>
    <w:rsid w:val="005A03F4"/>
    <w:rsid w:val="005A05F3"/>
    <w:rsid w:val="005A09D7"/>
    <w:rsid w:val="005A0ECA"/>
    <w:rsid w:val="005A1229"/>
    <w:rsid w:val="005A15FD"/>
    <w:rsid w:val="005A17E3"/>
    <w:rsid w:val="005A1867"/>
    <w:rsid w:val="005A1C84"/>
    <w:rsid w:val="005A1DDC"/>
    <w:rsid w:val="005A2BBC"/>
    <w:rsid w:val="005A2C77"/>
    <w:rsid w:val="005A2CF6"/>
    <w:rsid w:val="005A2ECC"/>
    <w:rsid w:val="005A37B3"/>
    <w:rsid w:val="005A3C64"/>
    <w:rsid w:val="005A3E87"/>
    <w:rsid w:val="005A492F"/>
    <w:rsid w:val="005A4F5D"/>
    <w:rsid w:val="005A5023"/>
    <w:rsid w:val="005A5A5E"/>
    <w:rsid w:val="005A6264"/>
    <w:rsid w:val="005A6E98"/>
    <w:rsid w:val="005A6F44"/>
    <w:rsid w:val="005A7D23"/>
    <w:rsid w:val="005B0F13"/>
    <w:rsid w:val="005B1556"/>
    <w:rsid w:val="005B1A39"/>
    <w:rsid w:val="005B47B7"/>
    <w:rsid w:val="005B4BA3"/>
    <w:rsid w:val="005B4D55"/>
    <w:rsid w:val="005B5160"/>
    <w:rsid w:val="005B5656"/>
    <w:rsid w:val="005B59FA"/>
    <w:rsid w:val="005B5B3A"/>
    <w:rsid w:val="005B64CF"/>
    <w:rsid w:val="005B6865"/>
    <w:rsid w:val="005B6FD0"/>
    <w:rsid w:val="005C06BF"/>
    <w:rsid w:val="005C0C23"/>
    <w:rsid w:val="005C0C53"/>
    <w:rsid w:val="005C0EF3"/>
    <w:rsid w:val="005C1068"/>
    <w:rsid w:val="005C14A2"/>
    <w:rsid w:val="005C1783"/>
    <w:rsid w:val="005C1F15"/>
    <w:rsid w:val="005C26C3"/>
    <w:rsid w:val="005C31B6"/>
    <w:rsid w:val="005C3368"/>
    <w:rsid w:val="005C33C0"/>
    <w:rsid w:val="005C34FB"/>
    <w:rsid w:val="005C3FAF"/>
    <w:rsid w:val="005C434B"/>
    <w:rsid w:val="005C4353"/>
    <w:rsid w:val="005C4994"/>
    <w:rsid w:val="005C5356"/>
    <w:rsid w:val="005C5828"/>
    <w:rsid w:val="005C5872"/>
    <w:rsid w:val="005C5A80"/>
    <w:rsid w:val="005C61E6"/>
    <w:rsid w:val="005C62EC"/>
    <w:rsid w:val="005C6630"/>
    <w:rsid w:val="005C66D4"/>
    <w:rsid w:val="005C68D4"/>
    <w:rsid w:val="005C6A46"/>
    <w:rsid w:val="005C6CA5"/>
    <w:rsid w:val="005D0134"/>
    <w:rsid w:val="005D0525"/>
    <w:rsid w:val="005D0B9F"/>
    <w:rsid w:val="005D0F41"/>
    <w:rsid w:val="005D223C"/>
    <w:rsid w:val="005D22E6"/>
    <w:rsid w:val="005D2E4E"/>
    <w:rsid w:val="005D3339"/>
    <w:rsid w:val="005D3E39"/>
    <w:rsid w:val="005D53C8"/>
    <w:rsid w:val="005D640C"/>
    <w:rsid w:val="005D6E23"/>
    <w:rsid w:val="005D76B6"/>
    <w:rsid w:val="005D7916"/>
    <w:rsid w:val="005D7A55"/>
    <w:rsid w:val="005D7ED6"/>
    <w:rsid w:val="005E020C"/>
    <w:rsid w:val="005E0366"/>
    <w:rsid w:val="005E057C"/>
    <w:rsid w:val="005E07E9"/>
    <w:rsid w:val="005E0A5B"/>
    <w:rsid w:val="005E148D"/>
    <w:rsid w:val="005E1837"/>
    <w:rsid w:val="005E1928"/>
    <w:rsid w:val="005E2AB2"/>
    <w:rsid w:val="005E2FA8"/>
    <w:rsid w:val="005E3278"/>
    <w:rsid w:val="005E32E7"/>
    <w:rsid w:val="005E3517"/>
    <w:rsid w:val="005E3563"/>
    <w:rsid w:val="005E3722"/>
    <w:rsid w:val="005E3E13"/>
    <w:rsid w:val="005E4731"/>
    <w:rsid w:val="005E4A71"/>
    <w:rsid w:val="005E4AE8"/>
    <w:rsid w:val="005E561C"/>
    <w:rsid w:val="005E5970"/>
    <w:rsid w:val="005E6262"/>
    <w:rsid w:val="005E62BD"/>
    <w:rsid w:val="005E68C8"/>
    <w:rsid w:val="005E6C51"/>
    <w:rsid w:val="005E7484"/>
    <w:rsid w:val="005E7C36"/>
    <w:rsid w:val="005F001C"/>
    <w:rsid w:val="005F03E1"/>
    <w:rsid w:val="005F0601"/>
    <w:rsid w:val="005F09A9"/>
    <w:rsid w:val="005F13AC"/>
    <w:rsid w:val="005F15F3"/>
    <w:rsid w:val="005F199B"/>
    <w:rsid w:val="005F23FA"/>
    <w:rsid w:val="005F27E5"/>
    <w:rsid w:val="005F2801"/>
    <w:rsid w:val="005F35AB"/>
    <w:rsid w:val="005F386C"/>
    <w:rsid w:val="005F3CF8"/>
    <w:rsid w:val="005F3DAB"/>
    <w:rsid w:val="005F45CA"/>
    <w:rsid w:val="005F46B8"/>
    <w:rsid w:val="005F4868"/>
    <w:rsid w:val="005F4CB8"/>
    <w:rsid w:val="005F4D1B"/>
    <w:rsid w:val="005F4DE5"/>
    <w:rsid w:val="005F501D"/>
    <w:rsid w:val="005F50E6"/>
    <w:rsid w:val="005F5428"/>
    <w:rsid w:val="005F58AA"/>
    <w:rsid w:val="005F5A06"/>
    <w:rsid w:val="005F5A95"/>
    <w:rsid w:val="005F6018"/>
    <w:rsid w:val="005F739A"/>
    <w:rsid w:val="005F7EA1"/>
    <w:rsid w:val="0060017D"/>
    <w:rsid w:val="006003E0"/>
    <w:rsid w:val="00600453"/>
    <w:rsid w:val="00600693"/>
    <w:rsid w:val="0060088C"/>
    <w:rsid w:val="0060142C"/>
    <w:rsid w:val="006014AC"/>
    <w:rsid w:val="00601929"/>
    <w:rsid w:val="00601F4B"/>
    <w:rsid w:val="00602D44"/>
    <w:rsid w:val="00603038"/>
    <w:rsid w:val="006030F6"/>
    <w:rsid w:val="006037DA"/>
    <w:rsid w:val="00603AEF"/>
    <w:rsid w:val="00603D50"/>
    <w:rsid w:val="00603DBF"/>
    <w:rsid w:val="00604247"/>
    <w:rsid w:val="0060463D"/>
    <w:rsid w:val="00604DCB"/>
    <w:rsid w:val="006050A9"/>
    <w:rsid w:val="006054A4"/>
    <w:rsid w:val="00605656"/>
    <w:rsid w:val="0060615B"/>
    <w:rsid w:val="00606857"/>
    <w:rsid w:val="00606CC6"/>
    <w:rsid w:val="00606F20"/>
    <w:rsid w:val="00607454"/>
    <w:rsid w:val="006078E8"/>
    <w:rsid w:val="00607C0E"/>
    <w:rsid w:val="00610186"/>
    <w:rsid w:val="006105E8"/>
    <w:rsid w:val="00610C7C"/>
    <w:rsid w:val="00610DDE"/>
    <w:rsid w:val="00611379"/>
    <w:rsid w:val="0061152F"/>
    <w:rsid w:val="00611603"/>
    <w:rsid w:val="0061166B"/>
    <w:rsid w:val="00611723"/>
    <w:rsid w:val="00611A72"/>
    <w:rsid w:val="00611C0F"/>
    <w:rsid w:val="006123EE"/>
    <w:rsid w:val="0061286F"/>
    <w:rsid w:val="00612883"/>
    <w:rsid w:val="00612920"/>
    <w:rsid w:val="006129A4"/>
    <w:rsid w:val="00612C39"/>
    <w:rsid w:val="00613079"/>
    <w:rsid w:val="00613217"/>
    <w:rsid w:val="006132BB"/>
    <w:rsid w:val="0061333C"/>
    <w:rsid w:val="006134DA"/>
    <w:rsid w:val="00613E5F"/>
    <w:rsid w:val="006144D9"/>
    <w:rsid w:val="0061454B"/>
    <w:rsid w:val="006146BC"/>
    <w:rsid w:val="00614A8D"/>
    <w:rsid w:val="006152D3"/>
    <w:rsid w:val="00616734"/>
    <w:rsid w:val="0061680C"/>
    <w:rsid w:val="00616A98"/>
    <w:rsid w:val="00617238"/>
    <w:rsid w:val="0061728C"/>
    <w:rsid w:val="006174DF"/>
    <w:rsid w:val="00617699"/>
    <w:rsid w:val="00617813"/>
    <w:rsid w:val="00617D47"/>
    <w:rsid w:val="00617D9E"/>
    <w:rsid w:val="00617F35"/>
    <w:rsid w:val="00621563"/>
    <w:rsid w:val="00621AD5"/>
    <w:rsid w:val="00621D98"/>
    <w:rsid w:val="006227CB"/>
    <w:rsid w:val="006227DD"/>
    <w:rsid w:val="00622AEA"/>
    <w:rsid w:val="0062332B"/>
    <w:rsid w:val="00623384"/>
    <w:rsid w:val="00623D64"/>
    <w:rsid w:val="00624016"/>
    <w:rsid w:val="006245F7"/>
    <w:rsid w:val="0062475B"/>
    <w:rsid w:val="00625162"/>
    <w:rsid w:val="00625878"/>
    <w:rsid w:val="00625AA9"/>
    <w:rsid w:val="00625FEB"/>
    <w:rsid w:val="00626303"/>
    <w:rsid w:val="00626A2C"/>
    <w:rsid w:val="00626DC3"/>
    <w:rsid w:val="006276A5"/>
    <w:rsid w:val="00627D98"/>
    <w:rsid w:val="006301CC"/>
    <w:rsid w:val="00631D25"/>
    <w:rsid w:val="00632050"/>
    <w:rsid w:val="0063230C"/>
    <w:rsid w:val="0063296D"/>
    <w:rsid w:val="0063345E"/>
    <w:rsid w:val="00633C9F"/>
    <w:rsid w:val="00633D88"/>
    <w:rsid w:val="00633F87"/>
    <w:rsid w:val="00634BFA"/>
    <w:rsid w:val="00635CE8"/>
    <w:rsid w:val="00635DCF"/>
    <w:rsid w:val="006367CE"/>
    <w:rsid w:val="00637072"/>
    <w:rsid w:val="006371D7"/>
    <w:rsid w:val="0063720B"/>
    <w:rsid w:val="0063720F"/>
    <w:rsid w:val="00637ED7"/>
    <w:rsid w:val="00637FC6"/>
    <w:rsid w:val="00640115"/>
    <w:rsid w:val="006401EF"/>
    <w:rsid w:val="006402F7"/>
    <w:rsid w:val="00640CE8"/>
    <w:rsid w:val="00641B00"/>
    <w:rsid w:val="0064227D"/>
    <w:rsid w:val="00642E73"/>
    <w:rsid w:val="0064350C"/>
    <w:rsid w:val="006438E3"/>
    <w:rsid w:val="00643AE2"/>
    <w:rsid w:val="00644569"/>
    <w:rsid w:val="00644DC8"/>
    <w:rsid w:val="00645266"/>
    <w:rsid w:val="0064609A"/>
    <w:rsid w:val="00646146"/>
    <w:rsid w:val="00646337"/>
    <w:rsid w:val="0064678D"/>
    <w:rsid w:val="006467BD"/>
    <w:rsid w:val="00646F10"/>
    <w:rsid w:val="0064779F"/>
    <w:rsid w:val="006502C0"/>
    <w:rsid w:val="00650A3C"/>
    <w:rsid w:val="00650CFC"/>
    <w:rsid w:val="006511FD"/>
    <w:rsid w:val="006517C0"/>
    <w:rsid w:val="0065209C"/>
    <w:rsid w:val="00652560"/>
    <w:rsid w:val="00652C65"/>
    <w:rsid w:val="00652E9F"/>
    <w:rsid w:val="006533DC"/>
    <w:rsid w:val="00654062"/>
    <w:rsid w:val="006543C7"/>
    <w:rsid w:val="006545A2"/>
    <w:rsid w:val="006557CF"/>
    <w:rsid w:val="006558A3"/>
    <w:rsid w:val="00655B64"/>
    <w:rsid w:val="00655DAE"/>
    <w:rsid w:val="006562A7"/>
    <w:rsid w:val="006563C2"/>
    <w:rsid w:val="006565FF"/>
    <w:rsid w:val="0065704C"/>
    <w:rsid w:val="0065733C"/>
    <w:rsid w:val="00657378"/>
    <w:rsid w:val="00657661"/>
    <w:rsid w:val="006578A9"/>
    <w:rsid w:val="00657C60"/>
    <w:rsid w:val="00657F81"/>
    <w:rsid w:val="006603E7"/>
    <w:rsid w:val="00660682"/>
    <w:rsid w:val="0066094C"/>
    <w:rsid w:val="00660E92"/>
    <w:rsid w:val="006627D5"/>
    <w:rsid w:val="00662BC0"/>
    <w:rsid w:val="00663BE0"/>
    <w:rsid w:val="00664163"/>
    <w:rsid w:val="00665C88"/>
    <w:rsid w:val="006662CE"/>
    <w:rsid w:val="0066699E"/>
    <w:rsid w:val="006677E5"/>
    <w:rsid w:val="006679B1"/>
    <w:rsid w:val="00667D7F"/>
    <w:rsid w:val="006706B2"/>
    <w:rsid w:val="006710F2"/>
    <w:rsid w:val="006714D6"/>
    <w:rsid w:val="00671A3D"/>
    <w:rsid w:val="00671E09"/>
    <w:rsid w:val="00672824"/>
    <w:rsid w:val="00672EDD"/>
    <w:rsid w:val="0067374E"/>
    <w:rsid w:val="00673C46"/>
    <w:rsid w:val="006740AB"/>
    <w:rsid w:val="00674252"/>
    <w:rsid w:val="0067461C"/>
    <w:rsid w:val="006749D3"/>
    <w:rsid w:val="00674FD5"/>
    <w:rsid w:val="0067542B"/>
    <w:rsid w:val="00675AA0"/>
    <w:rsid w:val="00676741"/>
    <w:rsid w:val="00676910"/>
    <w:rsid w:val="0067724C"/>
    <w:rsid w:val="00677354"/>
    <w:rsid w:val="006774D6"/>
    <w:rsid w:val="00677823"/>
    <w:rsid w:val="00677882"/>
    <w:rsid w:val="00677CFF"/>
    <w:rsid w:val="0068035C"/>
    <w:rsid w:val="006810EA"/>
    <w:rsid w:val="006810F8"/>
    <w:rsid w:val="00681C1D"/>
    <w:rsid w:val="006824CE"/>
    <w:rsid w:val="00682808"/>
    <w:rsid w:val="0068290A"/>
    <w:rsid w:val="00682B4A"/>
    <w:rsid w:val="006830E0"/>
    <w:rsid w:val="0068339A"/>
    <w:rsid w:val="006834F5"/>
    <w:rsid w:val="00683600"/>
    <w:rsid w:val="00683BC2"/>
    <w:rsid w:val="00684064"/>
    <w:rsid w:val="00684182"/>
    <w:rsid w:val="00684365"/>
    <w:rsid w:val="006855C6"/>
    <w:rsid w:val="00685737"/>
    <w:rsid w:val="00685B59"/>
    <w:rsid w:val="00685CB2"/>
    <w:rsid w:val="00686F6A"/>
    <w:rsid w:val="00687089"/>
    <w:rsid w:val="00687306"/>
    <w:rsid w:val="00687AF4"/>
    <w:rsid w:val="00687BAC"/>
    <w:rsid w:val="0069006C"/>
    <w:rsid w:val="006900E4"/>
    <w:rsid w:val="00690389"/>
    <w:rsid w:val="00691644"/>
    <w:rsid w:val="0069288E"/>
    <w:rsid w:val="00693888"/>
    <w:rsid w:val="00693F05"/>
    <w:rsid w:val="00694DB6"/>
    <w:rsid w:val="00694E8B"/>
    <w:rsid w:val="00694F1D"/>
    <w:rsid w:val="00695ED1"/>
    <w:rsid w:val="00696036"/>
    <w:rsid w:val="006962E3"/>
    <w:rsid w:val="006967A7"/>
    <w:rsid w:val="006967CF"/>
    <w:rsid w:val="00696A4D"/>
    <w:rsid w:val="006976CD"/>
    <w:rsid w:val="0069785F"/>
    <w:rsid w:val="006A01D0"/>
    <w:rsid w:val="006A0A45"/>
    <w:rsid w:val="006A0B29"/>
    <w:rsid w:val="006A0D74"/>
    <w:rsid w:val="006A1154"/>
    <w:rsid w:val="006A136F"/>
    <w:rsid w:val="006A220F"/>
    <w:rsid w:val="006A2CE7"/>
    <w:rsid w:val="006A351F"/>
    <w:rsid w:val="006A38A2"/>
    <w:rsid w:val="006A4A89"/>
    <w:rsid w:val="006A4ED6"/>
    <w:rsid w:val="006A514D"/>
    <w:rsid w:val="006A54F4"/>
    <w:rsid w:val="006A5536"/>
    <w:rsid w:val="006A55D7"/>
    <w:rsid w:val="006A5BF1"/>
    <w:rsid w:val="006A5F70"/>
    <w:rsid w:val="006A6197"/>
    <w:rsid w:val="006A7267"/>
    <w:rsid w:val="006A78B1"/>
    <w:rsid w:val="006A7A85"/>
    <w:rsid w:val="006A7BC9"/>
    <w:rsid w:val="006A7CFF"/>
    <w:rsid w:val="006A7F12"/>
    <w:rsid w:val="006B0259"/>
    <w:rsid w:val="006B059B"/>
    <w:rsid w:val="006B1872"/>
    <w:rsid w:val="006B2568"/>
    <w:rsid w:val="006B2905"/>
    <w:rsid w:val="006B35FF"/>
    <w:rsid w:val="006B3869"/>
    <w:rsid w:val="006B3C13"/>
    <w:rsid w:val="006B4020"/>
    <w:rsid w:val="006B4605"/>
    <w:rsid w:val="006B4B9A"/>
    <w:rsid w:val="006B54E5"/>
    <w:rsid w:val="006B69FB"/>
    <w:rsid w:val="006B7734"/>
    <w:rsid w:val="006C0242"/>
    <w:rsid w:val="006C0717"/>
    <w:rsid w:val="006C0750"/>
    <w:rsid w:val="006C120C"/>
    <w:rsid w:val="006C1BC6"/>
    <w:rsid w:val="006C1D72"/>
    <w:rsid w:val="006C1E0D"/>
    <w:rsid w:val="006C1E86"/>
    <w:rsid w:val="006C2023"/>
    <w:rsid w:val="006C211C"/>
    <w:rsid w:val="006C21A0"/>
    <w:rsid w:val="006C28E7"/>
    <w:rsid w:val="006C2E3A"/>
    <w:rsid w:val="006C3173"/>
    <w:rsid w:val="006C3381"/>
    <w:rsid w:val="006C34BB"/>
    <w:rsid w:val="006C369E"/>
    <w:rsid w:val="006C3931"/>
    <w:rsid w:val="006C3940"/>
    <w:rsid w:val="006C3A2A"/>
    <w:rsid w:val="006C3B2A"/>
    <w:rsid w:val="006C3D2B"/>
    <w:rsid w:val="006C4DFA"/>
    <w:rsid w:val="006C5BEA"/>
    <w:rsid w:val="006C65BF"/>
    <w:rsid w:val="006D02CA"/>
    <w:rsid w:val="006D0F70"/>
    <w:rsid w:val="006D1661"/>
    <w:rsid w:val="006D1835"/>
    <w:rsid w:val="006D2A1C"/>
    <w:rsid w:val="006D2EC6"/>
    <w:rsid w:val="006D2F20"/>
    <w:rsid w:val="006D34BF"/>
    <w:rsid w:val="006D3992"/>
    <w:rsid w:val="006D3A97"/>
    <w:rsid w:val="006D3B85"/>
    <w:rsid w:val="006D42FF"/>
    <w:rsid w:val="006D45ED"/>
    <w:rsid w:val="006D50F1"/>
    <w:rsid w:val="006D6B60"/>
    <w:rsid w:val="006D6BAB"/>
    <w:rsid w:val="006D6FC3"/>
    <w:rsid w:val="006E06AB"/>
    <w:rsid w:val="006E1042"/>
    <w:rsid w:val="006E147B"/>
    <w:rsid w:val="006E17FE"/>
    <w:rsid w:val="006E1898"/>
    <w:rsid w:val="006E1A3F"/>
    <w:rsid w:val="006E2105"/>
    <w:rsid w:val="006E26EB"/>
    <w:rsid w:val="006E2865"/>
    <w:rsid w:val="006E28D9"/>
    <w:rsid w:val="006E2BBB"/>
    <w:rsid w:val="006E2E27"/>
    <w:rsid w:val="006E457D"/>
    <w:rsid w:val="006E4C1D"/>
    <w:rsid w:val="006E5564"/>
    <w:rsid w:val="006E61F4"/>
    <w:rsid w:val="006E7641"/>
    <w:rsid w:val="006E7F5F"/>
    <w:rsid w:val="006F02B0"/>
    <w:rsid w:val="006F09C2"/>
    <w:rsid w:val="006F1341"/>
    <w:rsid w:val="006F162A"/>
    <w:rsid w:val="006F1F2E"/>
    <w:rsid w:val="006F265F"/>
    <w:rsid w:val="006F2F2D"/>
    <w:rsid w:val="006F3643"/>
    <w:rsid w:val="006F3B7B"/>
    <w:rsid w:val="006F3E5F"/>
    <w:rsid w:val="006F3FD6"/>
    <w:rsid w:val="006F493C"/>
    <w:rsid w:val="006F4B98"/>
    <w:rsid w:val="006F4D6B"/>
    <w:rsid w:val="006F558A"/>
    <w:rsid w:val="006F6654"/>
    <w:rsid w:val="006F66A4"/>
    <w:rsid w:val="006F7536"/>
    <w:rsid w:val="00700035"/>
    <w:rsid w:val="00700267"/>
    <w:rsid w:val="00700964"/>
    <w:rsid w:val="0070096E"/>
    <w:rsid w:val="00700A85"/>
    <w:rsid w:val="00700EC3"/>
    <w:rsid w:val="00700F98"/>
    <w:rsid w:val="0070121B"/>
    <w:rsid w:val="00701A7E"/>
    <w:rsid w:val="00701B8E"/>
    <w:rsid w:val="00701DF1"/>
    <w:rsid w:val="007029C6"/>
    <w:rsid w:val="00702D69"/>
    <w:rsid w:val="00703275"/>
    <w:rsid w:val="007034C1"/>
    <w:rsid w:val="00703613"/>
    <w:rsid w:val="0070378C"/>
    <w:rsid w:val="00703B1B"/>
    <w:rsid w:val="00703B5D"/>
    <w:rsid w:val="007042F9"/>
    <w:rsid w:val="007043FF"/>
    <w:rsid w:val="0070461E"/>
    <w:rsid w:val="00705377"/>
    <w:rsid w:val="00705523"/>
    <w:rsid w:val="00705C35"/>
    <w:rsid w:val="0070689B"/>
    <w:rsid w:val="007075D6"/>
    <w:rsid w:val="00707FC3"/>
    <w:rsid w:val="00710520"/>
    <w:rsid w:val="00710612"/>
    <w:rsid w:val="00710EA8"/>
    <w:rsid w:val="007114C5"/>
    <w:rsid w:val="007118DE"/>
    <w:rsid w:val="00711C3A"/>
    <w:rsid w:val="00711CC6"/>
    <w:rsid w:val="00712507"/>
    <w:rsid w:val="00712706"/>
    <w:rsid w:val="0071299D"/>
    <w:rsid w:val="007137AD"/>
    <w:rsid w:val="00713811"/>
    <w:rsid w:val="00713B8B"/>
    <w:rsid w:val="00714A18"/>
    <w:rsid w:val="007150BE"/>
    <w:rsid w:val="00715554"/>
    <w:rsid w:val="00715608"/>
    <w:rsid w:val="007157FB"/>
    <w:rsid w:val="00715B1E"/>
    <w:rsid w:val="00716D50"/>
    <w:rsid w:val="00717597"/>
    <w:rsid w:val="00717E7B"/>
    <w:rsid w:val="00720259"/>
    <w:rsid w:val="00720CD4"/>
    <w:rsid w:val="00721613"/>
    <w:rsid w:val="007216CC"/>
    <w:rsid w:val="0072204D"/>
    <w:rsid w:val="00722353"/>
    <w:rsid w:val="00722501"/>
    <w:rsid w:val="00722C72"/>
    <w:rsid w:val="00722E78"/>
    <w:rsid w:val="00723ABF"/>
    <w:rsid w:val="007242A4"/>
    <w:rsid w:val="00724384"/>
    <w:rsid w:val="00724890"/>
    <w:rsid w:val="0072497A"/>
    <w:rsid w:val="00724D6B"/>
    <w:rsid w:val="00725463"/>
    <w:rsid w:val="007259AE"/>
    <w:rsid w:val="00725D53"/>
    <w:rsid w:val="00725FB0"/>
    <w:rsid w:val="00726784"/>
    <w:rsid w:val="00727414"/>
    <w:rsid w:val="007275B3"/>
    <w:rsid w:val="00727712"/>
    <w:rsid w:val="0072792E"/>
    <w:rsid w:val="00730351"/>
    <w:rsid w:val="007304B6"/>
    <w:rsid w:val="007308B2"/>
    <w:rsid w:val="00731194"/>
    <w:rsid w:val="00731689"/>
    <w:rsid w:val="0073175A"/>
    <w:rsid w:val="00732604"/>
    <w:rsid w:val="00732609"/>
    <w:rsid w:val="00732AB9"/>
    <w:rsid w:val="00732D4F"/>
    <w:rsid w:val="00733971"/>
    <w:rsid w:val="00734816"/>
    <w:rsid w:val="00735CF3"/>
    <w:rsid w:val="00736AA7"/>
    <w:rsid w:val="00737657"/>
    <w:rsid w:val="00737C3C"/>
    <w:rsid w:val="00740796"/>
    <w:rsid w:val="00740C5B"/>
    <w:rsid w:val="007412E9"/>
    <w:rsid w:val="00741784"/>
    <w:rsid w:val="007417F5"/>
    <w:rsid w:val="00741FEC"/>
    <w:rsid w:val="00742372"/>
    <w:rsid w:val="00742395"/>
    <w:rsid w:val="00742D18"/>
    <w:rsid w:val="00743314"/>
    <w:rsid w:val="00743ADE"/>
    <w:rsid w:val="00743BE9"/>
    <w:rsid w:val="00744E29"/>
    <w:rsid w:val="00744F76"/>
    <w:rsid w:val="007453FF"/>
    <w:rsid w:val="00745467"/>
    <w:rsid w:val="0074752F"/>
    <w:rsid w:val="00747642"/>
    <w:rsid w:val="0075079B"/>
    <w:rsid w:val="007508E2"/>
    <w:rsid w:val="00750CD8"/>
    <w:rsid w:val="00750DDB"/>
    <w:rsid w:val="0075135E"/>
    <w:rsid w:val="00751758"/>
    <w:rsid w:val="00751867"/>
    <w:rsid w:val="00751E94"/>
    <w:rsid w:val="00752471"/>
    <w:rsid w:val="00752481"/>
    <w:rsid w:val="00752904"/>
    <w:rsid w:val="00753417"/>
    <w:rsid w:val="00753828"/>
    <w:rsid w:val="00753C39"/>
    <w:rsid w:val="0075412C"/>
    <w:rsid w:val="007545BF"/>
    <w:rsid w:val="00754776"/>
    <w:rsid w:val="007549D5"/>
    <w:rsid w:val="00754B5E"/>
    <w:rsid w:val="00754F65"/>
    <w:rsid w:val="007552D4"/>
    <w:rsid w:val="007554CD"/>
    <w:rsid w:val="007556DC"/>
    <w:rsid w:val="007558A9"/>
    <w:rsid w:val="00755A9D"/>
    <w:rsid w:val="00755EEE"/>
    <w:rsid w:val="007561DC"/>
    <w:rsid w:val="007561E0"/>
    <w:rsid w:val="00756CC5"/>
    <w:rsid w:val="00756CC7"/>
    <w:rsid w:val="0075721F"/>
    <w:rsid w:val="007574A1"/>
    <w:rsid w:val="007577B2"/>
    <w:rsid w:val="00757EA7"/>
    <w:rsid w:val="00760ECB"/>
    <w:rsid w:val="00761B4A"/>
    <w:rsid w:val="00762916"/>
    <w:rsid w:val="00763326"/>
    <w:rsid w:val="007642D6"/>
    <w:rsid w:val="007647DA"/>
    <w:rsid w:val="007648B7"/>
    <w:rsid w:val="00764F0A"/>
    <w:rsid w:val="00765433"/>
    <w:rsid w:val="00766740"/>
    <w:rsid w:val="007669B9"/>
    <w:rsid w:val="00766F46"/>
    <w:rsid w:val="00770D70"/>
    <w:rsid w:val="00771457"/>
    <w:rsid w:val="00771AD6"/>
    <w:rsid w:val="00771B26"/>
    <w:rsid w:val="00771B9C"/>
    <w:rsid w:val="00771ECD"/>
    <w:rsid w:val="00772340"/>
    <w:rsid w:val="00772602"/>
    <w:rsid w:val="00772B96"/>
    <w:rsid w:val="00772E04"/>
    <w:rsid w:val="00772E22"/>
    <w:rsid w:val="00773521"/>
    <w:rsid w:val="007736DA"/>
    <w:rsid w:val="007747AF"/>
    <w:rsid w:val="00774AA0"/>
    <w:rsid w:val="00774EAD"/>
    <w:rsid w:val="0077570E"/>
    <w:rsid w:val="0077584D"/>
    <w:rsid w:val="0077613E"/>
    <w:rsid w:val="007768A0"/>
    <w:rsid w:val="00776D14"/>
    <w:rsid w:val="00776DF5"/>
    <w:rsid w:val="0077734A"/>
    <w:rsid w:val="00777A43"/>
    <w:rsid w:val="00777C97"/>
    <w:rsid w:val="00780008"/>
    <w:rsid w:val="007802FD"/>
    <w:rsid w:val="00780967"/>
    <w:rsid w:val="00780FDF"/>
    <w:rsid w:val="00781016"/>
    <w:rsid w:val="007824DA"/>
    <w:rsid w:val="00783001"/>
    <w:rsid w:val="00783104"/>
    <w:rsid w:val="0078313A"/>
    <w:rsid w:val="0078318B"/>
    <w:rsid w:val="007832B1"/>
    <w:rsid w:val="00783518"/>
    <w:rsid w:val="00783C52"/>
    <w:rsid w:val="00783F82"/>
    <w:rsid w:val="00784348"/>
    <w:rsid w:val="00784D7A"/>
    <w:rsid w:val="0078504F"/>
    <w:rsid w:val="00785AAB"/>
    <w:rsid w:val="0078679B"/>
    <w:rsid w:val="007868BC"/>
    <w:rsid w:val="00786CA7"/>
    <w:rsid w:val="00787027"/>
    <w:rsid w:val="007874C1"/>
    <w:rsid w:val="007874CE"/>
    <w:rsid w:val="00787726"/>
    <w:rsid w:val="007906CF"/>
    <w:rsid w:val="00790CAA"/>
    <w:rsid w:val="007911AF"/>
    <w:rsid w:val="00791464"/>
    <w:rsid w:val="007918EC"/>
    <w:rsid w:val="007921B8"/>
    <w:rsid w:val="007929CC"/>
    <w:rsid w:val="00792DFD"/>
    <w:rsid w:val="00793176"/>
    <w:rsid w:val="00793351"/>
    <w:rsid w:val="00793363"/>
    <w:rsid w:val="00794ED0"/>
    <w:rsid w:val="0079525C"/>
    <w:rsid w:val="00795445"/>
    <w:rsid w:val="007955D4"/>
    <w:rsid w:val="007957F0"/>
    <w:rsid w:val="00795C62"/>
    <w:rsid w:val="00795D25"/>
    <w:rsid w:val="007968AD"/>
    <w:rsid w:val="0079699E"/>
    <w:rsid w:val="00796FB2"/>
    <w:rsid w:val="0079721F"/>
    <w:rsid w:val="00797647"/>
    <w:rsid w:val="00797E3E"/>
    <w:rsid w:val="00797E4A"/>
    <w:rsid w:val="007A0857"/>
    <w:rsid w:val="007A096D"/>
    <w:rsid w:val="007A0B95"/>
    <w:rsid w:val="007A0BB2"/>
    <w:rsid w:val="007A0FDD"/>
    <w:rsid w:val="007A0FED"/>
    <w:rsid w:val="007A1F60"/>
    <w:rsid w:val="007A264E"/>
    <w:rsid w:val="007A2D86"/>
    <w:rsid w:val="007A2F03"/>
    <w:rsid w:val="007A361A"/>
    <w:rsid w:val="007A41CC"/>
    <w:rsid w:val="007A43CD"/>
    <w:rsid w:val="007A4766"/>
    <w:rsid w:val="007A4BC9"/>
    <w:rsid w:val="007A4CDA"/>
    <w:rsid w:val="007A51B0"/>
    <w:rsid w:val="007A52AC"/>
    <w:rsid w:val="007A5F4E"/>
    <w:rsid w:val="007A61C7"/>
    <w:rsid w:val="007A6C57"/>
    <w:rsid w:val="007A784F"/>
    <w:rsid w:val="007B01FD"/>
    <w:rsid w:val="007B042F"/>
    <w:rsid w:val="007B0A60"/>
    <w:rsid w:val="007B1532"/>
    <w:rsid w:val="007B1C62"/>
    <w:rsid w:val="007B215D"/>
    <w:rsid w:val="007B28C3"/>
    <w:rsid w:val="007B32C6"/>
    <w:rsid w:val="007B3AF2"/>
    <w:rsid w:val="007B3FC7"/>
    <w:rsid w:val="007B4396"/>
    <w:rsid w:val="007B4504"/>
    <w:rsid w:val="007B4516"/>
    <w:rsid w:val="007B4968"/>
    <w:rsid w:val="007B4CDA"/>
    <w:rsid w:val="007B4DCB"/>
    <w:rsid w:val="007B51A1"/>
    <w:rsid w:val="007B52F9"/>
    <w:rsid w:val="007B5414"/>
    <w:rsid w:val="007B572C"/>
    <w:rsid w:val="007B5E0F"/>
    <w:rsid w:val="007B629F"/>
    <w:rsid w:val="007B6AA8"/>
    <w:rsid w:val="007B6E13"/>
    <w:rsid w:val="007B6EDD"/>
    <w:rsid w:val="007B7852"/>
    <w:rsid w:val="007B7BF1"/>
    <w:rsid w:val="007B7DF9"/>
    <w:rsid w:val="007B7FE8"/>
    <w:rsid w:val="007C0234"/>
    <w:rsid w:val="007C02A6"/>
    <w:rsid w:val="007C1636"/>
    <w:rsid w:val="007C1A0C"/>
    <w:rsid w:val="007C1F32"/>
    <w:rsid w:val="007C2214"/>
    <w:rsid w:val="007C3409"/>
    <w:rsid w:val="007C35B1"/>
    <w:rsid w:val="007C35BF"/>
    <w:rsid w:val="007C3947"/>
    <w:rsid w:val="007C39EC"/>
    <w:rsid w:val="007C4B8D"/>
    <w:rsid w:val="007C5A58"/>
    <w:rsid w:val="007C6555"/>
    <w:rsid w:val="007C65DC"/>
    <w:rsid w:val="007C713A"/>
    <w:rsid w:val="007C736D"/>
    <w:rsid w:val="007C73E6"/>
    <w:rsid w:val="007C798E"/>
    <w:rsid w:val="007C7E71"/>
    <w:rsid w:val="007D03D7"/>
    <w:rsid w:val="007D08A2"/>
    <w:rsid w:val="007D0BB1"/>
    <w:rsid w:val="007D0D9F"/>
    <w:rsid w:val="007D12E0"/>
    <w:rsid w:val="007D258C"/>
    <w:rsid w:val="007D39E8"/>
    <w:rsid w:val="007D3CC2"/>
    <w:rsid w:val="007D4088"/>
    <w:rsid w:val="007D4BDC"/>
    <w:rsid w:val="007D4F85"/>
    <w:rsid w:val="007D4FAC"/>
    <w:rsid w:val="007D529F"/>
    <w:rsid w:val="007D540B"/>
    <w:rsid w:val="007D548C"/>
    <w:rsid w:val="007D5563"/>
    <w:rsid w:val="007D59E3"/>
    <w:rsid w:val="007D6105"/>
    <w:rsid w:val="007D6228"/>
    <w:rsid w:val="007D66D8"/>
    <w:rsid w:val="007D69AB"/>
    <w:rsid w:val="007D6FDF"/>
    <w:rsid w:val="007D7908"/>
    <w:rsid w:val="007D7CC8"/>
    <w:rsid w:val="007D7EA9"/>
    <w:rsid w:val="007E0120"/>
    <w:rsid w:val="007E04C6"/>
    <w:rsid w:val="007E05F0"/>
    <w:rsid w:val="007E1BA5"/>
    <w:rsid w:val="007E22B3"/>
    <w:rsid w:val="007E276A"/>
    <w:rsid w:val="007E46E6"/>
    <w:rsid w:val="007E4DD3"/>
    <w:rsid w:val="007E4EE2"/>
    <w:rsid w:val="007E584B"/>
    <w:rsid w:val="007E73FB"/>
    <w:rsid w:val="007E7B22"/>
    <w:rsid w:val="007E7BBD"/>
    <w:rsid w:val="007F0172"/>
    <w:rsid w:val="007F067A"/>
    <w:rsid w:val="007F16E7"/>
    <w:rsid w:val="007F2C82"/>
    <w:rsid w:val="007F31F4"/>
    <w:rsid w:val="007F32E3"/>
    <w:rsid w:val="007F4107"/>
    <w:rsid w:val="007F45BA"/>
    <w:rsid w:val="007F4A14"/>
    <w:rsid w:val="007F4ED7"/>
    <w:rsid w:val="007F5044"/>
    <w:rsid w:val="007F51C7"/>
    <w:rsid w:val="007F541E"/>
    <w:rsid w:val="007F58A7"/>
    <w:rsid w:val="007F5EAA"/>
    <w:rsid w:val="007F5ED1"/>
    <w:rsid w:val="007F62C1"/>
    <w:rsid w:val="007F63AD"/>
    <w:rsid w:val="007F6C86"/>
    <w:rsid w:val="007F7008"/>
    <w:rsid w:val="007F7250"/>
    <w:rsid w:val="007F780D"/>
    <w:rsid w:val="008004D0"/>
    <w:rsid w:val="00800606"/>
    <w:rsid w:val="00800E8A"/>
    <w:rsid w:val="008013FC"/>
    <w:rsid w:val="00801482"/>
    <w:rsid w:val="00801B26"/>
    <w:rsid w:val="00801B38"/>
    <w:rsid w:val="00801E3A"/>
    <w:rsid w:val="00802018"/>
    <w:rsid w:val="00802B51"/>
    <w:rsid w:val="0080354F"/>
    <w:rsid w:val="0080372F"/>
    <w:rsid w:val="00803E05"/>
    <w:rsid w:val="00804136"/>
    <w:rsid w:val="008041D3"/>
    <w:rsid w:val="00804C7B"/>
    <w:rsid w:val="00805546"/>
    <w:rsid w:val="0080577C"/>
    <w:rsid w:val="00805808"/>
    <w:rsid w:val="008059C2"/>
    <w:rsid w:val="00805EA6"/>
    <w:rsid w:val="008060BC"/>
    <w:rsid w:val="00806AA9"/>
    <w:rsid w:val="00806F0C"/>
    <w:rsid w:val="00807D5A"/>
    <w:rsid w:val="00807E3A"/>
    <w:rsid w:val="0081002E"/>
    <w:rsid w:val="008104EC"/>
    <w:rsid w:val="008105C0"/>
    <w:rsid w:val="008105D7"/>
    <w:rsid w:val="00811422"/>
    <w:rsid w:val="00811B35"/>
    <w:rsid w:val="00812063"/>
    <w:rsid w:val="00812531"/>
    <w:rsid w:val="00812CB3"/>
    <w:rsid w:val="00812D72"/>
    <w:rsid w:val="00812D90"/>
    <w:rsid w:val="008138CC"/>
    <w:rsid w:val="00813AE2"/>
    <w:rsid w:val="0081408E"/>
    <w:rsid w:val="00814158"/>
    <w:rsid w:val="00814367"/>
    <w:rsid w:val="008149E4"/>
    <w:rsid w:val="00814C0C"/>
    <w:rsid w:val="00815257"/>
    <w:rsid w:val="00815BF6"/>
    <w:rsid w:val="00816744"/>
    <w:rsid w:val="00816A59"/>
    <w:rsid w:val="00816B1E"/>
    <w:rsid w:val="00816B63"/>
    <w:rsid w:val="00816D06"/>
    <w:rsid w:val="00816D8F"/>
    <w:rsid w:val="00817393"/>
    <w:rsid w:val="00817A8A"/>
    <w:rsid w:val="00817CB2"/>
    <w:rsid w:val="008201B9"/>
    <w:rsid w:val="008205D2"/>
    <w:rsid w:val="008207C8"/>
    <w:rsid w:val="00820A39"/>
    <w:rsid w:val="00821290"/>
    <w:rsid w:val="00821A1E"/>
    <w:rsid w:val="00821B71"/>
    <w:rsid w:val="00821D31"/>
    <w:rsid w:val="00821DA8"/>
    <w:rsid w:val="00823BFB"/>
    <w:rsid w:val="00823CC3"/>
    <w:rsid w:val="008241FA"/>
    <w:rsid w:val="0082463A"/>
    <w:rsid w:val="00824ECC"/>
    <w:rsid w:val="00825521"/>
    <w:rsid w:val="008259A1"/>
    <w:rsid w:val="00825B9D"/>
    <w:rsid w:val="00825DCD"/>
    <w:rsid w:val="00825FEC"/>
    <w:rsid w:val="00826250"/>
    <w:rsid w:val="00827682"/>
    <w:rsid w:val="00827C16"/>
    <w:rsid w:val="00827E4C"/>
    <w:rsid w:val="00830536"/>
    <w:rsid w:val="00830545"/>
    <w:rsid w:val="008307B1"/>
    <w:rsid w:val="00830831"/>
    <w:rsid w:val="00830832"/>
    <w:rsid w:val="0083093B"/>
    <w:rsid w:val="00830C24"/>
    <w:rsid w:val="00830FF3"/>
    <w:rsid w:val="00831A06"/>
    <w:rsid w:val="00831BA0"/>
    <w:rsid w:val="00831D1E"/>
    <w:rsid w:val="00831F23"/>
    <w:rsid w:val="0083255B"/>
    <w:rsid w:val="008326CE"/>
    <w:rsid w:val="00832835"/>
    <w:rsid w:val="00832FA3"/>
    <w:rsid w:val="0083325B"/>
    <w:rsid w:val="00833B98"/>
    <w:rsid w:val="008343F6"/>
    <w:rsid w:val="008344A0"/>
    <w:rsid w:val="008350AA"/>
    <w:rsid w:val="00835153"/>
    <w:rsid w:val="008358E4"/>
    <w:rsid w:val="00836815"/>
    <w:rsid w:val="00836A97"/>
    <w:rsid w:val="00836AF3"/>
    <w:rsid w:val="00836D4A"/>
    <w:rsid w:val="008375EC"/>
    <w:rsid w:val="00840542"/>
    <w:rsid w:val="00840702"/>
    <w:rsid w:val="00840925"/>
    <w:rsid w:val="00840A47"/>
    <w:rsid w:val="00840C97"/>
    <w:rsid w:val="00840F15"/>
    <w:rsid w:val="00841CE0"/>
    <w:rsid w:val="008420E0"/>
    <w:rsid w:val="00842194"/>
    <w:rsid w:val="0084265F"/>
    <w:rsid w:val="00842972"/>
    <w:rsid w:val="00842D73"/>
    <w:rsid w:val="00843206"/>
    <w:rsid w:val="008439E0"/>
    <w:rsid w:val="00843E15"/>
    <w:rsid w:val="0084416A"/>
    <w:rsid w:val="008443EA"/>
    <w:rsid w:val="00844D4F"/>
    <w:rsid w:val="00844DD9"/>
    <w:rsid w:val="00844E9F"/>
    <w:rsid w:val="00844F64"/>
    <w:rsid w:val="008453DD"/>
    <w:rsid w:val="008454EB"/>
    <w:rsid w:val="00845BD0"/>
    <w:rsid w:val="00845CE0"/>
    <w:rsid w:val="00846340"/>
    <w:rsid w:val="008467DB"/>
    <w:rsid w:val="0084732A"/>
    <w:rsid w:val="008473D8"/>
    <w:rsid w:val="0084754F"/>
    <w:rsid w:val="00847864"/>
    <w:rsid w:val="0084791B"/>
    <w:rsid w:val="008506E7"/>
    <w:rsid w:val="00850978"/>
    <w:rsid w:val="00850C2E"/>
    <w:rsid w:val="00850D1F"/>
    <w:rsid w:val="0085105E"/>
    <w:rsid w:val="0085124C"/>
    <w:rsid w:val="00852307"/>
    <w:rsid w:val="0085250D"/>
    <w:rsid w:val="0085338F"/>
    <w:rsid w:val="0085362B"/>
    <w:rsid w:val="00853920"/>
    <w:rsid w:val="00853CA1"/>
    <w:rsid w:val="008540F5"/>
    <w:rsid w:val="00854542"/>
    <w:rsid w:val="00854992"/>
    <w:rsid w:val="00854E27"/>
    <w:rsid w:val="00854EE5"/>
    <w:rsid w:val="00854F54"/>
    <w:rsid w:val="00854F56"/>
    <w:rsid w:val="008552D4"/>
    <w:rsid w:val="008557FE"/>
    <w:rsid w:val="00855B5D"/>
    <w:rsid w:val="0085643A"/>
    <w:rsid w:val="00857081"/>
    <w:rsid w:val="00857A83"/>
    <w:rsid w:val="00857C0F"/>
    <w:rsid w:val="008602FE"/>
    <w:rsid w:val="00860D41"/>
    <w:rsid w:val="00860FB8"/>
    <w:rsid w:val="00861A2E"/>
    <w:rsid w:val="00861B4D"/>
    <w:rsid w:val="00861C79"/>
    <w:rsid w:val="00862695"/>
    <w:rsid w:val="00862FE5"/>
    <w:rsid w:val="00863AFA"/>
    <w:rsid w:val="00863C59"/>
    <w:rsid w:val="0086432A"/>
    <w:rsid w:val="008645AB"/>
    <w:rsid w:val="00864746"/>
    <w:rsid w:val="00865126"/>
    <w:rsid w:val="008664CF"/>
    <w:rsid w:val="00866752"/>
    <w:rsid w:val="0086685D"/>
    <w:rsid w:val="00866AD3"/>
    <w:rsid w:val="00866FCC"/>
    <w:rsid w:val="0086742D"/>
    <w:rsid w:val="008676CF"/>
    <w:rsid w:val="0087015A"/>
    <w:rsid w:val="0087028A"/>
    <w:rsid w:val="00870E59"/>
    <w:rsid w:val="008713AB"/>
    <w:rsid w:val="008719F3"/>
    <w:rsid w:val="00871D62"/>
    <w:rsid w:val="00872AD9"/>
    <w:rsid w:val="0087355C"/>
    <w:rsid w:val="00874182"/>
    <w:rsid w:val="0087424A"/>
    <w:rsid w:val="00874456"/>
    <w:rsid w:val="0087459F"/>
    <w:rsid w:val="0087493F"/>
    <w:rsid w:val="00874948"/>
    <w:rsid w:val="008755CE"/>
    <w:rsid w:val="00875A7F"/>
    <w:rsid w:val="008760E7"/>
    <w:rsid w:val="008805BC"/>
    <w:rsid w:val="00880D79"/>
    <w:rsid w:val="00880F05"/>
    <w:rsid w:val="00881221"/>
    <w:rsid w:val="008816FA"/>
    <w:rsid w:val="00881934"/>
    <w:rsid w:val="00882410"/>
    <w:rsid w:val="00882509"/>
    <w:rsid w:val="00882B59"/>
    <w:rsid w:val="00882FB2"/>
    <w:rsid w:val="00883118"/>
    <w:rsid w:val="00883538"/>
    <w:rsid w:val="00883592"/>
    <w:rsid w:val="00883A4C"/>
    <w:rsid w:val="00883CFE"/>
    <w:rsid w:val="008843D7"/>
    <w:rsid w:val="00884548"/>
    <w:rsid w:val="00884FD3"/>
    <w:rsid w:val="008851CE"/>
    <w:rsid w:val="00885306"/>
    <w:rsid w:val="00886679"/>
    <w:rsid w:val="008866FA"/>
    <w:rsid w:val="00886CA8"/>
    <w:rsid w:val="008872DD"/>
    <w:rsid w:val="00887965"/>
    <w:rsid w:val="00887AD0"/>
    <w:rsid w:val="00890D71"/>
    <w:rsid w:val="008911BD"/>
    <w:rsid w:val="008915AA"/>
    <w:rsid w:val="008926E9"/>
    <w:rsid w:val="00892D48"/>
    <w:rsid w:val="00893443"/>
    <w:rsid w:val="008935AC"/>
    <w:rsid w:val="008938BC"/>
    <w:rsid w:val="00893BF8"/>
    <w:rsid w:val="00893E65"/>
    <w:rsid w:val="008943FD"/>
    <w:rsid w:val="0089454C"/>
    <w:rsid w:val="008946C5"/>
    <w:rsid w:val="00894829"/>
    <w:rsid w:val="00894DA8"/>
    <w:rsid w:val="00894FBA"/>
    <w:rsid w:val="0089509B"/>
    <w:rsid w:val="008954D7"/>
    <w:rsid w:val="00895800"/>
    <w:rsid w:val="00895F62"/>
    <w:rsid w:val="00896951"/>
    <w:rsid w:val="00896C6D"/>
    <w:rsid w:val="008972E2"/>
    <w:rsid w:val="008A0D72"/>
    <w:rsid w:val="008A0E5B"/>
    <w:rsid w:val="008A0F13"/>
    <w:rsid w:val="008A0F38"/>
    <w:rsid w:val="008A14AA"/>
    <w:rsid w:val="008A17D9"/>
    <w:rsid w:val="008A22DB"/>
    <w:rsid w:val="008A25EF"/>
    <w:rsid w:val="008A2C51"/>
    <w:rsid w:val="008A2CB4"/>
    <w:rsid w:val="008A2DC4"/>
    <w:rsid w:val="008A3060"/>
    <w:rsid w:val="008A488D"/>
    <w:rsid w:val="008A5B3D"/>
    <w:rsid w:val="008A6202"/>
    <w:rsid w:val="008A6FDF"/>
    <w:rsid w:val="008A7418"/>
    <w:rsid w:val="008A7580"/>
    <w:rsid w:val="008A7E82"/>
    <w:rsid w:val="008B0B45"/>
    <w:rsid w:val="008B2330"/>
    <w:rsid w:val="008B34C0"/>
    <w:rsid w:val="008B3A42"/>
    <w:rsid w:val="008B3FE8"/>
    <w:rsid w:val="008B44F2"/>
    <w:rsid w:val="008B44F6"/>
    <w:rsid w:val="008B4662"/>
    <w:rsid w:val="008B490D"/>
    <w:rsid w:val="008B59C0"/>
    <w:rsid w:val="008B66F3"/>
    <w:rsid w:val="008B6A23"/>
    <w:rsid w:val="008B6A95"/>
    <w:rsid w:val="008B6E69"/>
    <w:rsid w:val="008B6F64"/>
    <w:rsid w:val="008B6F7E"/>
    <w:rsid w:val="008B7F82"/>
    <w:rsid w:val="008C00CB"/>
    <w:rsid w:val="008C033B"/>
    <w:rsid w:val="008C050E"/>
    <w:rsid w:val="008C092D"/>
    <w:rsid w:val="008C0D9B"/>
    <w:rsid w:val="008C0E19"/>
    <w:rsid w:val="008C1275"/>
    <w:rsid w:val="008C13F7"/>
    <w:rsid w:val="008C1518"/>
    <w:rsid w:val="008C17F1"/>
    <w:rsid w:val="008C209F"/>
    <w:rsid w:val="008C2342"/>
    <w:rsid w:val="008C2662"/>
    <w:rsid w:val="008C2672"/>
    <w:rsid w:val="008C2A28"/>
    <w:rsid w:val="008C2B97"/>
    <w:rsid w:val="008C2DDD"/>
    <w:rsid w:val="008C316F"/>
    <w:rsid w:val="008C3223"/>
    <w:rsid w:val="008C3439"/>
    <w:rsid w:val="008C398C"/>
    <w:rsid w:val="008C3D42"/>
    <w:rsid w:val="008C40A3"/>
    <w:rsid w:val="008C43D9"/>
    <w:rsid w:val="008C45BF"/>
    <w:rsid w:val="008C501E"/>
    <w:rsid w:val="008C5E3B"/>
    <w:rsid w:val="008C69A7"/>
    <w:rsid w:val="008C6E8F"/>
    <w:rsid w:val="008C7068"/>
    <w:rsid w:val="008C72C3"/>
    <w:rsid w:val="008C77B4"/>
    <w:rsid w:val="008C781F"/>
    <w:rsid w:val="008C78A3"/>
    <w:rsid w:val="008C7AA1"/>
    <w:rsid w:val="008D0E78"/>
    <w:rsid w:val="008D18C0"/>
    <w:rsid w:val="008D1FB9"/>
    <w:rsid w:val="008D2A62"/>
    <w:rsid w:val="008D2E6F"/>
    <w:rsid w:val="008D2FBE"/>
    <w:rsid w:val="008D2FC4"/>
    <w:rsid w:val="008D3E5F"/>
    <w:rsid w:val="008D4070"/>
    <w:rsid w:val="008D41DB"/>
    <w:rsid w:val="008D45E5"/>
    <w:rsid w:val="008D4E5E"/>
    <w:rsid w:val="008D56BC"/>
    <w:rsid w:val="008D6932"/>
    <w:rsid w:val="008D7120"/>
    <w:rsid w:val="008D723B"/>
    <w:rsid w:val="008D7282"/>
    <w:rsid w:val="008D761A"/>
    <w:rsid w:val="008D774E"/>
    <w:rsid w:val="008D7AF8"/>
    <w:rsid w:val="008E03F9"/>
    <w:rsid w:val="008E0B5B"/>
    <w:rsid w:val="008E11D1"/>
    <w:rsid w:val="008E12B9"/>
    <w:rsid w:val="008E12D8"/>
    <w:rsid w:val="008E1AD7"/>
    <w:rsid w:val="008E1DF2"/>
    <w:rsid w:val="008E2520"/>
    <w:rsid w:val="008E2DD1"/>
    <w:rsid w:val="008E2F37"/>
    <w:rsid w:val="008E390B"/>
    <w:rsid w:val="008E4380"/>
    <w:rsid w:val="008E46B0"/>
    <w:rsid w:val="008E4804"/>
    <w:rsid w:val="008E4A98"/>
    <w:rsid w:val="008E4B9A"/>
    <w:rsid w:val="008E6734"/>
    <w:rsid w:val="008E67BB"/>
    <w:rsid w:val="008E6894"/>
    <w:rsid w:val="008E6D99"/>
    <w:rsid w:val="008E7076"/>
    <w:rsid w:val="008E7892"/>
    <w:rsid w:val="008E7E66"/>
    <w:rsid w:val="008F1039"/>
    <w:rsid w:val="008F10FE"/>
    <w:rsid w:val="008F1616"/>
    <w:rsid w:val="008F1629"/>
    <w:rsid w:val="008F16C4"/>
    <w:rsid w:val="008F1AF4"/>
    <w:rsid w:val="008F1C79"/>
    <w:rsid w:val="008F1D79"/>
    <w:rsid w:val="008F2ADB"/>
    <w:rsid w:val="008F2F62"/>
    <w:rsid w:val="008F30B3"/>
    <w:rsid w:val="008F3408"/>
    <w:rsid w:val="008F3632"/>
    <w:rsid w:val="008F36CF"/>
    <w:rsid w:val="008F3752"/>
    <w:rsid w:val="008F37E8"/>
    <w:rsid w:val="008F4DD2"/>
    <w:rsid w:val="008F4F8E"/>
    <w:rsid w:val="008F55A2"/>
    <w:rsid w:val="008F5E55"/>
    <w:rsid w:val="008F5FC0"/>
    <w:rsid w:val="008F60D3"/>
    <w:rsid w:val="008F6445"/>
    <w:rsid w:val="008F6763"/>
    <w:rsid w:val="008F690E"/>
    <w:rsid w:val="008F6B10"/>
    <w:rsid w:val="008F6B6F"/>
    <w:rsid w:val="008F7442"/>
    <w:rsid w:val="008F7863"/>
    <w:rsid w:val="008F7A79"/>
    <w:rsid w:val="008F7B0A"/>
    <w:rsid w:val="008F7B2A"/>
    <w:rsid w:val="008F7DD3"/>
    <w:rsid w:val="008F7F25"/>
    <w:rsid w:val="0090035D"/>
    <w:rsid w:val="009005F7"/>
    <w:rsid w:val="009016A6"/>
    <w:rsid w:val="00901CA6"/>
    <w:rsid w:val="00902C73"/>
    <w:rsid w:val="00903B5E"/>
    <w:rsid w:val="00904C0F"/>
    <w:rsid w:val="0090517B"/>
    <w:rsid w:val="009056FD"/>
    <w:rsid w:val="009059F7"/>
    <w:rsid w:val="00905ADA"/>
    <w:rsid w:val="00905B53"/>
    <w:rsid w:val="00906180"/>
    <w:rsid w:val="0090625F"/>
    <w:rsid w:val="00906282"/>
    <w:rsid w:val="0090640D"/>
    <w:rsid w:val="00906591"/>
    <w:rsid w:val="00906720"/>
    <w:rsid w:val="00906C91"/>
    <w:rsid w:val="00906C9B"/>
    <w:rsid w:val="00906DF6"/>
    <w:rsid w:val="00907822"/>
    <w:rsid w:val="00907EF9"/>
    <w:rsid w:val="009101A7"/>
    <w:rsid w:val="009109EC"/>
    <w:rsid w:val="00910E06"/>
    <w:rsid w:val="009124D9"/>
    <w:rsid w:val="00912800"/>
    <w:rsid w:val="00912A6E"/>
    <w:rsid w:val="0091312A"/>
    <w:rsid w:val="00913C1B"/>
    <w:rsid w:val="00913D8B"/>
    <w:rsid w:val="00913F5B"/>
    <w:rsid w:val="00914A63"/>
    <w:rsid w:val="00914CC0"/>
    <w:rsid w:val="00914F5B"/>
    <w:rsid w:val="00915168"/>
    <w:rsid w:val="00915B81"/>
    <w:rsid w:val="0091662F"/>
    <w:rsid w:val="009171F1"/>
    <w:rsid w:val="009171FC"/>
    <w:rsid w:val="009172DE"/>
    <w:rsid w:val="0091738D"/>
    <w:rsid w:val="009175F8"/>
    <w:rsid w:val="00917DBF"/>
    <w:rsid w:val="00920121"/>
    <w:rsid w:val="0092030F"/>
    <w:rsid w:val="00920502"/>
    <w:rsid w:val="00920541"/>
    <w:rsid w:val="00920644"/>
    <w:rsid w:val="009209CB"/>
    <w:rsid w:val="00920FB1"/>
    <w:rsid w:val="00922BC0"/>
    <w:rsid w:val="0092301B"/>
    <w:rsid w:val="00923567"/>
    <w:rsid w:val="009235A0"/>
    <w:rsid w:val="00923830"/>
    <w:rsid w:val="00923C96"/>
    <w:rsid w:val="0092470E"/>
    <w:rsid w:val="009249F5"/>
    <w:rsid w:val="00924BE3"/>
    <w:rsid w:val="00925566"/>
    <w:rsid w:val="009257AE"/>
    <w:rsid w:val="00926451"/>
    <w:rsid w:val="00926DA7"/>
    <w:rsid w:val="0092787B"/>
    <w:rsid w:val="0093014A"/>
    <w:rsid w:val="00930AB7"/>
    <w:rsid w:val="00930C23"/>
    <w:rsid w:val="009319F8"/>
    <w:rsid w:val="0093231C"/>
    <w:rsid w:val="00933AB4"/>
    <w:rsid w:val="00933AE1"/>
    <w:rsid w:val="0093442B"/>
    <w:rsid w:val="00934AE5"/>
    <w:rsid w:val="00935823"/>
    <w:rsid w:val="00935888"/>
    <w:rsid w:val="00935F35"/>
    <w:rsid w:val="00935FEF"/>
    <w:rsid w:val="00936226"/>
    <w:rsid w:val="00936602"/>
    <w:rsid w:val="009369CF"/>
    <w:rsid w:val="00936A21"/>
    <w:rsid w:val="00936C81"/>
    <w:rsid w:val="009371B7"/>
    <w:rsid w:val="0093735E"/>
    <w:rsid w:val="00937F79"/>
    <w:rsid w:val="00937F81"/>
    <w:rsid w:val="00937FA5"/>
    <w:rsid w:val="009406DA"/>
    <w:rsid w:val="00940F90"/>
    <w:rsid w:val="009411BF"/>
    <w:rsid w:val="0094153A"/>
    <w:rsid w:val="0094158C"/>
    <w:rsid w:val="00941EBC"/>
    <w:rsid w:val="00941F9F"/>
    <w:rsid w:val="009434D8"/>
    <w:rsid w:val="0094415E"/>
    <w:rsid w:val="00944410"/>
    <w:rsid w:val="00944608"/>
    <w:rsid w:val="00944871"/>
    <w:rsid w:val="00945509"/>
    <w:rsid w:val="00945747"/>
    <w:rsid w:val="0094611D"/>
    <w:rsid w:val="009465E7"/>
    <w:rsid w:val="009469A6"/>
    <w:rsid w:val="00946C6C"/>
    <w:rsid w:val="00946CB8"/>
    <w:rsid w:val="00946F63"/>
    <w:rsid w:val="009471C4"/>
    <w:rsid w:val="0094744E"/>
    <w:rsid w:val="0095040D"/>
    <w:rsid w:val="00950826"/>
    <w:rsid w:val="00950DDF"/>
    <w:rsid w:val="009513EE"/>
    <w:rsid w:val="009516E4"/>
    <w:rsid w:val="00951D6C"/>
    <w:rsid w:val="0095213C"/>
    <w:rsid w:val="009526FE"/>
    <w:rsid w:val="0095322A"/>
    <w:rsid w:val="00953366"/>
    <w:rsid w:val="009538B3"/>
    <w:rsid w:val="009541F9"/>
    <w:rsid w:val="0095434E"/>
    <w:rsid w:val="0095469C"/>
    <w:rsid w:val="0095473A"/>
    <w:rsid w:val="00955768"/>
    <w:rsid w:val="00955A19"/>
    <w:rsid w:val="00955E02"/>
    <w:rsid w:val="00956148"/>
    <w:rsid w:val="00956443"/>
    <w:rsid w:val="00956511"/>
    <w:rsid w:val="009573A6"/>
    <w:rsid w:val="00957497"/>
    <w:rsid w:val="00957578"/>
    <w:rsid w:val="00960783"/>
    <w:rsid w:val="00961009"/>
    <w:rsid w:val="00961249"/>
    <w:rsid w:val="00961D86"/>
    <w:rsid w:val="009622B4"/>
    <w:rsid w:val="00962E02"/>
    <w:rsid w:val="00963312"/>
    <w:rsid w:val="0096334C"/>
    <w:rsid w:val="00963433"/>
    <w:rsid w:val="009637ED"/>
    <w:rsid w:val="00963884"/>
    <w:rsid w:val="00963BDA"/>
    <w:rsid w:val="00963BDC"/>
    <w:rsid w:val="00964383"/>
    <w:rsid w:val="00964626"/>
    <w:rsid w:val="009649BD"/>
    <w:rsid w:val="00964B8A"/>
    <w:rsid w:val="0096554E"/>
    <w:rsid w:val="009657E2"/>
    <w:rsid w:val="009658C2"/>
    <w:rsid w:val="00965962"/>
    <w:rsid w:val="00965E6F"/>
    <w:rsid w:val="00966DA1"/>
    <w:rsid w:val="00967121"/>
    <w:rsid w:val="00967515"/>
    <w:rsid w:val="009678DB"/>
    <w:rsid w:val="00970E37"/>
    <w:rsid w:val="009712C6"/>
    <w:rsid w:val="00971526"/>
    <w:rsid w:val="00972231"/>
    <w:rsid w:val="009725ED"/>
    <w:rsid w:val="00972943"/>
    <w:rsid w:val="009731AE"/>
    <w:rsid w:val="009735A5"/>
    <w:rsid w:val="00973835"/>
    <w:rsid w:val="00973A66"/>
    <w:rsid w:val="00973BE7"/>
    <w:rsid w:val="0097468F"/>
    <w:rsid w:val="00974D1F"/>
    <w:rsid w:val="0097512A"/>
    <w:rsid w:val="009758C5"/>
    <w:rsid w:val="00975A7C"/>
    <w:rsid w:val="00976F4F"/>
    <w:rsid w:val="009773A0"/>
    <w:rsid w:val="0097759F"/>
    <w:rsid w:val="00977926"/>
    <w:rsid w:val="009779E9"/>
    <w:rsid w:val="00977DBD"/>
    <w:rsid w:val="0098039B"/>
    <w:rsid w:val="00980E44"/>
    <w:rsid w:val="00981394"/>
    <w:rsid w:val="00981C82"/>
    <w:rsid w:val="00981DE3"/>
    <w:rsid w:val="009820B1"/>
    <w:rsid w:val="00982153"/>
    <w:rsid w:val="00983AF8"/>
    <w:rsid w:val="00984EEC"/>
    <w:rsid w:val="0098521B"/>
    <w:rsid w:val="0098524D"/>
    <w:rsid w:val="009855F6"/>
    <w:rsid w:val="009857C1"/>
    <w:rsid w:val="00985899"/>
    <w:rsid w:val="00985CC1"/>
    <w:rsid w:val="0098611C"/>
    <w:rsid w:val="0098652A"/>
    <w:rsid w:val="00986C71"/>
    <w:rsid w:val="00987665"/>
    <w:rsid w:val="00987CF3"/>
    <w:rsid w:val="00990642"/>
    <w:rsid w:val="00990AB6"/>
    <w:rsid w:val="00990C74"/>
    <w:rsid w:val="00991037"/>
    <w:rsid w:val="00991749"/>
    <w:rsid w:val="00991A4F"/>
    <w:rsid w:val="0099243D"/>
    <w:rsid w:val="009924D2"/>
    <w:rsid w:val="00992512"/>
    <w:rsid w:val="0099278E"/>
    <w:rsid w:val="00992A2A"/>
    <w:rsid w:val="00992A72"/>
    <w:rsid w:val="00992B70"/>
    <w:rsid w:val="00992E06"/>
    <w:rsid w:val="00993064"/>
    <w:rsid w:val="009934D9"/>
    <w:rsid w:val="009935DC"/>
    <w:rsid w:val="009936B4"/>
    <w:rsid w:val="00993A74"/>
    <w:rsid w:val="00993E10"/>
    <w:rsid w:val="00993E6B"/>
    <w:rsid w:val="00994121"/>
    <w:rsid w:val="00994181"/>
    <w:rsid w:val="00994577"/>
    <w:rsid w:val="0099504E"/>
    <w:rsid w:val="00995855"/>
    <w:rsid w:val="0099643F"/>
    <w:rsid w:val="00996486"/>
    <w:rsid w:val="00996FAB"/>
    <w:rsid w:val="0099719C"/>
    <w:rsid w:val="00997516"/>
    <w:rsid w:val="00997660"/>
    <w:rsid w:val="00997714"/>
    <w:rsid w:val="00997DCE"/>
    <w:rsid w:val="009A14A8"/>
    <w:rsid w:val="009A166A"/>
    <w:rsid w:val="009A1C1A"/>
    <w:rsid w:val="009A1CC3"/>
    <w:rsid w:val="009A1D7D"/>
    <w:rsid w:val="009A1D95"/>
    <w:rsid w:val="009A22AA"/>
    <w:rsid w:val="009A2515"/>
    <w:rsid w:val="009A260E"/>
    <w:rsid w:val="009A2A6C"/>
    <w:rsid w:val="009A2A7D"/>
    <w:rsid w:val="009A2D79"/>
    <w:rsid w:val="009A3F01"/>
    <w:rsid w:val="009A4085"/>
    <w:rsid w:val="009A461E"/>
    <w:rsid w:val="009A4A49"/>
    <w:rsid w:val="009A5A0B"/>
    <w:rsid w:val="009A6436"/>
    <w:rsid w:val="009A6C85"/>
    <w:rsid w:val="009A73B8"/>
    <w:rsid w:val="009A7D2B"/>
    <w:rsid w:val="009B231D"/>
    <w:rsid w:val="009B28F8"/>
    <w:rsid w:val="009B2B8D"/>
    <w:rsid w:val="009B2CA8"/>
    <w:rsid w:val="009B2F88"/>
    <w:rsid w:val="009B3DC7"/>
    <w:rsid w:val="009B5584"/>
    <w:rsid w:val="009B5963"/>
    <w:rsid w:val="009B5FA1"/>
    <w:rsid w:val="009B61E0"/>
    <w:rsid w:val="009B6223"/>
    <w:rsid w:val="009B6302"/>
    <w:rsid w:val="009B6821"/>
    <w:rsid w:val="009B6E67"/>
    <w:rsid w:val="009B7093"/>
    <w:rsid w:val="009B7476"/>
    <w:rsid w:val="009C16A1"/>
    <w:rsid w:val="009C1779"/>
    <w:rsid w:val="009C1BBD"/>
    <w:rsid w:val="009C1E39"/>
    <w:rsid w:val="009C2995"/>
    <w:rsid w:val="009C299F"/>
    <w:rsid w:val="009C2EB8"/>
    <w:rsid w:val="009C3059"/>
    <w:rsid w:val="009C4C39"/>
    <w:rsid w:val="009C4C73"/>
    <w:rsid w:val="009C5476"/>
    <w:rsid w:val="009C5A00"/>
    <w:rsid w:val="009C71BF"/>
    <w:rsid w:val="009C7ACF"/>
    <w:rsid w:val="009C7B5C"/>
    <w:rsid w:val="009C7C70"/>
    <w:rsid w:val="009D005F"/>
    <w:rsid w:val="009D05D7"/>
    <w:rsid w:val="009D092F"/>
    <w:rsid w:val="009D158B"/>
    <w:rsid w:val="009D197D"/>
    <w:rsid w:val="009D1BBF"/>
    <w:rsid w:val="009D22E1"/>
    <w:rsid w:val="009D275E"/>
    <w:rsid w:val="009D2800"/>
    <w:rsid w:val="009D2E67"/>
    <w:rsid w:val="009D2EB2"/>
    <w:rsid w:val="009D2F73"/>
    <w:rsid w:val="009D3479"/>
    <w:rsid w:val="009D34C9"/>
    <w:rsid w:val="009D3CC2"/>
    <w:rsid w:val="009D4052"/>
    <w:rsid w:val="009D43FB"/>
    <w:rsid w:val="009D4874"/>
    <w:rsid w:val="009D4F86"/>
    <w:rsid w:val="009D500E"/>
    <w:rsid w:val="009D509E"/>
    <w:rsid w:val="009D5D31"/>
    <w:rsid w:val="009D5E86"/>
    <w:rsid w:val="009D6D4A"/>
    <w:rsid w:val="009D77E2"/>
    <w:rsid w:val="009E0863"/>
    <w:rsid w:val="009E12E9"/>
    <w:rsid w:val="009E14F4"/>
    <w:rsid w:val="009E1D6D"/>
    <w:rsid w:val="009E2241"/>
    <w:rsid w:val="009E2899"/>
    <w:rsid w:val="009E35C9"/>
    <w:rsid w:val="009E4675"/>
    <w:rsid w:val="009E4AF0"/>
    <w:rsid w:val="009E5420"/>
    <w:rsid w:val="009E66AF"/>
    <w:rsid w:val="009E6942"/>
    <w:rsid w:val="009E6A74"/>
    <w:rsid w:val="009E6D11"/>
    <w:rsid w:val="009E6EA6"/>
    <w:rsid w:val="009E6F0B"/>
    <w:rsid w:val="009E6F72"/>
    <w:rsid w:val="009E7190"/>
    <w:rsid w:val="009E7963"/>
    <w:rsid w:val="009F0044"/>
    <w:rsid w:val="009F03B2"/>
    <w:rsid w:val="009F050F"/>
    <w:rsid w:val="009F0BB2"/>
    <w:rsid w:val="009F16AA"/>
    <w:rsid w:val="009F2474"/>
    <w:rsid w:val="009F25A6"/>
    <w:rsid w:val="009F28BD"/>
    <w:rsid w:val="009F2968"/>
    <w:rsid w:val="009F2C13"/>
    <w:rsid w:val="009F2CA1"/>
    <w:rsid w:val="009F3AE8"/>
    <w:rsid w:val="009F3E9E"/>
    <w:rsid w:val="009F3FC0"/>
    <w:rsid w:val="009F4552"/>
    <w:rsid w:val="009F470C"/>
    <w:rsid w:val="009F483E"/>
    <w:rsid w:val="009F4866"/>
    <w:rsid w:val="009F4AC5"/>
    <w:rsid w:val="009F5006"/>
    <w:rsid w:val="009F5187"/>
    <w:rsid w:val="009F5599"/>
    <w:rsid w:val="009F5811"/>
    <w:rsid w:val="009F66C1"/>
    <w:rsid w:val="009F6718"/>
    <w:rsid w:val="009F6DCF"/>
    <w:rsid w:val="009F72C9"/>
    <w:rsid w:val="00A004C4"/>
    <w:rsid w:val="00A0050A"/>
    <w:rsid w:val="00A00AAC"/>
    <w:rsid w:val="00A00C0B"/>
    <w:rsid w:val="00A00DF3"/>
    <w:rsid w:val="00A00E5E"/>
    <w:rsid w:val="00A014EF"/>
    <w:rsid w:val="00A0164F"/>
    <w:rsid w:val="00A0278E"/>
    <w:rsid w:val="00A0489E"/>
    <w:rsid w:val="00A04D91"/>
    <w:rsid w:val="00A059D7"/>
    <w:rsid w:val="00A05AD0"/>
    <w:rsid w:val="00A06D69"/>
    <w:rsid w:val="00A06E31"/>
    <w:rsid w:val="00A0728A"/>
    <w:rsid w:val="00A074FF"/>
    <w:rsid w:val="00A07DAF"/>
    <w:rsid w:val="00A07E2F"/>
    <w:rsid w:val="00A07F7F"/>
    <w:rsid w:val="00A10120"/>
    <w:rsid w:val="00A10520"/>
    <w:rsid w:val="00A115AD"/>
    <w:rsid w:val="00A1162B"/>
    <w:rsid w:val="00A11725"/>
    <w:rsid w:val="00A11A93"/>
    <w:rsid w:val="00A120EE"/>
    <w:rsid w:val="00A1270A"/>
    <w:rsid w:val="00A1289F"/>
    <w:rsid w:val="00A12A9A"/>
    <w:rsid w:val="00A13F0E"/>
    <w:rsid w:val="00A145F8"/>
    <w:rsid w:val="00A1469B"/>
    <w:rsid w:val="00A151DA"/>
    <w:rsid w:val="00A160C6"/>
    <w:rsid w:val="00A16B62"/>
    <w:rsid w:val="00A16BCF"/>
    <w:rsid w:val="00A17E2A"/>
    <w:rsid w:val="00A20082"/>
    <w:rsid w:val="00A200F5"/>
    <w:rsid w:val="00A204F7"/>
    <w:rsid w:val="00A20AC7"/>
    <w:rsid w:val="00A20C01"/>
    <w:rsid w:val="00A217CD"/>
    <w:rsid w:val="00A2184A"/>
    <w:rsid w:val="00A21E21"/>
    <w:rsid w:val="00A2213D"/>
    <w:rsid w:val="00A225A6"/>
    <w:rsid w:val="00A22EAB"/>
    <w:rsid w:val="00A2361A"/>
    <w:rsid w:val="00A236B9"/>
    <w:rsid w:val="00A237F0"/>
    <w:rsid w:val="00A24367"/>
    <w:rsid w:val="00A24927"/>
    <w:rsid w:val="00A24A74"/>
    <w:rsid w:val="00A25161"/>
    <w:rsid w:val="00A255E6"/>
    <w:rsid w:val="00A25AAC"/>
    <w:rsid w:val="00A25BDF"/>
    <w:rsid w:val="00A26740"/>
    <w:rsid w:val="00A2739B"/>
    <w:rsid w:val="00A27C61"/>
    <w:rsid w:val="00A3043C"/>
    <w:rsid w:val="00A30742"/>
    <w:rsid w:val="00A30E98"/>
    <w:rsid w:val="00A3107A"/>
    <w:rsid w:val="00A311E4"/>
    <w:rsid w:val="00A317F2"/>
    <w:rsid w:val="00A31991"/>
    <w:rsid w:val="00A31AFD"/>
    <w:rsid w:val="00A31D4E"/>
    <w:rsid w:val="00A31FA1"/>
    <w:rsid w:val="00A32087"/>
    <w:rsid w:val="00A321FB"/>
    <w:rsid w:val="00A32331"/>
    <w:rsid w:val="00A323C7"/>
    <w:rsid w:val="00A32C8B"/>
    <w:rsid w:val="00A32F54"/>
    <w:rsid w:val="00A336C1"/>
    <w:rsid w:val="00A33AFB"/>
    <w:rsid w:val="00A346B8"/>
    <w:rsid w:val="00A34867"/>
    <w:rsid w:val="00A35AA1"/>
    <w:rsid w:val="00A35E0F"/>
    <w:rsid w:val="00A366E7"/>
    <w:rsid w:val="00A36763"/>
    <w:rsid w:val="00A37081"/>
    <w:rsid w:val="00A37253"/>
    <w:rsid w:val="00A4011C"/>
    <w:rsid w:val="00A4033E"/>
    <w:rsid w:val="00A409D0"/>
    <w:rsid w:val="00A41944"/>
    <w:rsid w:val="00A41A25"/>
    <w:rsid w:val="00A41A2A"/>
    <w:rsid w:val="00A42A2D"/>
    <w:rsid w:val="00A42F4F"/>
    <w:rsid w:val="00A434DA"/>
    <w:rsid w:val="00A43AB4"/>
    <w:rsid w:val="00A44A0A"/>
    <w:rsid w:val="00A44CDD"/>
    <w:rsid w:val="00A44ED7"/>
    <w:rsid w:val="00A455CA"/>
    <w:rsid w:val="00A45753"/>
    <w:rsid w:val="00A45D42"/>
    <w:rsid w:val="00A45EB1"/>
    <w:rsid w:val="00A46058"/>
    <w:rsid w:val="00A46C91"/>
    <w:rsid w:val="00A479CF"/>
    <w:rsid w:val="00A47A94"/>
    <w:rsid w:val="00A50A2A"/>
    <w:rsid w:val="00A50A2E"/>
    <w:rsid w:val="00A51A5E"/>
    <w:rsid w:val="00A51CA9"/>
    <w:rsid w:val="00A51FD3"/>
    <w:rsid w:val="00A5288E"/>
    <w:rsid w:val="00A52C67"/>
    <w:rsid w:val="00A536A0"/>
    <w:rsid w:val="00A53CB7"/>
    <w:rsid w:val="00A55AAA"/>
    <w:rsid w:val="00A57197"/>
    <w:rsid w:val="00A57342"/>
    <w:rsid w:val="00A5785B"/>
    <w:rsid w:val="00A57C81"/>
    <w:rsid w:val="00A600A4"/>
    <w:rsid w:val="00A600CA"/>
    <w:rsid w:val="00A60629"/>
    <w:rsid w:val="00A609B4"/>
    <w:rsid w:val="00A60D1E"/>
    <w:rsid w:val="00A61060"/>
    <w:rsid w:val="00A61493"/>
    <w:rsid w:val="00A614C0"/>
    <w:rsid w:val="00A614C9"/>
    <w:rsid w:val="00A61E48"/>
    <w:rsid w:val="00A61F54"/>
    <w:rsid w:val="00A6238A"/>
    <w:rsid w:val="00A632F9"/>
    <w:rsid w:val="00A633D1"/>
    <w:rsid w:val="00A6381A"/>
    <w:rsid w:val="00A639B2"/>
    <w:rsid w:val="00A645E6"/>
    <w:rsid w:val="00A64DA3"/>
    <w:rsid w:val="00A64FD0"/>
    <w:rsid w:val="00A65459"/>
    <w:rsid w:val="00A663EB"/>
    <w:rsid w:val="00A6738D"/>
    <w:rsid w:val="00A67B6B"/>
    <w:rsid w:val="00A67D8D"/>
    <w:rsid w:val="00A704C8"/>
    <w:rsid w:val="00A704F4"/>
    <w:rsid w:val="00A70745"/>
    <w:rsid w:val="00A7182E"/>
    <w:rsid w:val="00A71BD5"/>
    <w:rsid w:val="00A71CD1"/>
    <w:rsid w:val="00A71F10"/>
    <w:rsid w:val="00A71F98"/>
    <w:rsid w:val="00A722AC"/>
    <w:rsid w:val="00A72D1D"/>
    <w:rsid w:val="00A72D44"/>
    <w:rsid w:val="00A72D72"/>
    <w:rsid w:val="00A73BFB"/>
    <w:rsid w:val="00A741A5"/>
    <w:rsid w:val="00A741BD"/>
    <w:rsid w:val="00A743CF"/>
    <w:rsid w:val="00A744E0"/>
    <w:rsid w:val="00A744EE"/>
    <w:rsid w:val="00A747FF"/>
    <w:rsid w:val="00A752D7"/>
    <w:rsid w:val="00A759C9"/>
    <w:rsid w:val="00A759F4"/>
    <w:rsid w:val="00A75C53"/>
    <w:rsid w:val="00A762CD"/>
    <w:rsid w:val="00A7656E"/>
    <w:rsid w:val="00A769A4"/>
    <w:rsid w:val="00A769BA"/>
    <w:rsid w:val="00A76DED"/>
    <w:rsid w:val="00A773EF"/>
    <w:rsid w:val="00A7778E"/>
    <w:rsid w:val="00A77ACF"/>
    <w:rsid w:val="00A77E7F"/>
    <w:rsid w:val="00A77ED3"/>
    <w:rsid w:val="00A80A65"/>
    <w:rsid w:val="00A81BDC"/>
    <w:rsid w:val="00A82006"/>
    <w:rsid w:val="00A8226D"/>
    <w:rsid w:val="00A826DD"/>
    <w:rsid w:val="00A82A1F"/>
    <w:rsid w:val="00A82E94"/>
    <w:rsid w:val="00A83162"/>
    <w:rsid w:val="00A838D8"/>
    <w:rsid w:val="00A839D2"/>
    <w:rsid w:val="00A84074"/>
    <w:rsid w:val="00A840D0"/>
    <w:rsid w:val="00A84698"/>
    <w:rsid w:val="00A84A1D"/>
    <w:rsid w:val="00A84A9E"/>
    <w:rsid w:val="00A85567"/>
    <w:rsid w:val="00A860B1"/>
    <w:rsid w:val="00A861F9"/>
    <w:rsid w:val="00A868CA"/>
    <w:rsid w:val="00A86E93"/>
    <w:rsid w:val="00A87540"/>
    <w:rsid w:val="00A87711"/>
    <w:rsid w:val="00A8780B"/>
    <w:rsid w:val="00A902C9"/>
    <w:rsid w:val="00A904DF"/>
    <w:rsid w:val="00A904EF"/>
    <w:rsid w:val="00A90585"/>
    <w:rsid w:val="00A90802"/>
    <w:rsid w:val="00A90813"/>
    <w:rsid w:val="00A90EA5"/>
    <w:rsid w:val="00A90F7F"/>
    <w:rsid w:val="00A91F32"/>
    <w:rsid w:val="00A925BD"/>
    <w:rsid w:val="00A9272D"/>
    <w:rsid w:val="00A928D4"/>
    <w:rsid w:val="00A9299A"/>
    <w:rsid w:val="00A93061"/>
    <w:rsid w:val="00A93A0C"/>
    <w:rsid w:val="00A95278"/>
    <w:rsid w:val="00A9567A"/>
    <w:rsid w:val="00A95A5C"/>
    <w:rsid w:val="00A95A9D"/>
    <w:rsid w:val="00A95AFE"/>
    <w:rsid w:val="00A95DD8"/>
    <w:rsid w:val="00A964EF"/>
    <w:rsid w:val="00A96800"/>
    <w:rsid w:val="00A96FFD"/>
    <w:rsid w:val="00A975D3"/>
    <w:rsid w:val="00A97ECE"/>
    <w:rsid w:val="00AA1320"/>
    <w:rsid w:val="00AA16EE"/>
    <w:rsid w:val="00AA1BD8"/>
    <w:rsid w:val="00AA1D23"/>
    <w:rsid w:val="00AA1DF5"/>
    <w:rsid w:val="00AA28E1"/>
    <w:rsid w:val="00AA3665"/>
    <w:rsid w:val="00AA4079"/>
    <w:rsid w:val="00AA415E"/>
    <w:rsid w:val="00AA47A7"/>
    <w:rsid w:val="00AA4821"/>
    <w:rsid w:val="00AA4A4A"/>
    <w:rsid w:val="00AA4B00"/>
    <w:rsid w:val="00AA4C84"/>
    <w:rsid w:val="00AA5868"/>
    <w:rsid w:val="00AA5919"/>
    <w:rsid w:val="00AA5D02"/>
    <w:rsid w:val="00AA5F9B"/>
    <w:rsid w:val="00AA60AA"/>
    <w:rsid w:val="00AA6172"/>
    <w:rsid w:val="00AA6201"/>
    <w:rsid w:val="00AA623D"/>
    <w:rsid w:val="00AA6E3C"/>
    <w:rsid w:val="00AA6F7E"/>
    <w:rsid w:val="00AA72E5"/>
    <w:rsid w:val="00AA73FA"/>
    <w:rsid w:val="00AA7588"/>
    <w:rsid w:val="00AA7AA8"/>
    <w:rsid w:val="00AA7EAF"/>
    <w:rsid w:val="00AA7F03"/>
    <w:rsid w:val="00AA7F96"/>
    <w:rsid w:val="00AB0185"/>
    <w:rsid w:val="00AB05F2"/>
    <w:rsid w:val="00AB07D2"/>
    <w:rsid w:val="00AB09B3"/>
    <w:rsid w:val="00AB0A11"/>
    <w:rsid w:val="00AB0F68"/>
    <w:rsid w:val="00AB109F"/>
    <w:rsid w:val="00AB11E4"/>
    <w:rsid w:val="00AB189A"/>
    <w:rsid w:val="00AB2CE0"/>
    <w:rsid w:val="00AB312B"/>
    <w:rsid w:val="00AB35D3"/>
    <w:rsid w:val="00AB3E53"/>
    <w:rsid w:val="00AB494F"/>
    <w:rsid w:val="00AB4A58"/>
    <w:rsid w:val="00AB4B73"/>
    <w:rsid w:val="00AB4F13"/>
    <w:rsid w:val="00AB50EE"/>
    <w:rsid w:val="00AB54AF"/>
    <w:rsid w:val="00AB54FB"/>
    <w:rsid w:val="00AB575D"/>
    <w:rsid w:val="00AB5BB5"/>
    <w:rsid w:val="00AB5F1C"/>
    <w:rsid w:val="00AB5F3B"/>
    <w:rsid w:val="00AB6268"/>
    <w:rsid w:val="00AB684D"/>
    <w:rsid w:val="00AB6BE2"/>
    <w:rsid w:val="00AB7527"/>
    <w:rsid w:val="00AB754C"/>
    <w:rsid w:val="00AB7DAF"/>
    <w:rsid w:val="00AC007A"/>
    <w:rsid w:val="00AC1258"/>
    <w:rsid w:val="00AC176E"/>
    <w:rsid w:val="00AC1897"/>
    <w:rsid w:val="00AC200B"/>
    <w:rsid w:val="00AC28E9"/>
    <w:rsid w:val="00AC33EC"/>
    <w:rsid w:val="00AC3E29"/>
    <w:rsid w:val="00AC46ED"/>
    <w:rsid w:val="00AC4731"/>
    <w:rsid w:val="00AC4AFF"/>
    <w:rsid w:val="00AC542C"/>
    <w:rsid w:val="00AC5577"/>
    <w:rsid w:val="00AC585B"/>
    <w:rsid w:val="00AC5E93"/>
    <w:rsid w:val="00AC6967"/>
    <w:rsid w:val="00AC6B8B"/>
    <w:rsid w:val="00AC6F47"/>
    <w:rsid w:val="00AC7486"/>
    <w:rsid w:val="00AC74A3"/>
    <w:rsid w:val="00AC76F3"/>
    <w:rsid w:val="00AC79E3"/>
    <w:rsid w:val="00AC7E3D"/>
    <w:rsid w:val="00AD00AF"/>
    <w:rsid w:val="00AD01BB"/>
    <w:rsid w:val="00AD05B8"/>
    <w:rsid w:val="00AD066C"/>
    <w:rsid w:val="00AD081E"/>
    <w:rsid w:val="00AD131A"/>
    <w:rsid w:val="00AD1489"/>
    <w:rsid w:val="00AD1554"/>
    <w:rsid w:val="00AD1782"/>
    <w:rsid w:val="00AD17D8"/>
    <w:rsid w:val="00AD2267"/>
    <w:rsid w:val="00AD2449"/>
    <w:rsid w:val="00AD2697"/>
    <w:rsid w:val="00AD26E5"/>
    <w:rsid w:val="00AD27CE"/>
    <w:rsid w:val="00AD2DBD"/>
    <w:rsid w:val="00AD2EB3"/>
    <w:rsid w:val="00AD3522"/>
    <w:rsid w:val="00AD4098"/>
    <w:rsid w:val="00AD430A"/>
    <w:rsid w:val="00AD45DE"/>
    <w:rsid w:val="00AD4C0F"/>
    <w:rsid w:val="00AD55AA"/>
    <w:rsid w:val="00AD59DF"/>
    <w:rsid w:val="00AD5A53"/>
    <w:rsid w:val="00AD6674"/>
    <w:rsid w:val="00AD72BA"/>
    <w:rsid w:val="00AD741A"/>
    <w:rsid w:val="00AE301C"/>
    <w:rsid w:val="00AE338A"/>
    <w:rsid w:val="00AE3A1D"/>
    <w:rsid w:val="00AE3C17"/>
    <w:rsid w:val="00AE3C4A"/>
    <w:rsid w:val="00AE435D"/>
    <w:rsid w:val="00AE4ACB"/>
    <w:rsid w:val="00AE4AD9"/>
    <w:rsid w:val="00AE4E31"/>
    <w:rsid w:val="00AE5799"/>
    <w:rsid w:val="00AE62CB"/>
    <w:rsid w:val="00AE62E3"/>
    <w:rsid w:val="00AE6764"/>
    <w:rsid w:val="00AE6D25"/>
    <w:rsid w:val="00AE6FBD"/>
    <w:rsid w:val="00AE73D8"/>
    <w:rsid w:val="00AE7BFE"/>
    <w:rsid w:val="00AF0461"/>
    <w:rsid w:val="00AF1C44"/>
    <w:rsid w:val="00AF1D64"/>
    <w:rsid w:val="00AF2017"/>
    <w:rsid w:val="00AF20CA"/>
    <w:rsid w:val="00AF313C"/>
    <w:rsid w:val="00AF4CC9"/>
    <w:rsid w:val="00AF4D43"/>
    <w:rsid w:val="00AF5095"/>
    <w:rsid w:val="00AF51A2"/>
    <w:rsid w:val="00AF54FD"/>
    <w:rsid w:val="00AF5D20"/>
    <w:rsid w:val="00AF5EAF"/>
    <w:rsid w:val="00AF6156"/>
    <w:rsid w:val="00AF6961"/>
    <w:rsid w:val="00AF7655"/>
    <w:rsid w:val="00AF7934"/>
    <w:rsid w:val="00AF7CCE"/>
    <w:rsid w:val="00AF7D56"/>
    <w:rsid w:val="00B009CF"/>
    <w:rsid w:val="00B00FEF"/>
    <w:rsid w:val="00B01584"/>
    <w:rsid w:val="00B01C59"/>
    <w:rsid w:val="00B021A8"/>
    <w:rsid w:val="00B0238B"/>
    <w:rsid w:val="00B032E0"/>
    <w:rsid w:val="00B03661"/>
    <w:rsid w:val="00B0390C"/>
    <w:rsid w:val="00B03975"/>
    <w:rsid w:val="00B04070"/>
    <w:rsid w:val="00B04208"/>
    <w:rsid w:val="00B04699"/>
    <w:rsid w:val="00B048B9"/>
    <w:rsid w:val="00B05B46"/>
    <w:rsid w:val="00B05E50"/>
    <w:rsid w:val="00B06372"/>
    <w:rsid w:val="00B06538"/>
    <w:rsid w:val="00B068EF"/>
    <w:rsid w:val="00B06C32"/>
    <w:rsid w:val="00B077B9"/>
    <w:rsid w:val="00B07846"/>
    <w:rsid w:val="00B07B72"/>
    <w:rsid w:val="00B07D10"/>
    <w:rsid w:val="00B1013C"/>
    <w:rsid w:val="00B10323"/>
    <w:rsid w:val="00B106BE"/>
    <w:rsid w:val="00B1080D"/>
    <w:rsid w:val="00B10870"/>
    <w:rsid w:val="00B10BB2"/>
    <w:rsid w:val="00B11193"/>
    <w:rsid w:val="00B116EE"/>
    <w:rsid w:val="00B11A4E"/>
    <w:rsid w:val="00B11BF2"/>
    <w:rsid w:val="00B11F3B"/>
    <w:rsid w:val="00B11F98"/>
    <w:rsid w:val="00B130F8"/>
    <w:rsid w:val="00B143EB"/>
    <w:rsid w:val="00B146B0"/>
    <w:rsid w:val="00B14F3E"/>
    <w:rsid w:val="00B14FFF"/>
    <w:rsid w:val="00B155D9"/>
    <w:rsid w:val="00B157EB"/>
    <w:rsid w:val="00B16297"/>
    <w:rsid w:val="00B16497"/>
    <w:rsid w:val="00B16A68"/>
    <w:rsid w:val="00B16B01"/>
    <w:rsid w:val="00B201FC"/>
    <w:rsid w:val="00B2031C"/>
    <w:rsid w:val="00B207BE"/>
    <w:rsid w:val="00B20CDE"/>
    <w:rsid w:val="00B2107B"/>
    <w:rsid w:val="00B212E1"/>
    <w:rsid w:val="00B21937"/>
    <w:rsid w:val="00B224DF"/>
    <w:rsid w:val="00B22675"/>
    <w:rsid w:val="00B227D2"/>
    <w:rsid w:val="00B22802"/>
    <w:rsid w:val="00B22BF9"/>
    <w:rsid w:val="00B23705"/>
    <w:rsid w:val="00B24313"/>
    <w:rsid w:val="00B2454C"/>
    <w:rsid w:val="00B249C3"/>
    <w:rsid w:val="00B2637C"/>
    <w:rsid w:val="00B270D8"/>
    <w:rsid w:val="00B271AE"/>
    <w:rsid w:val="00B27A23"/>
    <w:rsid w:val="00B303B3"/>
    <w:rsid w:val="00B30C71"/>
    <w:rsid w:val="00B30C8C"/>
    <w:rsid w:val="00B32A28"/>
    <w:rsid w:val="00B32A6E"/>
    <w:rsid w:val="00B32AC5"/>
    <w:rsid w:val="00B3394F"/>
    <w:rsid w:val="00B33AB0"/>
    <w:rsid w:val="00B350CB"/>
    <w:rsid w:val="00B3535E"/>
    <w:rsid w:val="00B35900"/>
    <w:rsid w:val="00B35BD4"/>
    <w:rsid w:val="00B3676D"/>
    <w:rsid w:val="00B37664"/>
    <w:rsid w:val="00B3766B"/>
    <w:rsid w:val="00B3775F"/>
    <w:rsid w:val="00B37B6E"/>
    <w:rsid w:val="00B40056"/>
    <w:rsid w:val="00B403A0"/>
    <w:rsid w:val="00B40E34"/>
    <w:rsid w:val="00B40F68"/>
    <w:rsid w:val="00B40FEC"/>
    <w:rsid w:val="00B4107D"/>
    <w:rsid w:val="00B4153C"/>
    <w:rsid w:val="00B421F1"/>
    <w:rsid w:val="00B4237C"/>
    <w:rsid w:val="00B42384"/>
    <w:rsid w:val="00B434E5"/>
    <w:rsid w:val="00B44C67"/>
    <w:rsid w:val="00B44EB7"/>
    <w:rsid w:val="00B453C4"/>
    <w:rsid w:val="00B45FA1"/>
    <w:rsid w:val="00B4660E"/>
    <w:rsid w:val="00B4663F"/>
    <w:rsid w:val="00B4719F"/>
    <w:rsid w:val="00B47468"/>
    <w:rsid w:val="00B478E0"/>
    <w:rsid w:val="00B47FA0"/>
    <w:rsid w:val="00B500FF"/>
    <w:rsid w:val="00B50391"/>
    <w:rsid w:val="00B507A9"/>
    <w:rsid w:val="00B50D66"/>
    <w:rsid w:val="00B52139"/>
    <w:rsid w:val="00B525DD"/>
    <w:rsid w:val="00B52E76"/>
    <w:rsid w:val="00B5356F"/>
    <w:rsid w:val="00B5378A"/>
    <w:rsid w:val="00B537D0"/>
    <w:rsid w:val="00B53F5F"/>
    <w:rsid w:val="00B54341"/>
    <w:rsid w:val="00B54A20"/>
    <w:rsid w:val="00B54C57"/>
    <w:rsid w:val="00B55389"/>
    <w:rsid w:val="00B556F8"/>
    <w:rsid w:val="00B55A25"/>
    <w:rsid w:val="00B56268"/>
    <w:rsid w:val="00B56467"/>
    <w:rsid w:val="00B56974"/>
    <w:rsid w:val="00B56BEC"/>
    <w:rsid w:val="00B6046E"/>
    <w:rsid w:val="00B60F57"/>
    <w:rsid w:val="00B61082"/>
    <w:rsid w:val="00B61271"/>
    <w:rsid w:val="00B61648"/>
    <w:rsid w:val="00B61920"/>
    <w:rsid w:val="00B622BF"/>
    <w:rsid w:val="00B62AEB"/>
    <w:rsid w:val="00B631D3"/>
    <w:rsid w:val="00B6329F"/>
    <w:rsid w:val="00B63625"/>
    <w:rsid w:val="00B63B4C"/>
    <w:rsid w:val="00B63C6B"/>
    <w:rsid w:val="00B650BC"/>
    <w:rsid w:val="00B6577F"/>
    <w:rsid w:val="00B65D82"/>
    <w:rsid w:val="00B66069"/>
    <w:rsid w:val="00B66731"/>
    <w:rsid w:val="00B668E4"/>
    <w:rsid w:val="00B67242"/>
    <w:rsid w:val="00B674CC"/>
    <w:rsid w:val="00B67623"/>
    <w:rsid w:val="00B677FB"/>
    <w:rsid w:val="00B67BD7"/>
    <w:rsid w:val="00B67C69"/>
    <w:rsid w:val="00B67CEF"/>
    <w:rsid w:val="00B70AD9"/>
    <w:rsid w:val="00B71420"/>
    <w:rsid w:val="00B71EE8"/>
    <w:rsid w:val="00B72792"/>
    <w:rsid w:val="00B72ABB"/>
    <w:rsid w:val="00B732EA"/>
    <w:rsid w:val="00B74600"/>
    <w:rsid w:val="00B74733"/>
    <w:rsid w:val="00B748BD"/>
    <w:rsid w:val="00B74E70"/>
    <w:rsid w:val="00B7560F"/>
    <w:rsid w:val="00B759EC"/>
    <w:rsid w:val="00B75C5C"/>
    <w:rsid w:val="00B766BA"/>
    <w:rsid w:val="00B76BD5"/>
    <w:rsid w:val="00B773CE"/>
    <w:rsid w:val="00B774AD"/>
    <w:rsid w:val="00B77E56"/>
    <w:rsid w:val="00B77F4A"/>
    <w:rsid w:val="00B8026F"/>
    <w:rsid w:val="00B80860"/>
    <w:rsid w:val="00B80AAF"/>
    <w:rsid w:val="00B8173C"/>
    <w:rsid w:val="00B81837"/>
    <w:rsid w:val="00B81F80"/>
    <w:rsid w:val="00B82A00"/>
    <w:rsid w:val="00B82F6E"/>
    <w:rsid w:val="00B8326C"/>
    <w:rsid w:val="00B834D1"/>
    <w:rsid w:val="00B83536"/>
    <w:rsid w:val="00B8360C"/>
    <w:rsid w:val="00B83796"/>
    <w:rsid w:val="00B8398B"/>
    <w:rsid w:val="00B83F46"/>
    <w:rsid w:val="00B83F76"/>
    <w:rsid w:val="00B84549"/>
    <w:rsid w:val="00B84ACF"/>
    <w:rsid w:val="00B84C55"/>
    <w:rsid w:val="00B858DB"/>
    <w:rsid w:val="00B8667E"/>
    <w:rsid w:val="00B9117E"/>
    <w:rsid w:val="00B91332"/>
    <w:rsid w:val="00B9171E"/>
    <w:rsid w:val="00B917C9"/>
    <w:rsid w:val="00B91F88"/>
    <w:rsid w:val="00B92391"/>
    <w:rsid w:val="00B92DE7"/>
    <w:rsid w:val="00B94258"/>
    <w:rsid w:val="00B94927"/>
    <w:rsid w:val="00B9584F"/>
    <w:rsid w:val="00B95A1B"/>
    <w:rsid w:val="00B95B83"/>
    <w:rsid w:val="00B95CFA"/>
    <w:rsid w:val="00B96738"/>
    <w:rsid w:val="00B96FAD"/>
    <w:rsid w:val="00B970FE"/>
    <w:rsid w:val="00B97327"/>
    <w:rsid w:val="00B97B4C"/>
    <w:rsid w:val="00B97C2C"/>
    <w:rsid w:val="00BA01AA"/>
    <w:rsid w:val="00BA0A77"/>
    <w:rsid w:val="00BA0FB5"/>
    <w:rsid w:val="00BA1A47"/>
    <w:rsid w:val="00BA3154"/>
    <w:rsid w:val="00BA369C"/>
    <w:rsid w:val="00BA42BA"/>
    <w:rsid w:val="00BA44FC"/>
    <w:rsid w:val="00BA48BA"/>
    <w:rsid w:val="00BA4905"/>
    <w:rsid w:val="00BA4E73"/>
    <w:rsid w:val="00BA4F95"/>
    <w:rsid w:val="00BA510E"/>
    <w:rsid w:val="00BA5A1F"/>
    <w:rsid w:val="00BA5B45"/>
    <w:rsid w:val="00BA5DB8"/>
    <w:rsid w:val="00BA674A"/>
    <w:rsid w:val="00BA6922"/>
    <w:rsid w:val="00BA7736"/>
    <w:rsid w:val="00BA7BF6"/>
    <w:rsid w:val="00BA7FAA"/>
    <w:rsid w:val="00BB0602"/>
    <w:rsid w:val="00BB0983"/>
    <w:rsid w:val="00BB1312"/>
    <w:rsid w:val="00BB1E5F"/>
    <w:rsid w:val="00BB1E97"/>
    <w:rsid w:val="00BB1F38"/>
    <w:rsid w:val="00BB20E8"/>
    <w:rsid w:val="00BB24AB"/>
    <w:rsid w:val="00BB24DB"/>
    <w:rsid w:val="00BB2667"/>
    <w:rsid w:val="00BB33E4"/>
    <w:rsid w:val="00BB34FA"/>
    <w:rsid w:val="00BB3CB0"/>
    <w:rsid w:val="00BB42AC"/>
    <w:rsid w:val="00BB4BA2"/>
    <w:rsid w:val="00BB51A8"/>
    <w:rsid w:val="00BB51C4"/>
    <w:rsid w:val="00BB589E"/>
    <w:rsid w:val="00BB648A"/>
    <w:rsid w:val="00BB6AF3"/>
    <w:rsid w:val="00BB6EA7"/>
    <w:rsid w:val="00BB72D0"/>
    <w:rsid w:val="00BB7762"/>
    <w:rsid w:val="00BC0CB7"/>
    <w:rsid w:val="00BC0FFD"/>
    <w:rsid w:val="00BC125C"/>
    <w:rsid w:val="00BC1389"/>
    <w:rsid w:val="00BC1A14"/>
    <w:rsid w:val="00BC1CED"/>
    <w:rsid w:val="00BC2783"/>
    <w:rsid w:val="00BC2FB5"/>
    <w:rsid w:val="00BC3ADA"/>
    <w:rsid w:val="00BC400B"/>
    <w:rsid w:val="00BC485A"/>
    <w:rsid w:val="00BC4AAB"/>
    <w:rsid w:val="00BC4D0E"/>
    <w:rsid w:val="00BC4D10"/>
    <w:rsid w:val="00BC4E61"/>
    <w:rsid w:val="00BC4F8A"/>
    <w:rsid w:val="00BC516F"/>
    <w:rsid w:val="00BC545C"/>
    <w:rsid w:val="00BC5587"/>
    <w:rsid w:val="00BC67F5"/>
    <w:rsid w:val="00BC693B"/>
    <w:rsid w:val="00BC7053"/>
    <w:rsid w:val="00BC7263"/>
    <w:rsid w:val="00BD0248"/>
    <w:rsid w:val="00BD0595"/>
    <w:rsid w:val="00BD07A7"/>
    <w:rsid w:val="00BD0C60"/>
    <w:rsid w:val="00BD12F2"/>
    <w:rsid w:val="00BD29BD"/>
    <w:rsid w:val="00BD30BC"/>
    <w:rsid w:val="00BD35FD"/>
    <w:rsid w:val="00BD368F"/>
    <w:rsid w:val="00BD395D"/>
    <w:rsid w:val="00BD3D76"/>
    <w:rsid w:val="00BD4047"/>
    <w:rsid w:val="00BD44DF"/>
    <w:rsid w:val="00BD4541"/>
    <w:rsid w:val="00BD47E6"/>
    <w:rsid w:val="00BD5157"/>
    <w:rsid w:val="00BD5453"/>
    <w:rsid w:val="00BD545F"/>
    <w:rsid w:val="00BD54E3"/>
    <w:rsid w:val="00BD5B5C"/>
    <w:rsid w:val="00BD5E1E"/>
    <w:rsid w:val="00BD605E"/>
    <w:rsid w:val="00BD62F2"/>
    <w:rsid w:val="00BD67DC"/>
    <w:rsid w:val="00BD6F3E"/>
    <w:rsid w:val="00BD7214"/>
    <w:rsid w:val="00BD7228"/>
    <w:rsid w:val="00BE069F"/>
    <w:rsid w:val="00BE06BB"/>
    <w:rsid w:val="00BE0700"/>
    <w:rsid w:val="00BE0B38"/>
    <w:rsid w:val="00BE207F"/>
    <w:rsid w:val="00BE2436"/>
    <w:rsid w:val="00BE2954"/>
    <w:rsid w:val="00BE2AD7"/>
    <w:rsid w:val="00BE2BBF"/>
    <w:rsid w:val="00BE38F0"/>
    <w:rsid w:val="00BE3CC1"/>
    <w:rsid w:val="00BE3DF1"/>
    <w:rsid w:val="00BE472E"/>
    <w:rsid w:val="00BE4AC7"/>
    <w:rsid w:val="00BE4B24"/>
    <w:rsid w:val="00BE5728"/>
    <w:rsid w:val="00BE59C0"/>
    <w:rsid w:val="00BE59D6"/>
    <w:rsid w:val="00BE5C5D"/>
    <w:rsid w:val="00BE5E76"/>
    <w:rsid w:val="00BE5EB5"/>
    <w:rsid w:val="00BE6D52"/>
    <w:rsid w:val="00BF1C79"/>
    <w:rsid w:val="00BF1DD4"/>
    <w:rsid w:val="00BF2006"/>
    <w:rsid w:val="00BF3883"/>
    <w:rsid w:val="00BF398E"/>
    <w:rsid w:val="00BF3E6D"/>
    <w:rsid w:val="00BF3F38"/>
    <w:rsid w:val="00BF5898"/>
    <w:rsid w:val="00BF5B6F"/>
    <w:rsid w:val="00BF5F4A"/>
    <w:rsid w:val="00BF64EF"/>
    <w:rsid w:val="00BF72F9"/>
    <w:rsid w:val="00BF74B4"/>
    <w:rsid w:val="00BF7E4A"/>
    <w:rsid w:val="00BF7FF0"/>
    <w:rsid w:val="00C00244"/>
    <w:rsid w:val="00C00265"/>
    <w:rsid w:val="00C00CA7"/>
    <w:rsid w:val="00C0137B"/>
    <w:rsid w:val="00C014F0"/>
    <w:rsid w:val="00C0165E"/>
    <w:rsid w:val="00C01B2D"/>
    <w:rsid w:val="00C01E38"/>
    <w:rsid w:val="00C02860"/>
    <w:rsid w:val="00C02A98"/>
    <w:rsid w:val="00C02DA6"/>
    <w:rsid w:val="00C032FF"/>
    <w:rsid w:val="00C03820"/>
    <w:rsid w:val="00C03914"/>
    <w:rsid w:val="00C03B77"/>
    <w:rsid w:val="00C0437D"/>
    <w:rsid w:val="00C0445D"/>
    <w:rsid w:val="00C050B9"/>
    <w:rsid w:val="00C05590"/>
    <w:rsid w:val="00C05AB0"/>
    <w:rsid w:val="00C05C96"/>
    <w:rsid w:val="00C060FC"/>
    <w:rsid w:val="00C06236"/>
    <w:rsid w:val="00C0690A"/>
    <w:rsid w:val="00C06EF1"/>
    <w:rsid w:val="00C077C0"/>
    <w:rsid w:val="00C079B1"/>
    <w:rsid w:val="00C11275"/>
    <w:rsid w:val="00C11AE0"/>
    <w:rsid w:val="00C11B11"/>
    <w:rsid w:val="00C11E03"/>
    <w:rsid w:val="00C12186"/>
    <w:rsid w:val="00C12A0F"/>
    <w:rsid w:val="00C13200"/>
    <w:rsid w:val="00C1358F"/>
    <w:rsid w:val="00C13D73"/>
    <w:rsid w:val="00C142EE"/>
    <w:rsid w:val="00C14529"/>
    <w:rsid w:val="00C14740"/>
    <w:rsid w:val="00C14B9F"/>
    <w:rsid w:val="00C1577F"/>
    <w:rsid w:val="00C15BF2"/>
    <w:rsid w:val="00C162D5"/>
    <w:rsid w:val="00C168FA"/>
    <w:rsid w:val="00C169B1"/>
    <w:rsid w:val="00C16EF6"/>
    <w:rsid w:val="00C16FCD"/>
    <w:rsid w:val="00C1791D"/>
    <w:rsid w:val="00C17C15"/>
    <w:rsid w:val="00C2107B"/>
    <w:rsid w:val="00C21F1D"/>
    <w:rsid w:val="00C2223A"/>
    <w:rsid w:val="00C224EE"/>
    <w:rsid w:val="00C23FD4"/>
    <w:rsid w:val="00C248BD"/>
    <w:rsid w:val="00C24BE7"/>
    <w:rsid w:val="00C252E4"/>
    <w:rsid w:val="00C25451"/>
    <w:rsid w:val="00C254F6"/>
    <w:rsid w:val="00C256BE"/>
    <w:rsid w:val="00C25A24"/>
    <w:rsid w:val="00C262E3"/>
    <w:rsid w:val="00C2678F"/>
    <w:rsid w:val="00C268EA"/>
    <w:rsid w:val="00C26D36"/>
    <w:rsid w:val="00C274F6"/>
    <w:rsid w:val="00C274FB"/>
    <w:rsid w:val="00C27568"/>
    <w:rsid w:val="00C2779D"/>
    <w:rsid w:val="00C27FF9"/>
    <w:rsid w:val="00C3005E"/>
    <w:rsid w:val="00C3041E"/>
    <w:rsid w:val="00C3087F"/>
    <w:rsid w:val="00C308BA"/>
    <w:rsid w:val="00C319E9"/>
    <w:rsid w:val="00C31C05"/>
    <w:rsid w:val="00C32688"/>
    <w:rsid w:val="00C33837"/>
    <w:rsid w:val="00C350FE"/>
    <w:rsid w:val="00C35417"/>
    <w:rsid w:val="00C35851"/>
    <w:rsid w:val="00C35A93"/>
    <w:rsid w:val="00C35E8E"/>
    <w:rsid w:val="00C363B2"/>
    <w:rsid w:val="00C364F6"/>
    <w:rsid w:val="00C3655E"/>
    <w:rsid w:val="00C36563"/>
    <w:rsid w:val="00C36DE3"/>
    <w:rsid w:val="00C371F6"/>
    <w:rsid w:val="00C37576"/>
    <w:rsid w:val="00C37596"/>
    <w:rsid w:val="00C37882"/>
    <w:rsid w:val="00C37D9D"/>
    <w:rsid w:val="00C37E6B"/>
    <w:rsid w:val="00C406C8"/>
    <w:rsid w:val="00C40722"/>
    <w:rsid w:val="00C411BB"/>
    <w:rsid w:val="00C414B9"/>
    <w:rsid w:val="00C42294"/>
    <w:rsid w:val="00C429A4"/>
    <w:rsid w:val="00C42C0F"/>
    <w:rsid w:val="00C42D9D"/>
    <w:rsid w:val="00C42E6B"/>
    <w:rsid w:val="00C43941"/>
    <w:rsid w:val="00C43A2A"/>
    <w:rsid w:val="00C440C0"/>
    <w:rsid w:val="00C442FE"/>
    <w:rsid w:val="00C44E18"/>
    <w:rsid w:val="00C44FA6"/>
    <w:rsid w:val="00C45353"/>
    <w:rsid w:val="00C4553F"/>
    <w:rsid w:val="00C45581"/>
    <w:rsid w:val="00C456F5"/>
    <w:rsid w:val="00C46034"/>
    <w:rsid w:val="00C468E0"/>
    <w:rsid w:val="00C471A2"/>
    <w:rsid w:val="00C47209"/>
    <w:rsid w:val="00C472E1"/>
    <w:rsid w:val="00C50E24"/>
    <w:rsid w:val="00C50FA6"/>
    <w:rsid w:val="00C51232"/>
    <w:rsid w:val="00C518F1"/>
    <w:rsid w:val="00C5201C"/>
    <w:rsid w:val="00C52020"/>
    <w:rsid w:val="00C53213"/>
    <w:rsid w:val="00C538A4"/>
    <w:rsid w:val="00C53BBB"/>
    <w:rsid w:val="00C53D52"/>
    <w:rsid w:val="00C55017"/>
    <w:rsid w:val="00C5544E"/>
    <w:rsid w:val="00C55B56"/>
    <w:rsid w:val="00C55E8E"/>
    <w:rsid w:val="00C5631C"/>
    <w:rsid w:val="00C56713"/>
    <w:rsid w:val="00C56959"/>
    <w:rsid w:val="00C569F3"/>
    <w:rsid w:val="00C56AD7"/>
    <w:rsid w:val="00C56C9D"/>
    <w:rsid w:val="00C60174"/>
    <w:rsid w:val="00C6061F"/>
    <w:rsid w:val="00C6098F"/>
    <w:rsid w:val="00C60C83"/>
    <w:rsid w:val="00C618DA"/>
    <w:rsid w:val="00C61915"/>
    <w:rsid w:val="00C61B81"/>
    <w:rsid w:val="00C62229"/>
    <w:rsid w:val="00C62884"/>
    <w:rsid w:val="00C6327C"/>
    <w:rsid w:val="00C63323"/>
    <w:rsid w:val="00C63A63"/>
    <w:rsid w:val="00C63BD3"/>
    <w:rsid w:val="00C640CA"/>
    <w:rsid w:val="00C646C7"/>
    <w:rsid w:val="00C6562B"/>
    <w:rsid w:val="00C656C0"/>
    <w:rsid w:val="00C656D8"/>
    <w:rsid w:val="00C6573E"/>
    <w:rsid w:val="00C659C1"/>
    <w:rsid w:val="00C65A08"/>
    <w:rsid w:val="00C65FBB"/>
    <w:rsid w:val="00C661F0"/>
    <w:rsid w:val="00C6624C"/>
    <w:rsid w:val="00C666A5"/>
    <w:rsid w:val="00C6746B"/>
    <w:rsid w:val="00C6757A"/>
    <w:rsid w:val="00C67655"/>
    <w:rsid w:val="00C67813"/>
    <w:rsid w:val="00C678E2"/>
    <w:rsid w:val="00C70A2F"/>
    <w:rsid w:val="00C70D33"/>
    <w:rsid w:val="00C711D6"/>
    <w:rsid w:val="00C713D0"/>
    <w:rsid w:val="00C71662"/>
    <w:rsid w:val="00C7185B"/>
    <w:rsid w:val="00C724F9"/>
    <w:rsid w:val="00C742C8"/>
    <w:rsid w:val="00C747AA"/>
    <w:rsid w:val="00C74935"/>
    <w:rsid w:val="00C75C6C"/>
    <w:rsid w:val="00C75FCF"/>
    <w:rsid w:val="00C76597"/>
    <w:rsid w:val="00C76644"/>
    <w:rsid w:val="00C76F27"/>
    <w:rsid w:val="00C7783F"/>
    <w:rsid w:val="00C77E4E"/>
    <w:rsid w:val="00C8076B"/>
    <w:rsid w:val="00C80BA1"/>
    <w:rsid w:val="00C8113D"/>
    <w:rsid w:val="00C81371"/>
    <w:rsid w:val="00C81C40"/>
    <w:rsid w:val="00C82012"/>
    <w:rsid w:val="00C82078"/>
    <w:rsid w:val="00C831EE"/>
    <w:rsid w:val="00C83203"/>
    <w:rsid w:val="00C8332B"/>
    <w:rsid w:val="00C83854"/>
    <w:rsid w:val="00C841C6"/>
    <w:rsid w:val="00C84245"/>
    <w:rsid w:val="00C848DB"/>
    <w:rsid w:val="00C84F70"/>
    <w:rsid w:val="00C85346"/>
    <w:rsid w:val="00C85860"/>
    <w:rsid w:val="00C8622B"/>
    <w:rsid w:val="00C86458"/>
    <w:rsid w:val="00C86550"/>
    <w:rsid w:val="00C86B36"/>
    <w:rsid w:val="00C86C18"/>
    <w:rsid w:val="00C86EE8"/>
    <w:rsid w:val="00C86F3D"/>
    <w:rsid w:val="00C8725D"/>
    <w:rsid w:val="00C8743C"/>
    <w:rsid w:val="00C876F0"/>
    <w:rsid w:val="00C87B4D"/>
    <w:rsid w:val="00C87F04"/>
    <w:rsid w:val="00C90103"/>
    <w:rsid w:val="00C902B0"/>
    <w:rsid w:val="00C90450"/>
    <w:rsid w:val="00C904FC"/>
    <w:rsid w:val="00C912DC"/>
    <w:rsid w:val="00C915AE"/>
    <w:rsid w:val="00C91601"/>
    <w:rsid w:val="00C91760"/>
    <w:rsid w:val="00C920A2"/>
    <w:rsid w:val="00C92C7C"/>
    <w:rsid w:val="00C9337D"/>
    <w:rsid w:val="00C93AE6"/>
    <w:rsid w:val="00C94411"/>
    <w:rsid w:val="00C94502"/>
    <w:rsid w:val="00C945F8"/>
    <w:rsid w:val="00C9480D"/>
    <w:rsid w:val="00C94DB3"/>
    <w:rsid w:val="00C94F47"/>
    <w:rsid w:val="00C95083"/>
    <w:rsid w:val="00C9545B"/>
    <w:rsid w:val="00C95AE3"/>
    <w:rsid w:val="00C961BA"/>
    <w:rsid w:val="00C96323"/>
    <w:rsid w:val="00C9658C"/>
    <w:rsid w:val="00C966F6"/>
    <w:rsid w:val="00C96BBD"/>
    <w:rsid w:val="00C96CA2"/>
    <w:rsid w:val="00C97948"/>
    <w:rsid w:val="00CA0541"/>
    <w:rsid w:val="00CA07CB"/>
    <w:rsid w:val="00CA0919"/>
    <w:rsid w:val="00CA0D4E"/>
    <w:rsid w:val="00CA1664"/>
    <w:rsid w:val="00CA21EF"/>
    <w:rsid w:val="00CA24C7"/>
    <w:rsid w:val="00CA29A7"/>
    <w:rsid w:val="00CA33A1"/>
    <w:rsid w:val="00CA34AE"/>
    <w:rsid w:val="00CA3A69"/>
    <w:rsid w:val="00CA3FB5"/>
    <w:rsid w:val="00CA4299"/>
    <w:rsid w:val="00CA4D8F"/>
    <w:rsid w:val="00CA4FE1"/>
    <w:rsid w:val="00CA67C6"/>
    <w:rsid w:val="00CA6A8E"/>
    <w:rsid w:val="00CA6B69"/>
    <w:rsid w:val="00CA70CF"/>
    <w:rsid w:val="00CA73B6"/>
    <w:rsid w:val="00CA74F1"/>
    <w:rsid w:val="00CA7AE8"/>
    <w:rsid w:val="00CB077E"/>
    <w:rsid w:val="00CB1247"/>
    <w:rsid w:val="00CB1A22"/>
    <w:rsid w:val="00CB22B3"/>
    <w:rsid w:val="00CB2838"/>
    <w:rsid w:val="00CB2A0D"/>
    <w:rsid w:val="00CB2AFE"/>
    <w:rsid w:val="00CB305C"/>
    <w:rsid w:val="00CB3CCD"/>
    <w:rsid w:val="00CB406A"/>
    <w:rsid w:val="00CB4DD6"/>
    <w:rsid w:val="00CB4F11"/>
    <w:rsid w:val="00CB51DB"/>
    <w:rsid w:val="00CB540B"/>
    <w:rsid w:val="00CB5586"/>
    <w:rsid w:val="00CB5783"/>
    <w:rsid w:val="00CB6468"/>
    <w:rsid w:val="00CB6F17"/>
    <w:rsid w:val="00CB7A90"/>
    <w:rsid w:val="00CC0080"/>
    <w:rsid w:val="00CC00DD"/>
    <w:rsid w:val="00CC02EA"/>
    <w:rsid w:val="00CC039D"/>
    <w:rsid w:val="00CC09DE"/>
    <w:rsid w:val="00CC0B9F"/>
    <w:rsid w:val="00CC11E0"/>
    <w:rsid w:val="00CC195B"/>
    <w:rsid w:val="00CC29C4"/>
    <w:rsid w:val="00CC3012"/>
    <w:rsid w:val="00CC312B"/>
    <w:rsid w:val="00CC37D8"/>
    <w:rsid w:val="00CC3A72"/>
    <w:rsid w:val="00CC4EA8"/>
    <w:rsid w:val="00CC64AD"/>
    <w:rsid w:val="00CC69E8"/>
    <w:rsid w:val="00CC6B58"/>
    <w:rsid w:val="00CC71D0"/>
    <w:rsid w:val="00CD08A2"/>
    <w:rsid w:val="00CD0932"/>
    <w:rsid w:val="00CD196D"/>
    <w:rsid w:val="00CD1B0C"/>
    <w:rsid w:val="00CD1E9A"/>
    <w:rsid w:val="00CD1FCC"/>
    <w:rsid w:val="00CD21C1"/>
    <w:rsid w:val="00CD2734"/>
    <w:rsid w:val="00CD328C"/>
    <w:rsid w:val="00CD34BA"/>
    <w:rsid w:val="00CD35E2"/>
    <w:rsid w:val="00CD3B93"/>
    <w:rsid w:val="00CD3F61"/>
    <w:rsid w:val="00CD42AD"/>
    <w:rsid w:val="00CD47B1"/>
    <w:rsid w:val="00CD4B4E"/>
    <w:rsid w:val="00CD4BBC"/>
    <w:rsid w:val="00CD501F"/>
    <w:rsid w:val="00CD5306"/>
    <w:rsid w:val="00CD5671"/>
    <w:rsid w:val="00CD57DB"/>
    <w:rsid w:val="00CD5832"/>
    <w:rsid w:val="00CD5F7E"/>
    <w:rsid w:val="00CD66E3"/>
    <w:rsid w:val="00CD6D15"/>
    <w:rsid w:val="00CD7071"/>
    <w:rsid w:val="00CD7220"/>
    <w:rsid w:val="00CE01BF"/>
    <w:rsid w:val="00CE04CF"/>
    <w:rsid w:val="00CE0943"/>
    <w:rsid w:val="00CE0C0D"/>
    <w:rsid w:val="00CE0CC4"/>
    <w:rsid w:val="00CE0F4A"/>
    <w:rsid w:val="00CE1109"/>
    <w:rsid w:val="00CE1417"/>
    <w:rsid w:val="00CE161C"/>
    <w:rsid w:val="00CE1DE9"/>
    <w:rsid w:val="00CE1FD9"/>
    <w:rsid w:val="00CE2777"/>
    <w:rsid w:val="00CE2DF0"/>
    <w:rsid w:val="00CE37AA"/>
    <w:rsid w:val="00CE38E6"/>
    <w:rsid w:val="00CE519F"/>
    <w:rsid w:val="00CE5C78"/>
    <w:rsid w:val="00CE5C81"/>
    <w:rsid w:val="00CE5D6A"/>
    <w:rsid w:val="00CE5EE9"/>
    <w:rsid w:val="00CE65EA"/>
    <w:rsid w:val="00CE6714"/>
    <w:rsid w:val="00CE7066"/>
    <w:rsid w:val="00CE737D"/>
    <w:rsid w:val="00CF006A"/>
    <w:rsid w:val="00CF07E9"/>
    <w:rsid w:val="00CF1316"/>
    <w:rsid w:val="00CF14F2"/>
    <w:rsid w:val="00CF1EAA"/>
    <w:rsid w:val="00CF1FFF"/>
    <w:rsid w:val="00CF2120"/>
    <w:rsid w:val="00CF216D"/>
    <w:rsid w:val="00CF2485"/>
    <w:rsid w:val="00CF2FC7"/>
    <w:rsid w:val="00CF33C9"/>
    <w:rsid w:val="00CF39F8"/>
    <w:rsid w:val="00CF3A6C"/>
    <w:rsid w:val="00CF3DC1"/>
    <w:rsid w:val="00CF40BC"/>
    <w:rsid w:val="00CF4206"/>
    <w:rsid w:val="00CF467C"/>
    <w:rsid w:val="00CF54EF"/>
    <w:rsid w:val="00CF57E8"/>
    <w:rsid w:val="00CF5837"/>
    <w:rsid w:val="00CF5EFD"/>
    <w:rsid w:val="00CF61B7"/>
    <w:rsid w:val="00CF6EF0"/>
    <w:rsid w:val="00CF7429"/>
    <w:rsid w:val="00D00D48"/>
    <w:rsid w:val="00D00E5C"/>
    <w:rsid w:val="00D01598"/>
    <w:rsid w:val="00D015A3"/>
    <w:rsid w:val="00D0163A"/>
    <w:rsid w:val="00D018FE"/>
    <w:rsid w:val="00D01DE3"/>
    <w:rsid w:val="00D0206B"/>
    <w:rsid w:val="00D023FB"/>
    <w:rsid w:val="00D02E86"/>
    <w:rsid w:val="00D02EC4"/>
    <w:rsid w:val="00D030EC"/>
    <w:rsid w:val="00D04AB2"/>
    <w:rsid w:val="00D04C30"/>
    <w:rsid w:val="00D0502C"/>
    <w:rsid w:val="00D062BF"/>
    <w:rsid w:val="00D06C8A"/>
    <w:rsid w:val="00D06ECF"/>
    <w:rsid w:val="00D07863"/>
    <w:rsid w:val="00D10DFF"/>
    <w:rsid w:val="00D11A4C"/>
    <w:rsid w:val="00D11BDE"/>
    <w:rsid w:val="00D11EF8"/>
    <w:rsid w:val="00D12E15"/>
    <w:rsid w:val="00D13330"/>
    <w:rsid w:val="00D137BF"/>
    <w:rsid w:val="00D13D2A"/>
    <w:rsid w:val="00D14124"/>
    <w:rsid w:val="00D1451B"/>
    <w:rsid w:val="00D14D0F"/>
    <w:rsid w:val="00D159DF"/>
    <w:rsid w:val="00D15D05"/>
    <w:rsid w:val="00D15E9A"/>
    <w:rsid w:val="00D16929"/>
    <w:rsid w:val="00D16DA7"/>
    <w:rsid w:val="00D17149"/>
    <w:rsid w:val="00D17775"/>
    <w:rsid w:val="00D1788A"/>
    <w:rsid w:val="00D17DC2"/>
    <w:rsid w:val="00D2011F"/>
    <w:rsid w:val="00D20141"/>
    <w:rsid w:val="00D2221D"/>
    <w:rsid w:val="00D22332"/>
    <w:rsid w:val="00D22B58"/>
    <w:rsid w:val="00D2381C"/>
    <w:rsid w:val="00D23B22"/>
    <w:rsid w:val="00D242F0"/>
    <w:rsid w:val="00D24645"/>
    <w:rsid w:val="00D249E5"/>
    <w:rsid w:val="00D24C2D"/>
    <w:rsid w:val="00D255F6"/>
    <w:rsid w:val="00D2567E"/>
    <w:rsid w:val="00D258D6"/>
    <w:rsid w:val="00D2603F"/>
    <w:rsid w:val="00D262D8"/>
    <w:rsid w:val="00D26777"/>
    <w:rsid w:val="00D267B0"/>
    <w:rsid w:val="00D26A1E"/>
    <w:rsid w:val="00D27DD0"/>
    <w:rsid w:val="00D31463"/>
    <w:rsid w:val="00D3155E"/>
    <w:rsid w:val="00D329E3"/>
    <w:rsid w:val="00D32EEC"/>
    <w:rsid w:val="00D331CE"/>
    <w:rsid w:val="00D33431"/>
    <w:rsid w:val="00D33556"/>
    <w:rsid w:val="00D337D9"/>
    <w:rsid w:val="00D34234"/>
    <w:rsid w:val="00D34B05"/>
    <w:rsid w:val="00D355FB"/>
    <w:rsid w:val="00D35DB0"/>
    <w:rsid w:val="00D35ED6"/>
    <w:rsid w:val="00D37466"/>
    <w:rsid w:val="00D37788"/>
    <w:rsid w:val="00D37CAF"/>
    <w:rsid w:val="00D37D79"/>
    <w:rsid w:val="00D37F64"/>
    <w:rsid w:val="00D37FAE"/>
    <w:rsid w:val="00D40512"/>
    <w:rsid w:val="00D40F3F"/>
    <w:rsid w:val="00D4118B"/>
    <w:rsid w:val="00D417C0"/>
    <w:rsid w:val="00D41865"/>
    <w:rsid w:val="00D41A05"/>
    <w:rsid w:val="00D41CF3"/>
    <w:rsid w:val="00D41ECE"/>
    <w:rsid w:val="00D426DE"/>
    <w:rsid w:val="00D42FCE"/>
    <w:rsid w:val="00D438F5"/>
    <w:rsid w:val="00D43985"/>
    <w:rsid w:val="00D43C28"/>
    <w:rsid w:val="00D44E2A"/>
    <w:rsid w:val="00D45219"/>
    <w:rsid w:val="00D45819"/>
    <w:rsid w:val="00D45D47"/>
    <w:rsid w:val="00D4604A"/>
    <w:rsid w:val="00D46291"/>
    <w:rsid w:val="00D4633F"/>
    <w:rsid w:val="00D4710C"/>
    <w:rsid w:val="00D474EB"/>
    <w:rsid w:val="00D47715"/>
    <w:rsid w:val="00D47914"/>
    <w:rsid w:val="00D479E4"/>
    <w:rsid w:val="00D51551"/>
    <w:rsid w:val="00D51887"/>
    <w:rsid w:val="00D52964"/>
    <w:rsid w:val="00D52FE0"/>
    <w:rsid w:val="00D53117"/>
    <w:rsid w:val="00D54770"/>
    <w:rsid w:val="00D54C1C"/>
    <w:rsid w:val="00D55362"/>
    <w:rsid w:val="00D55616"/>
    <w:rsid w:val="00D55EF0"/>
    <w:rsid w:val="00D564C0"/>
    <w:rsid w:val="00D569A0"/>
    <w:rsid w:val="00D56D2B"/>
    <w:rsid w:val="00D576C7"/>
    <w:rsid w:val="00D601B8"/>
    <w:rsid w:val="00D60EAB"/>
    <w:rsid w:val="00D617C1"/>
    <w:rsid w:val="00D61A12"/>
    <w:rsid w:val="00D63324"/>
    <w:rsid w:val="00D635E8"/>
    <w:rsid w:val="00D63B4D"/>
    <w:rsid w:val="00D640E1"/>
    <w:rsid w:val="00D648C2"/>
    <w:rsid w:val="00D64A27"/>
    <w:rsid w:val="00D64B45"/>
    <w:rsid w:val="00D64BB2"/>
    <w:rsid w:val="00D64C01"/>
    <w:rsid w:val="00D64C70"/>
    <w:rsid w:val="00D65C41"/>
    <w:rsid w:val="00D66298"/>
    <w:rsid w:val="00D66376"/>
    <w:rsid w:val="00D66391"/>
    <w:rsid w:val="00D665DA"/>
    <w:rsid w:val="00D67055"/>
    <w:rsid w:val="00D67428"/>
    <w:rsid w:val="00D70056"/>
    <w:rsid w:val="00D7006B"/>
    <w:rsid w:val="00D70449"/>
    <w:rsid w:val="00D70923"/>
    <w:rsid w:val="00D71704"/>
    <w:rsid w:val="00D717CB"/>
    <w:rsid w:val="00D71EF8"/>
    <w:rsid w:val="00D725C5"/>
    <w:rsid w:val="00D72D52"/>
    <w:rsid w:val="00D72E82"/>
    <w:rsid w:val="00D730DB"/>
    <w:rsid w:val="00D733C7"/>
    <w:rsid w:val="00D73467"/>
    <w:rsid w:val="00D737BF"/>
    <w:rsid w:val="00D738AB"/>
    <w:rsid w:val="00D73F85"/>
    <w:rsid w:val="00D7454C"/>
    <w:rsid w:val="00D7497A"/>
    <w:rsid w:val="00D74C0E"/>
    <w:rsid w:val="00D74F58"/>
    <w:rsid w:val="00D75062"/>
    <w:rsid w:val="00D7509E"/>
    <w:rsid w:val="00D75186"/>
    <w:rsid w:val="00D756C3"/>
    <w:rsid w:val="00D76757"/>
    <w:rsid w:val="00D7748A"/>
    <w:rsid w:val="00D775E5"/>
    <w:rsid w:val="00D77EC9"/>
    <w:rsid w:val="00D80761"/>
    <w:rsid w:val="00D80940"/>
    <w:rsid w:val="00D80BDD"/>
    <w:rsid w:val="00D8127A"/>
    <w:rsid w:val="00D8155E"/>
    <w:rsid w:val="00D816CC"/>
    <w:rsid w:val="00D81725"/>
    <w:rsid w:val="00D817AA"/>
    <w:rsid w:val="00D819A2"/>
    <w:rsid w:val="00D81A07"/>
    <w:rsid w:val="00D81EA2"/>
    <w:rsid w:val="00D8226A"/>
    <w:rsid w:val="00D823B7"/>
    <w:rsid w:val="00D8289B"/>
    <w:rsid w:val="00D82AA1"/>
    <w:rsid w:val="00D833A1"/>
    <w:rsid w:val="00D83C6C"/>
    <w:rsid w:val="00D8494C"/>
    <w:rsid w:val="00D84EB2"/>
    <w:rsid w:val="00D851EB"/>
    <w:rsid w:val="00D85536"/>
    <w:rsid w:val="00D855AA"/>
    <w:rsid w:val="00D85796"/>
    <w:rsid w:val="00D85B87"/>
    <w:rsid w:val="00D85FE8"/>
    <w:rsid w:val="00D86C4B"/>
    <w:rsid w:val="00D87106"/>
    <w:rsid w:val="00D8733D"/>
    <w:rsid w:val="00D877DC"/>
    <w:rsid w:val="00D87929"/>
    <w:rsid w:val="00D87ACF"/>
    <w:rsid w:val="00D9059A"/>
    <w:rsid w:val="00D90A99"/>
    <w:rsid w:val="00D90E31"/>
    <w:rsid w:val="00D9181E"/>
    <w:rsid w:val="00D91C5C"/>
    <w:rsid w:val="00D91F07"/>
    <w:rsid w:val="00D92181"/>
    <w:rsid w:val="00D923AB"/>
    <w:rsid w:val="00D92562"/>
    <w:rsid w:val="00D926EC"/>
    <w:rsid w:val="00D93BCE"/>
    <w:rsid w:val="00D93C9B"/>
    <w:rsid w:val="00D93E90"/>
    <w:rsid w:val="00D9467E"/>
    <w:rsid w:val="00D94DE2"/>
    <w:rsid w:val="00D94E8A"/>
    <w:rsid w:val="00D94EAB"/>
    <w:rsid w:val="00D954EA"/>
    <w:rsid w:val="00D967D5"/>
    <w:rsid w:val="00D969D9"/>
    <w:rsid w:val="00D972A7"/>
    <w:rsid w:val="00D97320"/>
    <w:rsid w:val="00D9788E"/>
    <w:rsid w:val="00DA04FA"/>
    <w:rsid w:val="00DA0BA3"/>
    <w:rsid w:val="00DA0D25"/>
    <w:rsid w:val="00DA1006"/>
    <w:rsid w:val="00DA107F"/>
    <w:rsid w:val="00DA249A"/>
    <w:rsid w:val="00DA2614"/>
    <w:rsid w:val="00DA2FE7"/>
    <w:rsid w:val="00DA3A2C"/>
    <w:rsid w:val="00DA4104"/>
    <w:rsid w:val="00DA435E"/>
    <w:rsid w:val="00DA4A3E"/>
    <w:rsid w:val="00DA4AE9"/>
    <w:rsid w:val="00DA4AEB"/>
    <w:rsid w:val="00DA4BE3"/>
    <w:rsid w:val="00DA5778"/>
    <w:rsid w:val="00DA5AF4"/>
    <w:rsid w:val="00DA5CBD"/>
    <w:rsid w:val="00DA678F"/>
    <w:rsid w:val="00DA70C9"/>
    <w:rsid w:val="00DA76F2"/>
    <w:rsid w:val="00DB04E4"/>
    <w:rsid w:val="00DB08C4"/>
    <w:rsid w:val="00DB0905"/>
    <w:rsid w:val="00DB0958"/>
    <w:rsid w:val="00DB0DD5"/>
    <w:rsid w:val="00DB0ECD"/>
    <w:rsid w:val="00DB16ED"/>
    <w:rsid w:val="00DB1BF3"/>
    <w:rsid w:val="00DB22D1"/>
    <w:rsid w:val="00DB2C54"/>
    <w:rsid w:val="00DB2D99"/>
    <w:rsid w:val="00DB3186"/>
    <w:rsid w:val="00DB337C"/>
    <w:rsid w:val="00DB364A"/>
    <w:rsid w:val="00DB36EB"/>
    <w:rsid w:val="00DB3778"/>
    <w:rsid w:val="00DB39B4"/>
    <w:rsid w:val="00DB3D23"/>
    <w:rsid w:val="00DB4551"/>
    <w:rsid w:val="00DB5AFE"/>
    <w:rsid w:val="00DB688B"/>
    <w:rsid w:val="00DB6BD9"/>
    <w:rsid w:val="00DB787E"/>
    <w:rsid w:val="00DB7966"/>
    <w:rsid w:val="00DB7D65"/>
    <w:rsid w:val="00DC0085"/>
    <w:rsid w:val="00DC0275"/>
    <w:rsid w:val="00DC0564"/>
    <w:rsid w:val="00DC0875"/>
    <w:rsid w:val="00DC1674"/>
    <w:rsid w:val="00DC1BD7"/>
    <w:rsid w:val="00DC20C7"/>
    <w:rsid w:val="00DC2C61"/>
    <w:rsid w:val="00DC3383"/>
    <w:rsid w:val="00DC3442"/>
    <w:rsid w:val="00DC3714"/>
    <w:rsid w:val="00DC3C84"/>
    <w:rsid w:val="00DC3CAD"/>
    <w:rsid w:val="00DC40DE"/>
    <w:rsid w:val="00DC495D"/>
    <w:rsid w:val="00DC5524"/>
    <w:rsid w:val="00DC595F"/>
    <w:rsid w:val="00DC596C"/>
    <w:rsid w:val="00DC598C"/>
    <w:rsid w:val="00DC5DF7"/>
    <w:rsid w:val="00DC6377"/>
    <w:rsid w:val="00DC69B8"/>
    <w:rsid w:val="00DC71AA"/>
    <w:rsid w:val="00DC728B"/>
    <w:rsid w:val="00DC739C"/>
    <w:rsid w:val="00DC7CA7"/>
    <w:rsid w:val="00DD03D9"/>
    <w:rsid w:val="00DD0582"/>
    <w:rsid w:val="00DD153E"/>
    <w:rsid w:val="00DD15F0"/>
    <w:rsid w:val="00DD1B21"/>
    <w:rsid w:val="00DD207C"/>
    <w:rsid w:val="00DD2110"/>
    <w:rsid w:val="00DD21E3"/>
    <w:rsid w:val="00DD28C5"/>
    <w:rsid w:val="00DD2A2A"/>
    <w:rsid w:val="00DD2BE1"/>
    <w:rsid w:val="00DD30BC"/>
    <w:rsid w:val="00DD3E3A"/>
    <w:rsid w:val="00DD3F3B"/>
    <w:rsid w:val="00DD40F2"/>
    <w:rsid w:val="00DD4A43"/>
    <w:rsid w:val="00DD4A45"/>
    <w:rsid w:val="00DD5476"/>
    <w:rsid w:val="00DD5493"/>
    <w:rsid w:val="00DD58ED"/>
    <w:rsid w:val="00DD6886"/>
    <w:rsid w:val="00DD6C48"/>
    <w:rsid w:val="00DD73B0"/>
    <w:rsid w:val="00DD753B"/>
    <w:rsid w:val="00DD7D88"/>
    <w:rsid w:val="00DE0B56"/>
    <w:rsid w:val="00DE0CB6"/>
    <w:rsid w:val="00DE0EE4"/>
    <w:rsid w:val="00DE12AE"/>
    <w:rsid w:val="00DE23E8"/>
    <w:rsid w:val="00DE2518"/>
    <w:rsid w:val="00DE2CEC"/>
    <w:rsid w:val="00DE30D5"/>
    <w:rsid w:val="00DE46ED"/>
    <w:rsid w:val="00DE475B"/>
    <w:rsid w:val="00DE4B22"/>
    <w:rsid w:val="00DE4C7E"/>
    <w:rsid w:val="00DE4D18"/>
    <w:rsid w:val="00DE5E1E"/>
    <w:rsid w:val="00DE6658"/>
    <w:rsid w:val="00DE6835"/>
    <w:rsid w:val="00DE6AA4"/>
    <w:rsid w:val="00DE6DCC"/>
    <w:rsid w:val="00DE6F4C"/>
    <w:rsid w:val="00DE704A"/>
    <w:rsid w:val="00DE77F8"/>
    <w:rsid w:val="00DE7E63"/>
    <w:rsid w:val="00DF0555"/>
    <w:rsid w:val="00DF07F8"/>
    <w:rsid w:val="00DF1037"/>
    <w:rsid w:val="00DF1368"/>
    <w:rsid w:val="00DF16A4"/>
    <w:rsid w:val="00DF2C2A"/>
    <w:rsid w:val="00DF32B5"/>
    <w:rsid w:val="00DF3766"/>
    <w:rsid w:val="00DF3F1E"/>
    <w:rsid w:val="00DF476C"/>
    <w:rsid w:val="00DF47A4"/>
    <w:rsid w:val="00DF4DE2"/>
    <w:rsid w:val="00DF516F"/>
    <w:rsid w:val="00DF5636"/>
    <w:rsid w:val="00DF5CB0"/>
    <w:rsid w:val="00DF6031"/>
    <w:rsid w:val="00DF677A"/>
    <w:rsid w:val="00DF6895"/>
    <w:rsid w:val="00DF6BC3"/>
    <w:rsid w:val="00DF6C86"/>
    <w:rsid w:val="00DF706B"/>
    <w:rsid w:val="00DF73AA"/>
    <w:rsid w:val="00DF74E7"/>
    <w:rsid w:val="00DF772F"/>
    <w:rsid w:val="00DF7E08"/>
    <w:rsid w:val="00DF7EB4"/>
    <w:rsid w:val="00E0042F"/>
    <w:rsid w:val="00E006B0"/>
    <w:rsid w:val="00E00F9D"/>
    <w:rsid w:val="00E0126D"/>
    <w:rsid w:val="00E01826"/>
    <w:rsid w:val="00E019A3"/>
    <w:rsid w:val="00E01C4D"/>
    <w:rsid w:val="00E034A8"/>
    <w:rsid w:val="00E035E4"/>
    <w:rsid w:val="00E0441F"/>
    <w:rsid w:val="00E04AA8"/>
    <w:rsid w:val="00E05548"/>
    <w:rsid w:val="00E059E0"/>
    <w:rsid w:val="00E0631F"/>
    <w:rsid w:val="00E06344"/>
    <w:rsid w:val="00E06A91"/>
    <w:rsid w:val="00E071B0"/>
    <w:rsid w:val="00E0793F"/>
    <w:rsid w:val="00E1047B"/>
    <w:rsid w:val="00E10AF1"/>
    <w:rsid w:val="00E10C0C"/>
    <w:rsid w:val="00E11382"/>
    <w:rsid w:val="00E1159A"/>
    <w:rsid w:val="00E1208D"/>
    <w:rsid w:val="00E12281"/>
    <w:rsid w:val="00E128CC"/>
    <w:rsid w:val="00E1332C"/>
    <w:rsid w:val="00E1334D"/>
    <w:rsid w:val="00E13CA0"/>
    <w:rsid w:val="00E13D54"/>
    <w:rsid w:val="00E14BA4"/>
    <w:rsid w:val="00E152E6"/>
    <w:rsid w:val="00E152F3"/>
    <w:rsid w:val="00E1553D"/>
    <w:rsid w:val="00E160BE"/>
    <w:rsid w:val="00E16278"/>
    <w:rsid w:val="00E1643C"/>
    <w:rsid w:val="00E16DFD"/>
    <w:rsid w:val="00E171E6"/>
    <w:rsid w:val="00E20C39"/>
    <w:rsid w:val="00E21F1F"/>
    <w:rsid w:val="00E21F54"/>
    <w:rsid w:val="00E21FB5"/>
    <w:rsid w:val="00E221C2"/>
    <w:rsid w:val="00E2228F"/>
    <w:rsid w:val="00E227EE"/>
    <w:rsid w:val="00E22D79"/>
    <w:rsid w:val="00E2305E"/>
    <w:rsid w:val="00E2311C"/>
    <w:rsid w:val="00E2349A"/>
    <w:rsid w:val="00E2445B"/>
    <w:rsid w:val="00E24587"/>
    <w:rsid w:val="00E25745"/>
    <w:rsid w:val="00E2615D"/>
    <w:rsid w:val="00E26679"/>
    <w:rsid w:val="00E26F41"/>
    <w:rsid w:val="00E2724D"/>
    <w:rsid w:val="00E27473"/>
    <w:rsid w:val="00E27915"/>
    <w:rsid w:val="00E27D16"/>
    <w:rsid w:val="00E27DE5"/>
    <w:rsid w:val="00E30178"/>
    <w:rsid w:val="00E30817"/>
    <w:rsid w:val="00E316AD"/>
    <w:rsid w:val="00E31A60"/>
    <w:rsid w:val="00E320AA"/>
    <w:rsid w:val="00E324B5"/>
    <w:rsid w:val="00E32F3A"/>
    <w:rsid w:val="00E32FCA"/>
    <w:rsid w:val="00E33139"/>
    <w:rsid w:val="00E332B8"/>
    <w:rsid w:val="00E33D85"/>
    <w:rsid w:val="00E33DB7"/>
    <w:rsid w:val="00E34149"/>
    <w:rsid w:val="00E34471"/>
    <w:rsid w:val="00E34783"/>
    <w:rsid w:val="00E3487F"/>
    <w:rsid w:val="00E34B67"/>
    <w:rsid w:val="00E34BD6"/>
    <w:rsid w:val="00E34C2C"/>
    <w:rsid w:val="00E35185"/>
    <w:rsid w:val="00E35474"/>
    <w:rsid w:val="00E35AA0"/>
    <w:rsid w:val="00E36A53"/>
    <w:rsid w:val="00E36B88"/>
    <w:rsid w:val="00E36D90"/>
    <w:rsid w:val="00E376E9"/>
    <w:rsid w:val="00E37791"/>
    <w:rsid w:val="00E37D7A"/>
    <w:rsid w:val="00E37F0C"/>
    <w:rsid w:val="00E40639"/>
    <w:rsid w:val="00E408D4"/>
    <w:rsid w:val="00E412EB"/>
    <w:rsid w:val="00E42256"/>
    <w:rsid w:val="00E4335F"/>
    <w:rsid w:val="00E43427"/>
    <w:rsid w:val="00E43602"/>
    <w:rsid w:val="00E4365E"/>
    <w:rsid w:val="00E43963"/>
    <w:rsid w:val="00E43BA1"/>
    <w:rsid w:val="00E440CC"/>
    <w:rsid w:val="00E443B7"/>
    <w:rsid w:val="00E44949"/>
    <w:rsid w:val="00E45047"/>
    <w:rsid w:val="00E4599E"/>
    <w:rsid w:val="00E46186"/>
    <w:rsid w:val="00E46474"/>
    <w:rsid w:val="00E46801"/>
    <w:rsid w:val="00E46DE8"/>
    <w:rsid w:val="00E47509"/>
    <w:rsid w:val="00E47921"/>
    <w:rsid w:val="00E479C8"/>
    <w:rsid w:val="00E5017A"/>
    <w:rsid w:val="00E509C1"/>
    <w:rsid w:val="00E509E2"/>
    <w:rsid w:val="00E50ABE"/>
    <w:rsid w:val="00E50AF0"/>
    <w:rsid w:val="00E513C0"/>
    <w:rsid w:val="00E51AA6"/>
    <w:rsid w:val="00E52398"/>
    <w:rsid w:val="00E53B34"/>
    <w:rsid w:val="00E53DAB"/>
    <w:rsid w:val="00E54106"/>
    <w:rsid w:val="00E54300"/>
    <w:rsid w:val="00E544C1"/>
    <w:rsid w:val="00E54E53"/>
    <w:rsid w:val="00E5531B"/>
    <w:rsid w:val="00E558E7"/>
    <w:rsid w:val="00E55EB5"/>
    <w:rsid w:val="00E5616D"/>
    <w:rsid w:val="00E56A89"/>
    <w:rsid w:val="00E56C03"/>
    <w:rsid w:val="00E57737"/>
    <w:rsid w:val="00E57AAD"/>
    <w:rsid w:val="00E60264"/>
    <w:rsid w:val="00E60D6B"/>
    <w:rsid w:val="00E613D3"/>
    <w:rsid w:val="00E61414"/>
    <w:rsid w:val="00E61A0E"/>
    <w:rsid w:val="00E61ADF"/>
    <w:rsid w:val="00E620D3"/>
    <w:rsid w:val="00E621DD"/>
    <w:rsid w:val="00E6289F"/>
    <w:rsid w:val="00E62AC4"/>
    <w:rsid w:val="00E63692"/>
    <w:rsid w:val="00E63696"/>
    <w:rsid w:val="00E63E45"/>
    <w:rsid w:val="00E64CF9"/>
    <w:rsid w:val="00E65138"/>
    <w:rsid w:val="00E652C5"/>
    <w:rsid w:val="00E65596"/>
    <w:rsid w:val="00E6579F"/>
    <w:rsid w:val="00E65F63"/>
    <w:rsid w:val="00E666B7"/>
    <w:rsid w:val="00E66AA1"/>
    <w:rsid w:val="00E66B5A"/>
    <w:rsid w:val="00E67449"/>
    <w:rsid w:val="00E674F0"/>
    <w:rsid w:val="00E674FA"/>
    <w:rsid w:val="00E6762F"/>
    <w:rsid w:val="00E678B8"/>
    <w:rsid w:val="00E6793D"/>
    <w:rsid w:val="00E679BA"/>
    <w:rsid w:val="00E67E26"/>
    <w:rsid w:val="00E67F42"/>
    <w:rsid w:val="00E70017"/>
    <w:rsid w:val="00E705A9"/>
    <w:rsid w:val="00E7082C"/>
    <w:rsid w:val="00E70C07"/>
    <w:rsid w:val="00E713FF"/>
    <w:rsid w:val="00E71504"/>
    <w:rsid w:val="00E7179F"/>
    <w:rsid w:val="00E718C5"/>
    <w:rsid w:val="00E71A0D"/>
    <w:rsid w:val="00E71E90"/>
    <w:rsid w:val="00E7247C"/>
    <w:rsid w:val="00E72618"/>
    <w:rsid w:val="00E73049"/>
    <w:rsid w:val="00E731D3"/>
    <w:rsid w:val="00E73800"/>
    <w:rsid w:val="00E739E2"/>
    <w:rsid w:val="00E73BD0"/>
    <w:rsid w:val="00E743D3"/>
    <w:rsid w:val="00E7491E"/>
    <w:rsid w:val="00E7509E"/>
    <w:rsid w:val="00E75116"/>
    <w:rsid w:val="00E758CA"/>
    <w:rsid w:val="00E75967"/>
    <w:rsid w:val="00E7598A"/>
    <w:rsid w:val="00E762B4"/>
    <w:rsid w:val="00E769E5"/>
    <w:rsid w:val="00E76A6B"/>
    <w:rsid w:val="00E77D83"/>
    <w:rsid w:val="00E80395"/>
    <w:rsid w:val="00E80580"/>
    <w:rsid w:val="00E80659"/>
    <w:rsid w:val="00E812E9"/>
    <w:rsid w:val="00E81858"/>
    <w:rsid w:val="00E8248D"/>
    <w:rsid w:val="00E828E8"/>
    <w:rsid w:val="00E830FB"/>
    <w:rsid w:val="00E83A21"/>
    <w:rsid w:val="00E83BEE"/>
    <w:rsid w:val="00E83CFA"/>
    <w:rsid w:val="00E84062"/>
    <w:rsid w:val="00E866A7"/>
    <w:rsid w:val="00E868EC"/>
    <w:rsid w:val="00E86A27"/>
    <w:rsid w:val="00E8718A"/>
    <w:rsid w:val="00E8748D"/>
    <w:rsid w:val="00E8771B"/>
    <w:rsid w:val="00E877F1"/>
    <w:rsid w:val="00E900A6"/>
    <w:rsid w:val="00E9037D"/>
    <w:rsid w:val="00E90934"/>
    <w:rsid w:val="00E90DEB"/>
    <w:rsid w:val="00E91B05"/>
    <w:rsid w:val="00E91E05"/>
    <w:rsid w:val="00E91E2A"/>
    <w:rsid w:val="00E92659"/>
    <w:rsid w:val="00E9298E"/>
    <w:rsid w:val="00E93183"/>
    <w:rsid w:val="00E940F5"/>
    <w:rsid w:val="00E94914"/>
    <w:rsid w:val="00E94EAE"/>
    <w:rsid w:val="00E95001"/>
    <w:rsid w:val="00E95164"/>
    <w:rsid w:val="00E952A7"/>
    <w:rsid w:val="00E95479"/>
    <w:rsid w:val="00E95D1C"/>
    <w:rsid w:val="00E9694E"/>
    <w:rsid w:val="00E96DE9"/>
    <w:rsid w:val="00E97BE4"/>
    <w:rsid w:val="00EA027F"/>
    <w:rsid w:val="00EA054B"/>
    <w:rsid w:val="00EA0B94"/>
    <w:rsid w:val="00EA1034"/>
    <w:rsid w:val="00EA192A"/>
    <w:rsid w:val="00EA19C7"/>
    <w:rsid w:val="00EA1AEC"/>
    <w:rsid w:val="00EA25F5"/>
    <w:rsid w:val="00EA27EC"/>
    <w:rsid w:val="00EA294F"/>
    <w:rsid w:val="00EA33A6"/>
    <w:rsid w:val="00EA3BA8"/>
    <w:rsid w:val="00EA4221"/>
    <w:rsid w:val="00EA4310"/>
    <w:rsid w:val="00EA440B"/>
    <w:rsid w:val="00EA4642"/>
    <w:rsid w:val="00EA4E03"/>
    <w:rsid w:val="00EA5393"/>
    <w:rsid w:val="00EA57C3"/>
    <w:rsid w:val="00EA5FFE"/>
    <w:rsid w:val="00EA6184"/>
    <w:rsid w:val="00EA681C"/>
    <w:rsid w:val="00EA68B3"/>
    <w:rsid w:val="00EA70A4"/>
    <w:rsid w:val="00EA717A"/>
    <w:rsid w:val="00EA72F2"/>
    <w:rsid w:val="00EA7835"/>
    <w:rsid w:val="00EA7CAA"/>
    <w:rsid w:val="00EB088D"/>
    <w:rsid w:val="00EB0AE3"/>
    <w:rsid w:val="00EB0BF7"/>
    <w:rsid w:val="00EB10EC"/>
    <w:rsid w:val="00EB147B"/>
    <w:rsid w:val="00EB16BF"/>
    <w:rsid w:val="00EB1EFB"/>
    <w:rsid w:val="00EB2069"/>
    <w:rsid w:val="00EB22B0"/>
    <w:rsid w:val="00EB2488"/>
    <w:rsid w:val="00EB27B3"/>
    <w:rsid w:val="00EB31B1"/>
    <w:rsid w:val="00EB366A"/>
    <w:rsid w:val="00EB38B1"/>
    <w:rsid w:val="00EB45A6"/>
    <w:rsid w:val="00EB481E"/>
    <w:rsid w:val="00EB4992"/>
    <w:rsid w:val="00EB584D"/>
    <w:rsid w:val="00EB5E39"/>
    <w:rsid w:val="00EB6010"/>
    <w:rsid w:val="00EB6A36"/>
    <w:rsid w:val="00EB7870"/>
    <w:rsid w:val="00EC030B"/>
    <w:rsid w:val="00EC08E7"/>
    <w:rsid w:val="00EC10C1"/>
    <w:rsid w:val="00EC14DC"/>
    <w:rsid w:val="00EC18BE"/>
    <w:rsid w:val="00EC2B7A"/>
    <w:rsid w:val="00EC308B"/>
    <w:rsid w:val="00EC31E2"/>
    <w:rsid w:val="00EC348B"/>
    <w:rsid w:val="00EC3841"/>
    <w:rsid w:val="00EC3972"/>
    <w:rsid w:val="00EC3A59"/>
    <w:rsid w:val="00EC42EC"/>
    <w:rsid w:val="00EC44BE"/>
    <w:rsid w:val="00EC4620"/>
    <w:rsid w:val="00EC4676"/>
    <w:rsid w:val="00EC4678"/>
    <w:rsid w:val="00EC4B06"/>
    <w:rsid w:val="00EC5968"/>
    <w:rsid w:val="00EC5B70"/>
    <w:rsid w:val="00EC6194"/>
    <w:rsid w:val="00EC620E"/>
    <w:rsid w:val="00EC687D"/>
    <w:rsid w:val="00EC68BD"/>
    <w:rsid w:val="00EC7487"/>
    <w:rsid w:val="00EC7A5B"/>
    <w:rsid w:val="00ED08D3"/>
    <w:rsid w:val="00ED16BC"/>
    <w:rsid w:val="00ED19FD"/>
    <w:rsid w:val="00ED1B16"/>
    <w:rsid w:val="00ED20F6"/>
    <w:rsid w:val="00ED22BB"/>
    <w:rsid w:val="00ED3025"/>
    <w:rsid w:val="00ED360A"/>
    <w:rsid w:val="00ED378B"/>
    <w:rsid w:val="00ED3DA0"/>
    <w:rsid w:val="00ED427A"/>
    <w:rsid w:val="00ED48C7"/>
    <w:rsid w:val="00ED49AC"/>
    <w:rsid w:val="00ED4C8D"/>
    <w:rsid w:val="00ED5241"/>
    <w:rsid w:val="00ED5742"/>
    <w:rsid w:val="00ED58E8"/>
    <w:rsid w:val="00ED594D"/>
    <w:rsid w:val="00ED5A56"/>
    <w:rsid w:val="00ED5C46"/>
    <w:rsid w:val="00ED681F"/>
    <w:rsid w:val="00ED6B2A"/>
    <w:rsid w:val="00ED707F"/>
    <w:rsid w:val="00ED78DA"/>
    <w:rsid w:val="00ED7B96"/>
    <w:rsid w:val="00ED7D4A"/>
    <w:rsid w:val="00ED7D94"/>
    <w:rsid w:val="00ED7F04"/>
    <w:rsid w:val="00ED7F51"/>
    <w:rsid w:val="00ED7F81"/>
    <w:rsid w:val="00EE04A4"/>
    <w:rsid w:val="00EE04A6"/>
    <w:rsid w:val="00EE0A40"/>
    <w:rsid w:val="00EE11DE"/>
    <w:rsid w:val="00EE1816"/>
    <w:rsid w:val="00EE234C"/>
    <w:rsid w:val="00EE2528"/>
    <w:rsid w:val="00EE2FE4"/>
    <w:rsid w:val="00EE309B"/>
    <w:rsid w:val="00EE37E7"/>
    <w:rsid w:val="00EE407B"/>
    <w:rsid w:val="00EE50A9"/>
    <w:rsid w:val="00EE5B8C"/>
    <w:rsid w:val="00EE6785"/>
    <w:rsid w:val="00EE6B04"/>
    <w:rsid w:val="00EE6D51"/>
    <w:rsid w:val="00EE6DCD"/>
    <w:rsid w:val="00EE709B"/>
    <w:rsid w:val="00EE7523"/>
    <w:rsid w:val="00EE755D"/>
    <w:rsid w:val="00EE75FE"/>
    <w:rsid w:val="00EE798C"/>
    <w:rsid w:val="00EE7A3E"/>
    <w:rsid w:val="00EF112F"/>
    <w:rsid w:val="00EF1143"/>
    <w:rsid w:val="00EF13C4"/>
    <w:rsid w:val="00EF163B"/>
    <w:rsid w:val="00EF16D2"/>
    <w:rsid w:val="00EF204D"/>
    <w:rsid w:val="00EF2A19"/>
    <w:rsid w:val="00EF316C"/>
    <w:rsid w:val="00EF33A9"/>
    <w:rsid w:val="00EF34F0"/>
    <w:rsid w:val="00EF37FA"/>
    <w:rsid w:val="00EF4312"/>
    <w:rsid w:val="00EF4774"/>
    <w:rsid w:val="00EF4A08"/>
    <w:rsid w:val="00EF4AD0"/>
    <w:rsid w:val="00EF4BF2"/>
    <w:rsid w:val="00EF551A"/>
    <w:rsid w:val="00EF5AB4"/>
    <w:rsid w:val="00EF5FAE"/>
    <w:rsid w:val="00EF65A9"/>
    <w:rsid w:val="00EF6F4F"/>
    <w:rsid w:val="00F00820"/>
    <w:rsid w:val="00F012F8"/>
    <w:rsid w:val="00F01990"/>
    <w:rsid w:val="00F01A1B"/>
    <w:rsid w:val="00F01B11"/>
    <w:rsid w:val="00F02C30"/>
    <w:rsid w:val="00F02D3E"/>
    <w:rsid w:val="00F02E2D"/>
    <w:rsid w:val="00F02FCA"/>
    <w:rsid w:val="00F03D51"/>
    <w:rsid w:val="00F04EB6"/>
    <w:rsid w:val="00F051F8"/>
    <w:rsid w:val="00F0536B"/>
    <w:rsid w:val="00F060BF"/>
    <w:rsid w:val="00F06173"/>
    <w:rsid w:val="00F0638E"/>
    <w:rsid w:val="00F069B7"/>
    <w:rsid w:val="00F074DA"/>
    <w:rsid w:val="00F07902"/>
    <w:rsid w:val="00F1026F"/>
    <w:rsid w:val="00F10339"/>
    <w:rsid w:val="00F10739"/>
    <w:rsid w:val="00F121CC"/>
    <w:rsid w:val="00F133DA"/>
    <w:rsid w:val="00F13E42"/>
    <w:rsid w:val="00F13F6D"/>
    <w:rsid w:val="00F1494C"/>
    <w:rsid w:val="00F149B3"/>
    <w:rsid w:val="00F14ED5"/>
    <w:rsid w:val="00F159A0"/>
    <w:rsid w:val="00F15AE3"/>
    <w:rsid w:val="00F15ED4"/>
    <w:rsid w:val="00F1639C"/>
    <w:rsid w:val="00F16470"/>
    <w:rsid w:val="00F164CE"/>
    <w:rsid w:val="00F169E8"/>
    <w:rsid w:val="00F169E9"/>
    <w:rsid w:val="00F16A1D"/>
    <w:rsid w:val="00F16E84"/>
    <w:rsid w:val="00F16F25"/>
    <w:rsid w:val="00F17A1C"/>
    <w:rsid w:val="00F17E74"/>
    <w:rsid w:val="00F17F2F"/>
    <w:rsid w:val="00F21429"/>
    <w:rsid w:val="00F222B7"/>
    <w:rsid w:val="00F223A3"/>
    <w:rsid w:val="00F22488"/>
    <w:rsid w:val="00F227BE"/>
    <w:rsid w:val="00F22BEA"/>
    <w:rsid w:val="00F22D5F"/>
    <w:rsid w:val="00F23089"/>
    <w:rsid w:val="00F238A5"/>
    <w:rsid w:val="00F24AB9"/>
    <w:rsid w:val="00F24F9F"/>
    <w:rsid w:val="00F25D65"/>
    <w:rsid w:val="00F261F0"/>
    <w:rsid w:val="00F27DA9"/>
    <w:rsid w:val="00F30239"/>
    <w:rsid w:val="00F31A8E"/>
    <w:rsid w:val="00F324BE"/>
    <w:rsid w:val="00F3339D"/>
    <w:rsid w:val="00F33851"/>
    <w:rsid w:val="00F33C61"/>
    <w:rsid w:val="00F341EC"/>
    <w:rsid w:val="00F34322"/>
    <w:rsid w:val="00F346A3"/>
    <w:rsid w:val="00F348DE"/>
    <w:rsid w:val="00F34918"/>
    <w:rsid w:val="00F356C8"/>
    <w:rsid w:val="00F35F9D"/>
    <w:rsid w:val="00F36361"/>
    <w:rsid w:val="00F366E0"/>
    <w:rsid w:val="00F369CE"/>
    <w:rsid w:val="00F36A0D"/>
    <w:rsid w:val="00F36B1B"/>
    <w:rsid w:val="00F371D6"/>
    <w:rsid w:val="00F37856"/>
    <w:rsid w:val="00F37B44"/>
    <w:rsid w:val="00F4016A"/>
    <w:rsid w:val="00F40497"/>
    <w:rsid w:val="00F40760"/>
    <w:rsid w:val="00F4077B"/>
    <w:rsid w:val="00F40A35"/>
    <w:rsid w:val="00F40C6A"/>
    <w:rsid w:val="00F40E02"/>
    <w:rsid w:val="00F41603"/>
    <w:rsid w:val="00F417A6"/>
    <w:rsid w:val="00F417F0"/>
    <w:rsid w:val="00F41A0C"/>
    <w:rsid w:val="00F41C4B"/>
    <w:rsid w:val="00F41C5E"/>
    <w:rsid w:val="00F42975"/>
    <w:rsid w:val="00F42BD9"/>
    <w:rsid w:val="00F43270"/>
    <w:rsid w:val="00F435E3"/>
    <w:rsid w:val="00F4401E"/>
    <w:rsid w:val="00F4454B"/>
    <w:rsid w:val="00F44721"/>
    <w:rsid w:val="00F45246"/>
    <w:rsid w:val="00F45426"/>
    <w:rsid w:val="00F455EA"/>
    <w:rsid w:val="00F45CB9"/>
    <w:rsid w:val="00F45D06"/>
    <w:rsid w:val="00F4682B"/>
    <w:rsid w:val="00F46A95"/>
    <w:rsid w:val="00F46BA4"/>
    <w:rsid w:val="00F4704B"/>
    <w:rsid w:val="00F4775B"/>
    <w:rsid w:val="00F5005A"/>
    <w:rsid w:val="00F5048C"/>
    <w:rsid w:val="00F50FF6"/>
    <w:rsid w:val="00F5106C"/>
    <w:rsid w:val="00F5142C"/>
    <w:rsid w:val="00F514AD"/>
    <w:rsid w:val="00F51645"/>
    <w:rsid w:val="00F5224C"/>
    <w:rsid w:val="00F52793"/>
    <w:rsid w:val="00F53D93"/>
    <w:rsid w:val="00F54CE2"/>
    <w:rsid w:val="00F555B3"/>
    <w:rsid w:val="00F5658E"/>
    <w:rsid w:val="00F57772"/>
    <w:rsid w:val="00F577DE"/>
    <w:rsid w:val="00F57A0E"/>
    <w:rsid w:val="00F603A4"/>
    <w:rsid w:val="00F604F0"/>
    <w:rsid w:val="00F60BFC"/>
    <w:rsid w:val="00F60EE9"/>
    <w:rsid w:val="00F61527"/>
    <w:rsid w:val="00F6241F"/>
    <w:rsid w:val="00F624FA"/>
    <w:rsid w:val="00F628E0"/>
    <w:rsid w:val="00F62B30"/>
    <w:rsid w:val="00F63C4D"/>
    <w:rsid w:val="00F63DED"/>
    <w:rsid w:val="00F63FDB"/>
    <w:rsid w:val="00F64DB4"/>
    <w:rsid w:val="00F65035"/>
    <w:rsid w:val="00F65280"/>
    <w:rsid w:val="00F65303"/>
    <w:rsid w:val="00F6578F"/>
    <w:rsid w:val="00F65CA3"/>
    <w:rsid w:val="00F66200"/>
    <w:rsid w:val="00F66EA2"/>
    <w:rsid w:val="00F6759F"/>
    <w:rsid w:val="00F7051E"/>
    <w:rsid w:val="00F70544"/>
    <w:rsid w:val="00F70AC7"/>
    <w:rsid w:val="00F71113"/>
    <w:rsid w:val="00F71248"/>
    <w:rsid w:val="00F716A1"/>
    <w:rsid w:val="00F71E9F"/>
    <w:rsid w:val="00F7246C"/>
    <w:rsid w:val="00F72895"/>
    <w:rsid w:val="00F728E1"/>
    <w:rsid w:val="00F7342C"/>
    <w:rsid w:val="00F735BD"/>
    <w:rsid w:val="00F73625"/>
    <w:rsid w:val="00F736AE"/>
    <w:rsid w:val="00F739F8"/>
    <w:rsid w:val="00F73F62"/>
    <w:rsid w:val="00F74220"/>
    <w:rsid w:val="00F74D65"/>
    <w:rsid w:val="00F754F1"/>
    <w:rsid w:val="00F76068"/>
    <w:rsid w:val="00F76AEC"/>
    <w:rsid w:val="00F76B51"/>
    <w:rsid w:val="00F777B3"/>
    <w:rsid w:val="00F77AD6"/>
    <w:rsid w:val="00F801DD"/>
    <w:rsid w:val="00F8084A"/>
    <w:rsid w:val="00F80C6D"/>
    <w:rsid w:val="00F80D99"/>
    <w:rsid w:val="00F81596"/>
    <w:rsid w:val="00F8182C"/>
    <w:rsid w:val="00F81B27"/>
    <w:rsid w:val="00F81B3C"/>
    <w:rsid w:val="00F81B7D"/>
    <w:rsid w:val="00F83090"/>
    <w:rsid w:val="00F83805"/>
    <w:rsid w:val="00F839C8"/>
    <w:rsid w:val="00F848C3"/>
    <w:rsid w:val="00F849ED"/>
    <w:rsid w:val="00F850BB"/>
    <w:rsid w:val="00F85263"/>
    <w:rsid w:val="00F85569"/>
    <w:rsid w:val="00F86616"/>
    <w:rsid w:val="00F869E0"/>
    <w:rsid w:val="00F86BBA"/>
    <w:rsid w:val="00F87676"/>
    <w:rsid w:val="00F87BA5"/>
    <w:rsid w:val="00F87C3A"/>
    <w:rsid w:val="00F87CB7"/>
    <w:rsid w:val="00F87D10"/>
    <w:rsid w:val="00F9022E"/>
    <w:rsid w:val="00F909DD"/>
    <w:rsid w:val="00F90B2A"/>
    <w:rsid w:val="00F912EF"/>
    <w:rsid w:val="00F914D4"/>
    <w:rsid w:val="00F9180F"/>
    <w:rsid w:val="00F91CD3"/>
    <w:rsid w:val="00F91E47"/>
    <w:rsid w:val="00F92C0A"/>
    <w:rsid w:val="00F938E4"/>
    <w:rsid w:val="00F93A57"/>
    <w:rsid w:val="00F93E94"/>
    <w:rsid w:val="00F946B0"/>
    <w:rsid w:val="00F94EB2"/>
    <w:rsid w:val="00F95C5B"/>
    <w:rsid w:val="00F96124"/>
    <w:rsid w:val="00F97252"/>
    <w:rsid w:val="00F9759A"/>
    <w:rsid w:val="00F97727"/>
    <w:rsid w:val="00F97736"/>
    <w:rsid w:val="00FA084D"/>
    <w:rsid w:val="00FA0E37"/>
    <w:rsid w:val="00FA183D"/>
    <w:rsid w:val="00FA1C76"/>
    <w:rsid w:val="00FA1DA4"/>
    <w:rsid w:val="00FA28C4"/>
    <w:rsid w:val="00FA3226"/>
    <w:rsid w:val="00FA3A09"/>
    <w:rsid w:val="00FA3AD0"/>
    <w:rsid w:val="00FA4038"/>
    <w:rsid w:val="00FA462A"/>
    <w:rsid w:val="00FA4980"/>
    <w:rsid w:val="00FA4EB4"/>
    <w:rsid w:val="00FA505F"/>
    <w:rsid w:val="00FA54D5"/>
    <w:rsid w:val="00FA5C58"/>
    <w:rsid w:val="00FA64CD"/>
    <w:rsid w:val="00FA66ED"/>
    <w:rsid w:val="00FA68DE"/>
    <w:rsid w:val="00FA6BE4"/>
    <w:rsid w:val="00FB0768"/>
    <w:rsid w:val="00FB0CF0"/>
    <w:rsid w:val="00FB1136"/>
    <w:rsid w:val="00FB1B0A"/>
    <w:rsid w:val="00FB1C0C"/>
    <w:rsid w:val="00FB1C24"/>
    <w:rsid w:val="00FB1D51"/>
    <w:rsid w:val="00FB1FB3"/>
    <w:rsid w:val="00FB21D7"/>
    <w:rsid w:val="00FB2976"/>
    <w:rsid w:val="00FB29D8"/>
    <w:rsid w:val="00FB2CD0"/>
    <w:rsid w:val="00FB2DE3"/>
    <w:rsid w:val="00FB2E95"/>
    <w:rsid w:val="00FB2F72"/>
    <w:rsid w:val="00FB3414"/>
    <w:rsid w:val="00FB43AE"/>
    <w:rsid w:val="00FB441D"/>
    <w:rsid w:val="00FB4534"/>
    <w:rsid w:val="00FB4EE4"/>
    <w:rsid w:val="00FB5022"/>
    <w:rsid w:val="00FB55A7"/>
    <w:rsid w:val="00FB5BB8"/>
    <w:rsid w:val="00FB5D1E"/>
    <w:rsid w:val="00FB6012"/>
    <w:rsid w:val="00FB6136"/>
    <w:rsid w:val="00FB61B3"/>
    <w:rsid w:val="00FB6231"/>
    <w:rsid w:val="00FB7002"/>
    <w:rsid w:val="00FB7032"/>
    <w:rsid w:val="00FC06C3"/>
    <w:rsid w:val="00FC0902"/>
    <w:rsid w:val="00FC0929"/>
    <w:rsid w:val="00FC0A01"/>
    <w:rsid w:val="00FC120A"/>
    <w:rsid w:val="00FC173A"/>
    <w:rsid w:val="00FC1DF2"/>
    <w:rsid w:val="00FC2130"/>
    <w:rsid w:val="00FC2C1D"/>
    <w:rsid w:val="00FC2DCB"/>
    <w:rsid w:val="00FC35AD"/>
    <w:rsid w:val="00FC3675"/>
    <w:rsid w:val="00FC36A3"/>
    <w:rsid w:val="00FC3BA0"/>
    <w:rsid w:val="00FC3D08"/>
    <w:rsid w:val="00FC3F23"/>
    <w:rsid w:val="00FC4B6B"/>
    <w:rsid w:val="00FC54A9"/>
    <w:rsid w:val="00FC5895"/>
    <w:rsid w:val="00FC5B3C"/>
    <w:rsid w:val="00FC5C84"/>
    <w:rsid w:val="00FC6506"/>
    <w:rsid w:val="00FC6545"/>
    <w:rsid w:val="00FC6C2D"/>
    <w:rsid w:val="00FC7207"/>
    <w:rsid w:val="00FC7995"/>
    <w:rsid w:val="00FC7AF1"/>
    <w:rsid w:val="00FC7E57"/>
    <w:rsid w:val="00FD0743"/>
    <w:rsid w:val="00FD0754"/>
    <w:rsid w:val="00FD0A36"/>
    <w:rsid w:val="00FD115A"/>
    <w:rsid w:val="00FD19C7"/>
    <w:rsid w:val="00FD1B62"/>
    <w:rsid w:val="00FD1D8E"/>
    <w:rsid w:val="00FD2A69"/>
    <w:rsid w:val="00FD2E93"/>
    <w:rsid w:val="00FD2EA3"/>
    <w:rsid w:val="00FD3338"/>
    <w:rsid w:val="00FD34C8"/>
    <w:rsid w:val="00FD3737"/>
    <w:rsid w:val="00FD3E33"/>
    <w:rsid w:val="00FD40AC"/>
    <w:rsid w:val="00FD4DA0"/>
    <w:rsid w:val="00FD5292"/>
    <w:rsid w:val="00FD58D9"/>
    <w:rsid w:val="00FD5EF4"/>
    <w:rsid w:val="00FD689C"/>
    <w:rsid w:val="00FD702B"/>
    <w:rsid w:val="00FD73CA"/>
    <w:rsid w:val="00FD74BA"/>
    <w:rsid w:val="00FE0152"/>
    <w:rsid w:val="00FE02B3"/>
    <w:rsid w:val="00FE1660"/>
    <w:rsid w:val="00FE1DD3"/>
    <w:rsid w:val="00FE1FB6"/>
    <w:rsid w:val="00FE2BEB"/>
    <w:rsid w:val="00FE2F30"/>
    <w:rsid w:val="00FE34DB"/>
    <w:rsid w:val="00FE6142"/>
    <w:rsid w:val="00FE6516"/>
    <w:rsid w:val="00FE6CA5"/>
    <w:rsid w:val="00FE7145"/>
    <w:rsid w:val="00FE7325"/>
    <w:rsid w:val="00FE7B85"/>
    <w:rsid w:val="00FE7DC5"/>
    <w:rsid w:val="00FF00E2"/>
    <w:rsid w:val="00FF00ED"/>
    <w:rsid w:val="00FF097D"/>
    <w:rsid w:val="00FF1103"/>
    <w:rsid w:val="00FF1558"/>
    <w:rsid w:val="00FF2C31"/>
    <w:rsid w:val="00FF308F"/>
    <w:rsid w:val="00FF3600"/>
    <w:rsid w:val="00FF3717"/>
    <w:rsid w:val="00FF3B21"/>
    <w:rsid w:val="00FF3D16"/>
    <w:rsid w:val="00FF44BD"/>
    <w:rsid w:val="00FF468E"/>
    <w:rsid w:val="00FF481E"/>
    <w:rsid w:val="00FF51C8"/>
    <w:rsid w:val="00FF5532"/>
    <w:rsid w:val="00FF55F6"/>
    <w:rsid w:val="00FF5B7B"/>
    <w:rsid w:val="00FF6E5C"/>
    <w:rsid w:val="00FF707E"/>
    <w:rsid w:val="00FF717A"/>
    <w:rsid w:val="00FF75C6"/>
    <w:rsid w:val="00FF763C"/>
    <w:rsid w:val="00FF76F1"/>
    <w:rsid w:val="00FF79B6"/>
    <w:rsid w:val="00FF7ABB"/>
    <w:rsid w:val="012936C8"/>
    <w:rsid w:val="019F8BC5"/>
    <w:rsid w:val="01A8FD75"/>
    <w:rsid w:val="01D6B0ED"/>
    <w:rsid w:val="024EDE15"/>
    <w:rsid w:val="02E89370"/>
    <w:rsid w:val="03FCC10F"/>
    <w:rsid w:val="0407A011"/>
    <w:rsid w:val="04487599"/>
    <w:rsid w:val="045A4103"/>
    <w:rsid w:val="049464C4"/>
    <w:rsid w:val="0509E149"/>
    <w:rsid w:val="05D13742"/>
    <w:rsid w:val="06595EB8"/>
    <w:rsid w:val="06983143"/>
    <w:rsid w:val="06D66228"/>
    <w:rsid w:val="071C1681"/>
    <w:rsid w:val="0781A6CE"/>
    <w:rsid w:val="07AFDE90"/>
    <w:rsid w:val="07C67434"/>
    <w:rsid w:val="091EA4E3"/>
    <w:rsid w:val="095922F6"/>
    <w:rsid w:val="09626E61"/>
    <w:rsid w:val="0D8BA9E8"/>
    <w:rsid w:val="0DD45C59"/>
    <w:rsid w:val="0DFCDBE0"/>
    <w:rsid w:val="0E920554"/>
    <w:rsid w:val="0EA3475E"/>
    <w:rsid w:val="0F83557A"/>
    <w:rsid w:val="1085E36F"/>
    <w:rsid w:val="11770322"/>
    <w:rsid w:val="1540CEFA"/>
    <w:rsid w:val="16861B29"/>
    <w:rsid w:val="18CF0BDB"/>
    <w:rsid w:val="192B4CEB"/>
    <w:rsid w:val="19F88515"/>
    <w:rsid w:val="1BF219B8"/>
    <w:rsid w:val="1C892975"/>
    <w:rsid w:val="1CBF7543"/>
    <w:rsid w:val="1D05D3F9"/>
    <w:rsid w:val="1E8F04E0"/>
    <w:rsid w:val="1F30136E"/>
    <w:rsid w:val="1F9B7ED4"/>
    <w:rsid w:val="2264BFD3"/>
    <w:rsid w:val="263AA977"/>
    <w:rsid w:val="26485F7A"/>
    <w:rsid w:val="275AB1F4"/>
    <w:rsid w:val="29CC2500"/>
    <w:rsid w:val="2A16D967"/>
    <w:rsid w:val="2A762014"/>
    <w:rsid w:val="2BE5A377"/>
    <w:rsid w:val="2D527D1D"/>
    <w:rsid w:val="2E555CD1"/>
    <w:rsid w:val="2EA57A7D"/>
    <w:rsid w:val="2EEC1BB1"/>
    <w:rsid w:val="2F18C376"/>
    <w:rsid w:val="30FF365A"/>
    <w:rsid w:val="311DBB8C"/>
    <w:rsid w:val="31C71F6B"/>
    <w:rsid w:val="3205D577"/>
    <w:rsid w:val="3274DF1A"/>
    <w:rsid w:val="33BF906E"/>
    <w:rsid w:val="35197858"/>
    <w:rsid w:val="3576816A"/>
    <w:rsid w:val="359E8701"/>
    <w:rsid w:val="35D1E467"/>
    <w:rsid w:val="3658A413"/>
    <w:rsid w:val="3660AE53"/>
    <w:rsid w:val="36713BCA"/>
    <w:rsid w:val="36B42E7B"/>
    <w:rsid w:val="36EFF163"/>
    <w:rsid w:val="37AC8BDD"/>
    <w:rsid w:val="3A194E8F"/>
    <w:rsid w:val="3A65E46F"/>
    <w:rsid w:val="3AFAA55D"/>
    <w:rsid w:val="3B202CB0"/>
    <w:rsid w:val="3B9962C3"/>
    <w:rsid w:val="3BB8D2E8"/>
    <w:rsid w:val="3CBBFD11"/>
    <w:rsid w:val="3F9873DF"/>
    <w:rsid w:val="3FD94A62"/>
    <w:rsid w:val="40A7B17C"/>
    <w:rsid w:val="40C6B042"/>
    <w:rsid w:val="4129CAE0"/>
    <w:rsid w:val="41CBBE6C"/>
    <w:rsid w:val="41FA22DB"/>
    <w:rsid w:val="4322BA4F"/>
    <w:rsid w:val="437364C2"/>
    <w:rsid w:val="4384B7C6"/>
    <w:rsid w:val="43AD22FF"/>
    <w:rsid w:val="44376657"/>
    <w:rsid w:val="446231CC"/>
    <w:rsid w:val="47C76788"/>
    <w:rsid w:val="488BA067"/>
    <w:rsid w:val="48CF9A3C"/>
    <w:rsid w:val="49266056"/>
    <w:rsid w:val="49547D74"/>
    <w:rsid w:val="49679BC3"/>
    <w:rsid w:val="49F9F593"/>
    <w:rsid w:val="4B00918C"/>
    <w:rsid w:val="4BD78FCE"/>
    <w:rsid w:val="4BF037F0"/>
    <w:rsid w:val="4C7595DE"/>
    <w:rsid w:val="4D3D57B1"/>
    <w:rsid w:val="4D6D0943"/>
    <w:rsid w:val="4E0980B5"/>
    <w:rsid w:val="4E109C39"/>
    <w:rsid w:val="4E2F9FEA"/>
    <w:rsid w:val="4FC4E26E"/>
    <w:rsid w:val="502A13F2"/>
    <w:rsid w:val="50F92973"/>
    <w:rsid w:val="5275B334"/>
    <w:rsid w:val="52900662"/>
    <w:rsid w:val="529986E0"/>
    <w:rsid w:val="531737F1"/>
    <w:rsid w:val="53883258"/>
    <w:rsid w:val="53BF1845"/>
    <w:rsid w:val="53D1FC3F"/>
    <w:rsid w:val="53ED9EAD"/>
    <w:rsid w:val="54B1D90B"/>
    <w:rsid w:val="54B3AF7A"/>
    <w:rsid w:val="54C2E32C"/>
    <w:rsid w:val="54CCC1EF"/>
    <w:rsid w:val="55952159"/>
    <w:rsid w:val="5721B98F"/>
    <w:rsid w:val="57963AA2"/>
    <w:rsid w:val="5877FB19"/>
    <w:rsid w:val="588DE098"/>
    <w:rsid w:val="58E35567"/>
    <w:rsid w:val="5906067C"/>
    <w:rsid w:val="5ABCEC28"/>
    <w:rsid w:val="5AF9D609"/>
    <w:rsid w:val="5B39A593"/>
    <w:rsid w:val="5B4DB0AD"/>
    <w:rsid w:val="5C35265F"/>
    <w:rsid w:val="5C87B344"/>
    <w:rsid w:val="5DB1429E"/>
    <w:rsid w:val="5DF5A215"/>
    <w:rsid w:val="5E70AEDD"/>
    <w:rsid w:val="5F333CD8"/>
    <w:rsid w:val="5F4E1B67"/>
    <w:rsid w:val="60208763"/>
    <w:rsid w:val="62AAF3A8"/>
    <w:rsid w:val="64D44464"/>
    <w:rsid w:val="65314DB6"/>
    <w:rsid w:val="653C70C6"/>
    <w:rsid w:val="658D7888"/>
    <w:rsid w:val="65ACA66C"/>
    <w:rsid w:val="65C08CAF"/>
    <w:rsid w:val="662CE54D"/>
    <w:rsid w:val="67630D6F"/>
    <w:rsid w:val="69023BBF"/>
    <w:rsid w:val="6C86EBF5"/>
    <w:rsid w:val="6D00D7A5"/>
    <w:rsid w:val="6E2BDBC7"/>
    <w:rsid w:val="6E30D6D6"/>
    <w:rsid w:val="6E597280"/>
    <w:rsid w:val="6EB49C74"/>
    <w:rsid w:val="6F698C99"/>
    <w:rsid w:val="700E0A98"/>
    <w:rsid w:val="70611E92"/>
    <w:rsid w:val="70F7F6B1"/>
    <w:rsid w:val="70FDAB8D"/>
    <w:rsid w:val="7154D125"/>
    <w:rsid w:val="7163B54F"/>
    <w:rsid w:val="719608A2"/>
    <w:rsid w:val="73EFB8BF"/>
    <w:rsid w:val="740CE860"/>
    <w:rsid w:val="74347CDD"/>
    <w:rsid w:val="7514311C"/>
    <w:rsid w:val="76EAB9E8"/>
    <w:rsid w:val="78097BFB"/>
    <w:rsid w:val="79180ABF"/>
    <w:rsid w:val="7977DCBA"/>
    <w:rsid w:val="7A0F13F8"/>
    <w:rsid w:val="7AA80706"/>
    <w:rsid w:val="7AE22667"/>
    <w:rsid w:val="7D13D834"/>
    <w:rsid w:val="7D80C983"/>
    <w:rsid w:val="7EDBD109"/>
    <w:rsid w:val="7FF6A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E8FC28"/>
  <w15:docId w15:val="{C609401C-8293-4CCE-8630-928C34706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066"/>
  </w:style>
  <w:style w:type="paragraph" w:styleId="Ttulo1">
    <w:name w:val="heading 1"/>
    <w:basedOn w:val="ndice1"/>
    <w:next w:val="Normal"/>
    <w:link w:val="Ttulo1Car"/>
    <w:autoRedefine/>
    <w:uiPriority w:val="9"/>
    <w:qFormat/>
    <w:rsid w:val="00C42294"/>
    <w:pPr>
      <w:keepNext/>
      <w:keepLines/>
      <w:numPr>
        <w:ilvl w:val="1"/>
        <w:numId w:val="31"/>
      </w:numPr>
      <w:spacing w:line="360" w:lineRule="auto"/>
      <w:ind w:left="587"/>
      <w:outlineLvl w:val="0"/>
    </w:pPr>
    <w:rPr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D28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2A66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7417F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1"/>
    <w:qFormat/>
    <w:rsid w:val="00CE7066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C42294"/>
    <w:rPr>
      <w:rFonts w:cstheme="minorHAnsi"/>
      <w:b/>
      <w:bCs/>
      <w:color w:val="000000" w:themeColor="tex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9D2800"/>
    <w:rPr>
      <w:rFonts w:asciiTheme="majorHAnsi" w:eastAsiaTheme="majorEastAsia" w:hAnsiTheme="majorHAnsi" w:cstheme="majorBidi"/>
      <w:sz w:val="26"/>
      <w:szCs w:val="26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2A6640"/>
    <w:rPr>
      <w:rFonts w:asciiTheme="majorHAnsi" w:eastAsiaTheme="majorEastAsia" w:hAnsiTheme="majorHAnsi" w:cstheme="majorBidi"/>
      <w:sz w:val="24"/>
      <w:szCs w:val="24"/>
      <w:lang w:val="en-GB"/>
    </w:rPr>
  </w:style>
  <w:style w:type="paragraph" w:styleId="ndice2">
    <w:name w:val="index 2"/>
    <w:basedOn w:val="Normal"/>
    <w:next w:val="Normal"/>
    <w:autoRedefine/>
    <w:uiPriority w:val="99"/>
    <w:unhideWhenUsed/>
    <w:rsid w:val="00EA57C3"/>
    <w:pPr>
      <w:spacing w:after="0"/>
      <w:ind w:left="440" w:hanging="220"/>
    </w:pPr>
    <w:rPr>
      <w:rFonts w:cstheme="minorHAnsi"/>
      <w:sz w:val="20"/>
      <w:szCs w:val="20"/>
    </w:rPr>
  </w:style>
  <w:style w:type="paragraph" w:styleId="ndice1">
    <w:name w:val="index 1"/>
    <w:basedOn w:val="Normal"/>
    <w:next w:val="Normal"/>
    <w:autoRedefine/>
    <w:uiPriority w:val="99"/>
    <w:unhideWhenUsed/>
    <w:rsid w:val="00DE2CEC"/>
    <w:pPr>
      <w:spacing w:after="0"/>
      <w:ind w:left="220" w:hanging="220"/>
    </w:pPr>
    <w:rPr>
      <w:rFonts w:cstheme="minorHAnsi"/>
      <w:sz w:val="20"/>
      <w:szCs w:val="20"/>
    </w:rPr>
  </w:style>
  <w:style w:type="paragraph" w:styleId="Ttulodendice">
    <w:name w:val="index heading"/>
    <w:basedOn w:val="Normal"/>
    <w:next w:val="ndice1"/>
    <w:uiPriority w:val="99"/>
    <w:unhideWhenUsed/>
    <w:rsid w:val="00DE2CEC"/>
    <w:pPr>
      <w:spacing w:after="0"/>
    </w:pPr>
    <w:rPr>
      <w:rFonts w:cstheme="minorHAnsi"/>
      <w:sz w:val="20"/>
      <w:szCs w:val="20"/>
    </w:rPr>
  </w:style>
  <w:style w:type="paragraph" w:styleId="ndice3">
    <w:name w:val="index 3"/>
    <w:basedOn w:val="Normal"/>
    <w:next w:val="Normal"/>
    <w:autoRedefine/>
    <w:uiPriority w:val="99"/>
    <w:unhideWhenUsed/>
    <w:rsid w:val="00EA57C3"/>
    <w:pPr>
      <w:spacing w:after="0"/>
      <w:ind w:left="660" w:hanging="220"/>
    </w:pPr>
    <w:rPr>
      <w:rFonts w:cstheme="minorHAnsi"/>
      <w:sz w:val="20"/>
      <w:szCs w:val="20"/>
    </w:rPr>
  </w:style>
  <w:style w:type="paragraph" w:styleId="ndice4">
    <w:name w:val="index 4"/>
    <w:basedOn w:val="Normal"/>
    <w:next w:val="Normal"/>
    <w:autoRedefine/>
    <w:uiPriority w:val="99"/>
    <w:unhideWhenUsed/>
    <w:rsid w:val="00EA57C3"/>
    <w:pPr>
      <w:spacing w:after="0"/>
      <w:ind w:left="880" w:hanging="220"/>
    </w:pPr>
    <w:rPr>
      <w:rFonts w:cstheme="minorHAnsi"/>
      <w:sz w:val="20"/>
      <w:szCs w:val="20"/>
    </w:rPr>
  </w:style>
  <w:style w:type="paragraph" w:styleId="ndice5">
    <w:name w:val="index 5"/>
    <w:basedOn w:val="Normal"/>
    <w:next w:val="Normal"/>
    <w:autoRedefine/>
    <w:uiPriority w:val="99"/>
    <w:unhideWhenUsed/>
    <w:rsid w:val="00EA57C3"/>
    <w:pPr>
      <w:spacing w:after="0"/>
      <w:ind w:left="1100" w:hanging="220"/>
    </w:pPr>
    <w:rPr>
      <w:rFonts w:cstheme="minorHAnsi"/>
      <w:sz w:val="20"/>
      <w:szCs w:val="20"/>
    </w:rPr>
  </w:style>
  <w:style w:type="paragraph" w:styleId="ndice6">
    <w:name w:val="index 6"/>
    <w:basedOn w:val="Normal"/>
    <w:next w:val="Normal"/>
    <w:autoRedefine/>
    <w:uiPriority w:val="99"/>
    <w:unhideWhenUsed/>
    <w:rsid w:val="00EA57C3"/>
    <w:pPr>
      <w:spacing w:after="0"/>
      <w:ind w:left="1320" w:hanging="220"/>
    </w:pPr>
    <w:rPr>
      <w:rFonts w:cstheme="minorHAnsi"/>
      <w:sz w:val="20"/>
      <w:szCs w:val="20"/>
    </w:rPr>
  </w:style>
  <w:style w:type="paragraph" w:styleId="ndice7">
    <w:name w:val="index 7"/>
    <w:basedOn w:val="Normal"/>
    <w:next w:val="Normal"/>
    <w:autoRedefine/>
    <w:uiPriority w:val="99"/>
    <w:unhideWhenUsed/>
    <w:rsid w:val="00EA57C3"/>
    <w:pPr>
      <w:spacing w:after="0"/>
      <w:ind w:left="1540" w:hanging="220"/>
    </w:pPr>
    <w:rPr>
      <w:rFonts w:cstheme="minorHAnsi"/>
      <w:sz w:val="20"/>
      <w:szCs w:val="20"/>
    </w:rPr>
  </w:style>
  <w:style w:type="paragraph" w:styleId="ndice8">
    <w:name w:val="index 8"/>
    <w:basedOn w:val="Normal"/>
    <w:next w:val="Normal"/>
    <w:autoRedefine/>
    <w:uiPriority w:val="99"/>
    <w:unhideWhenUsed/>
    <w:rsid w:val="00EA57C3"/>
    <w:pPr>
      <w:spacing w:after="0"/>
      <w:ind w:left="1760" w:hanging="220"/>
    </w:pPr>
    <w:rPr>
      <w:rFonts w:cstheme="minorHAnsi"/>
      <w:sz w:val="20"/>
      <w:szCs w:val="20"/>
    </w:rPr>
  </w:style>
  <w:style w:type="paragraph" w:styleId="ndice9">
    <w:name w:val="index 9"/>
    <w:basedOn w:val="Normal"/>
    <w:next w:val="Normal"/>
    <w:autoRedefine/>
    <w:uiPriority w:val="99"/>
    <w:unhideWhenUsed/>
    <w:rsid w:val="00EA57C3"/>
    <w:pPr>
      <w:spacing w:after="0"/>
      <w:ind w:left="1980" w:hanging="220"/>
    </w:pPr>
    <w:rPr>
      <w:rFonts w:cstheme="minorHAnsi"/>
      <w:sz w:val="20"/>
      <w:szCs w:val="20"/>
    </w:rPr>
  </w:style>
  <w:style w:type="paragraph" w:styleId="TtuloTDC">
    <w:name w:val="TOC Heading"/>
    <w:basedOn w:val="Ttulo1"/>
    <w:next w:val="Normal"/>
    <w:uiPriority w:val="39"/>
    <w:unhideWhenUsed/>
    <w:qFormat/>
    <w:rsid w:val="00F97727"/>
    <w:pPr>
      <w:outlineLvl w:val="9"/>
    </w:pPr>
    <w:rPr>
      <w:rFonts w:asciiTheme="majorHAnsi" w:eastAsiaTheme="majorEastAsia" w:hAnsiTheme="majorHAnsi" w:cstheme="majorBidi"/>
      <w:color w:val="2F5496" w:themeColor="accent1" w:themeShade="BF"/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F97727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024416"/>
    <w:pPr>
      <w:tabs>
        <w:tab w:val="left" w:pos="440"/>
        <w:tab w:val="left" w:pos="880"/>
        <w:tab w:val="right" w:leader="dot" w:pos="8789"/>
      </w:tabs>
      <w:spacing w:after="100"/>
    </w:pPr>
    <w:rPr>
      <w:rFonts w:eastAsiaTheme="minorEastAsia" w:cs="Times New Roman"/>
      <w:noProof/>
      <w:sz w:val="28"/>
      <w:szCs w:val="28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024416"/>
    <w:pPr>
      <w:tabs>
        <w:tab w:val="left" w:pos="1134"/>
        <w:tab w:val="right" w:leader="dot" w:pos="8364"/>
      </w:tabs>
      <w:spacing w:after="100"/>
      <w:ind w:left="440"/>
    </w:pPr>
    <w:rPr>
      <w:rFonts w:eastAsiaTheme="minorEastAsia" w:cs="Times New Roman"/>
      <w:lang w:eastAsia="es-CL"/>
    </w:rPr>
  </w:style>
  <w:style w:type="character" w:styleId="Refdecomentario">
    <w:name w:val="annotation reference"/>
    <w:basedOn w:val="Fuentedeprrafopredeter"/>
    <w:uiPriority w:val="99"/>
    <w:semiHidden/>
    <w:unhideWhenUsed/>
    <w:rsid w:val="00F40C6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40C6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40C6A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40C6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40C6A"/>
    <w:rPr>
      <w:b/>
      <w:bCs/>
      <w:sz w:val="20"/>
      <w:szCs w:val="20"/>
      <w:lang w:val="en-GB"/>
    </w:rPr>
  </w:style>
  <w:style w:type="paragraph" w:styleId="Revisin">
    <w:name w:val="Revision"/>
    <w:hidden/>
    <w:uiPriority w:val="99"/>
    <w:semiHidden/>
    <w:rsid w:val="009D197D"/>
    <w:pPr>
      <w:spacing w:after="0" w:line="240" w:lineRule="auto"/>
    </w:pPr>
    <w:rPr>
      <w:lang w:val="en-GB"/>
    </w:rPr>
  </w:style>
  <w:style w:type="paragraph" w:styleId="Textoindependiente">
    <w:name w:val="Body Text"/>
    <w:basedOn w:val="Normal"/>
    <w:link w:val="TextoindependienteCar"/>
    <w:uiPriority w:val="1"/>
    <w:qFormat/>
    <w:rsid w:val="002D01F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2D01F1"/>
    <w:rPr>
      <w:rFonts w:ascii="Calibri" w:eastAsia="Calibri" w:hAnsi="Calibri" w:cs="Calibri"/>
      <w:lang w:val="es-ES"/>
    </w:rPr>
  </w:style>
  <w:style w:type="character" w:styleId="Hipervnculo">
    <w:name w:val="Hyperlink"/>
    <w:basedOn w:val="Fuentedeprrafopredeter"/>
    <w:uiPriority w:val="99"/>
    <w:unhideWhenUsed/>
    <w:rsid w:val="0059413F"/>
    <w:rPr>
      <w:color w:val="0563C1" w:themeColor="hyperlink"/>
      <w:u w:val="single"/>
    </w:rPr>
  </w:style>
  <w:style w:type="paragraph" w:styleId="Ttulo">
    <w:name w:val="Title"/>
    <w:basedOn w:val="Normal"/>
    <w:link w:val="TtuloCar"/>
    <w:uiPriority w:val="10"/>
    <w:qFormat/>
    <w:rsid w:val="005F739A"/>
    <w:pPr>
      <w:widowControl w:val="0"/>
      <w:autoSpaceDE w:val="0"/>
      <w:autoSpaceDN w:val="0"/>
      <w:spacing w:before="99" w:after="0" w:line="240" w:lineRule="auto"/>
      <w:ind w:left="2123" w:hanging="1585"/>
    </w:pPr>
    <w:rPr>
      <w:rFonts w:ascii="Arial" w:eastAsia="Arial" w:hAnsi="Arial" w:cs="Arial"/>
      <w:b/>
      <w:bCs/>
      <w:sz w:val="36"/>
      <w:szCs w:val="36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5F739A"/>
    <w:rPr>
      <w:rFonts w:ascii="Arial" w:eastAsia="Arial" w:hAnsi="Arial" w:cs="Arial"/>
      <w:b/>
      <w:bCs/>
      <w:sz w:val="36"/>
      <w:szCs w:val="36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155E"/>
  </w:style>
  <w:style w:type="paragraph" w:styleId="Piedepgina">
    <w:name w:val="footer"/>
    <w:basedOn w:val="Normal"/>
    <w:link w:val="Piedepgina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3155E"/>
  </w:style>
  <w:style w:type="character" w:styleId="Hipervnculovisitado">
    <w:name w:val="FollowedHyperlink"/>
    <w:basedOn w:val="Fuentedeprrafopredeter"/>
    <w:uiPriority w:val="99"/>
    <w:semiHidden/>
    <w:unhideWhenUsed/>
    <w:rsid w:val="003060F2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639B2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s-ES"/>
    </w:rPr>
  </w:style>
  <w:style w:type="paragraph" w:styleId="Descripcin">
    <w:name w:val="caption"/>
    <w:basedOn w:val="Normal"/>
    <w:next w:val="Normal"/>
    <w:uiPriority w:val="35"/>
    <w:unhideWhenUsed/>
    <w:qFormat/>
    <w:rsid w:val="0058083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457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442B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2622F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A7656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FC3BA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f01">
    <w:name w:val="cf01"/>
    <w:basedOn w:val="Fuentedeprrafopredeter"/>
    <w:rsid w:val="002E219C"/>
    <w:rPr>
      <w:rFonts w:ascii="Segoe UI" w:hAnsi="Segoe UI" w:cs="Segoe UI" w:hint="default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rsid w:val="007417F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abladeilustraciones">
    <w:name w:val="table of figures"/>
    <w:basedOn w:val="Normal"/>
    <w:next w:val="Normal"/>
    <w:uiPriority w:val="99"/>
    <w:unhideWhenUsed/>
    <w:rsid w:val="00E32F3A"/>
    <w:pPr>
      <w:spacing w:after="0"/>
    </w:pPr>
  </w:style>
  <w:style w:type="paragraph" w:styleId="TDC4">
    <w:name w:val="toc 4"/>
    <w:basedOn w:val="Normal"/>
    <w:next w:val="Normal"/>
    <w:autoRedefine/>
    <w:uiPriority w:val="39"/>
    <w:unhideWhenUsed/>
    <w:rsid w:val="00D60EAB"/>
    <w:pPr>
      <w:spacing w:after="100"/>
      <w:ind w:left="660"/>
    </w:pPr>
    <w:rPr>
      <w:rFonts w:eastAsiaTheme="minorEastAsia"/>
      <w:kern w:val="2"/>
      <w:lang w:eastAsia="es-CL"/>
    </w:rPr>
  </w:style>
  <w:style w:type="paragraph" w:styleId="TDC5">
    <w:name w:val="toc 5"/>
    <w:basedOn w:val="Normal"/>
    <w:next w:val="Normal"/>
    <w:autoRedefine/>
    <w:uiPriority w:val="39"/>
    <w:unhideWhenUsed/>
    <w:rsid w:val="00D60EAB"/>
    <w:pPr>
      <w:spacing w:after="100"/>
      <w:ind w:left="880"/>
    </w:pPr>
    <w:rPr>
      <w:rFonts w:eastAsiaTheme="minorEastAsia"/>
      <w:kern w:val="2"/>
      <w:lang w:eastAsia="es-CL"/>
    </w:rPr>
  </w:style>
  <w:style w:type="paragraph" w:styleId="TDC6">
    <w:name w:val="toc 6"/>
    <w:basedOn w:val="Normal"/>
    <w:next w:val="Normal"/>
    <w:autoRedefine/>
    <w:uiPriority w:val="39"/>
    <w:unhideWhenUsed/>
    <w:rsid w:val="00D60EAB"/>
    <w:pPr>
      <w:spacing w:after="100"/>
      <w:ind w:left="1100"/>
    </w:pPr>
    <w:rPr>
      <w:rFonts w:eastAsiaTheme="minorEastAsia"/>
      <w:kern w:val="2"/>
      <w:lang w:eastAsia="es-CL"/>
    </w:rPr>
  </w:style>
  <w:style w:type="paragraph" w:styleId="TDC7">
    <w:name w:val="toc 7"/>
    <w:basedOn w:val="Normal"/>
    <w:next w:val="Normal"/>
    <w:autoRedefine/>
    <w:uiPriority w:val="39"/>
    <w:unhideWhenUsed/>
    <w:rsid w:val="00D60EAB"/>
    <w:pPr>
      <w:spacing w:after="100"/>
      <w:ind w:left="1320"/>
    </w:pPr>
    <w:rPr>
      <w:rFonts w:eastAsiaTheme="minorEastAsia"/>
      <w:kern w:val="2"/>
      <w:lang w:eastAsia="es-CL"/>
    </w:rPr>
  </w:style>
  <w:style w:type="paragraph" w:styleId="TDC8">
    <w:name w:val="toc 8"/>
    <w:basedOn w:val="Normal"/>
    <w:next w:val="Normal"/>
    <w:autoRedefine/>
    <w:uiPriority w:val="39"/>
    <w:unhideWhenUsed/>
    <w:rsid w:val="00D60EAB"/>
    <w:pPr>
      <w:spacing w:after="100"/>
      <w:ind w:left="1540"/>
    </w:pPr>
    <w:rPr>
      <w:rFonts w:eastAsiaTheme="minorEastAsia"/>
      <w:kern w:val="2"/>
      <w:lang w:eastAsia="es-CL"/>
    </w:rPr>
  </w:style>
  <w:style w:type="paragraph" w:styleId="TDC9">
    <w:name w:val="toc 9"/>
    <w:basedOn w:val="Normal"/>
    <w:next w:val="Normal"/>
    <w:autoRedefine/>
    <w:uiPriority w:val="39"/>
    <w:unhideWhenUsed/>
    <w:rsid w:val="00D60EAB"/>
    <w:pPr>
      <w:spacing w:after="100"/>
      <w:ind w:left="1760"/>
    </w:pPr>
    <w:rPr>
      <w:rFonts w:eastAsiaTheme="minorEastAsia"/>
      <w:kern w:val="2"/>
      <w:lang w:eastAsia="es-CL"/>
    </w:rPr>
  </w:style>
  <w:style w:type="paragraph" w:customStyle="1" w:styleId="paragraph">
    <w:name w:val="paragraph"/>
    <w:basedOn w:val="Normal"/>
    <w:rsid w:val="00473F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character" w:customStyle="1" w:styleId="normaltextrun">
    <w:name w:val="normaltextrun"/>
    <w:basedOn w:val="Fuentedeprrafopredeter"/>
    <w:rsid w:val="00473F71"/>
  </w:style>
  <w:style w:type="character" w:customStyle="1" w:styleId="eop">
    <w:name w:val="eop"/>
    <w:basedOn w:val="Fuentedeprrafopredeter"/>
    <w:rsid w:val="00473F71"/>
  </w:style>
  <w:style w:type="paragraph" w:styleId="Textonotapie">
    <w:name w:val="footnote text"/>
    <w:basedOn w:val="Normal"/>
    <w:link w:val="TextonotapieCar"/>
    <w:uiPriority w:val="99"/>
    <w:semiHidden/>
    <w:unhideWhenUsed/>
    <w:rsid w:val="00BD0C60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BD0C60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BD0C60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7921B8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7921B8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7921B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0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5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4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B5BB0-3353-4F42-979F-3EE181EF6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27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Corcoran</dc:creator>
  <cp:keywords/>
  <dc:description/>
  <cp:lastModifiedBy>Ian Corcoran</cp:lastModifiedBy>
  <cp:revision>9</cp:revision>
  <cp:lastPrinted>2023-08-10T01:23:00Z</cp:lastPrinted>
  <dcterms:created xsi:type="dcterms:W3CDTF">2023-10-03T18:00:00Z</dcterms:created>
  <dcterms:modified xsi:type="dcterms:W3CDTF">2023-10-04T12:57:00Z</dcterms:modified>
</cp:coreProperties>
</file>